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253EE" w14:textId="1089519E" w:rsidR="006F4BAA" w:rsidRDefault="006F4BAA" w:rsidP="00AB59E3">
      <w:pPr>
        <w:jc w:val="center"/>
      </w:pPr>
      <w:r w:rsidRPr="002F0E91">
        <w:rPr>
          <w:b/>
          <w:bCs/>
        </w:rPr>
        <w:t>Protocol</w:t>
      </w:r>
      <w:r w:rsidR="00AB59E3" w:rsidRPr="002F0E91">
        <w:rPr>
          <w:b/>
          <w:bCs/>
        </w:rPr>
        <w:t xml:space="preserve">: </w:t>
      </w:r>
      <w:r w:rsidR="00FB2930" w:rsidRPr="002F0E91">
        <w:rPr>
          <w:b/>
          <w:bCs/>
        </w:rPr>
        <w:t>Updating the International Events Database</w:t>
      </w:r>
      <w:r w:rsidR="00E7433B">
        <w:br/>
      </w:r>
      <w:r w:rsidR="00FB2930">
        <w:t xml:space="preserve">Part of the Monitoring Hydropolitical Tensions </w:t>
      </w:r>
      <w:r>
        <w:t>Project</w:t>
      </w:r>
      <w:r>
        <w:br/>
      </w:r>
      <w:r w:rsidR="00337AE6">
        <w:t>Drafted</w:t>
      </w:r>
      <w:r w:rsidR="00E7433B">
        <w:t xml:space="preserve"> by: Melissa McCracken</w:t>
      </w:r>
      <w:r w:rsidR="00237F8B">
        <w:t xml:space="preserve"> </w:t>
      </w:r>
      <w:r w:rsidR="00711152">
        <w:br/>
      </w:r>
      <w:r w:rsidR="00E123CA">
        <w:t>28 June</w:t>
      </w:r>
      <w:r w:rsidR="00711152">
        <w:t xml:space="preserve"> 202</w:t>
      </w:r>
      <w:r w:rsidR="00BD5224">
        <w:t>3</w:t>
      </w:r>
    </w:p>
    <w:p w14:paraId="410978AA" w14:textId="0B17F804" w:rsidR="0093212B" w:rsidRPr="00771BD1" w:rsidRDefault="0093212B" w:rsidP="00BA605D">
      <w:pPr>
        <w:pStyle w:val="ListParagraph"/>
        <w:numPr>
          <w:ilvl w:val="0"/>
          <w:numId w:val="2"/>
        </w:numPr>
        <w:rPr>
          <w:b/>
          <w:bCs/>
        </w:rPr>
      </w:pPr>
      <w:r w:rsidRPr="00771BD1">
        <w:rPr>
          <w:b/>
          <w:bCs/>
        </w:rPr>
        <w:t>Research Objectives</w:t>
      </w:r>
      <w:r w:rsidR="00916302" w:rsidRPr="00771BD1">
        <w:rPr>
          <w:b/>
          <w:bCs/>
        </w:rPr>
        <w:t xml:space="preserve"> of Update</w:t>
      </w:r>
    </w:p>
    <w:p w14:paraId="363C0F1A" w14:textId="02EC6765" w:rsidR="00916302" w:rsidRDefault="00916302" w:rsidP="00916302">
      <w:pPr>
        <w:pStyle w:val="ListParagraph"/>
        <w:numPr>
          <w:ilvl w:val="0"/>
          <w:numId w:val="1"/>
        </w:numPr>
      </w:pPr>
      <w:r>
        <w:t xml:space="preserve">Collect news event articles from </w:t>
      </w:r>
      <w:r w:rsidR="002C6B48">
        <w:t xml:space="preserve">June 30, </w:t>
      </w:r>
      <w:r>
        <w:t>2008</w:t>
      </w:r>
      <w:r w:rsidR="00BD5224">
        <w:t>,</w:t>
      </w:r>
      <w:r>
        <w:t xml:space="preserve"> to </w:t>
      </w:r>
      <w:r w:rsidR="00711152">
        <w:t>1</w:t>
      </w:r>
      <w:r w:rsidR="00E123CA">
        <w:t xml:space="preserve"> </w:t>
      </w:r>
      <w:r w:rsidR="00711152">
        <w:t>July</w:t>
      </w:r>
      <w:r w:rsidR="00F853AC">
        <w:t xml:space="preserve"> 202</w:t>
      </w:r>
      <w:r w:rsidR="00E123CA">
        <w:t>3</w:t>
      </w:r>
      <w:r>
        <w:t xml:space="preserve">. </w:t>
      </w:r>
    </w:p>
    <w:p w14:paraId="6CC463F9" w14:textId="2A4F42B8" w:rsidR="00916302" w:rsidRDefault="00916302" w:rsidP="00916302">
      <w:pPr>
        <w:pStyle w:val="ListParagraph"/>
        <w:numPr>
          <w:ilvl w:val="1"/>
          <w:numId w:val="1"/>
        </w:numPr>
      </w:pPr>
      <w:r>
        <w:t xml:space="preserve">Note: </w:t>
      </w:r>
      <w:r w:rsidR="00F853AC">
        <w:t xml:space="preserve">need to end </w:t>
      </w:r>
      <w:r>
        <w:t xml:space="preserve">earlier than the present. The </w:t>
      </w:r>
      <w:r w:rsidR="00266AA8">
        <w:t>librarian</w:t>
      </w:r>
      <w:r>
        <w:t xml:space="preserve"> mentioned that it takes some time for the articles to </w:t>
      </w:r>
      <w:proofErr w:type="gramStart"/>
      <w:r w:rsidR="008435AC">
        <w:t>post</w:t>
      </w:r>
      <w:proofErr w:type="gramEnd"/>
      <w:r w:rsidR="008435AC">
        <w:t xml:space="preserve"> to Nexis Uni</w:t>
      </w:r>
      <w:r w:rsidR="00C97E70">
        <w:t>,</w:t>
      </w:r>
      <w:r w:rsidR="008435AC">
        <w:t xml:space="preserve"> and it varies depending on the source publisher</w:t>
      </w:r>
      <w:r w:rsidR="001B7611">
        <w:t xml:space="preserve">. </w:t>
      </w:r>
    </w:p>
    <w:p w14:paraId="0D22817E" w14:textId="0903B3AD" w:rsidR="001B7611" w:rsidRDefault="00D422E6" w:rsidP="00916302">
      <w:pPr>
        <w:pStyle w:val="ListParagraph"/>
        <w:numPr>
          <w:ilvl w:val="1"/>
          <w:numId w:val="1"/>
        </w:numPr>
      </w:pPr>
      <w:r>
        <w:t xml:space="preserve">Note: Potential for developing a method for </w:t>
      </w:r>
      <w:r w:rsidR="00E44294">
        <w:t xml:space="preserve">extracting articles </w:t>
      </w:r>
      <w:r w:rsidR="007C7EFC">
        <w:t>regularly</w:t>
      </w:r>
      <w:r w:rsidR="00CC632A">
        <w:t xml:space="preserve"> in the future</w:t>
      </w:r>
      <w:r w:rsidR="00A64E16">
        <w:t xml:space="preserve"> that could then be coded at intervals to keep the database up to date</w:t>
      </w:r>
      <w:r w:rsidR="003C3F83">
        <w:t xml:space="preserve">. </w:t>
      </w:r>
    </w:p>
    <w:p w14:paraId="646A49AA" w14:textId="733CC905" w:rsidR="008435AC" w:rsidRDefault="008435AC" w:rsidP="008435AC">
      <w:pPr>
        <w:pStyle w:val="ListParagraph"/>
        <w:numPr>
          <w:ilvl w:val="0"/>
          <w:numId w:val="1"/>
        </w:numPr>
      </w:pPr>
      <w:r>
        <w:t xml:space="preserve">Collect </w:t>
      </w:r>
      <w:r w:rsidR="00BD5224">
        <w:t>groundwater-specific</w:t>
      </w:r>
      <w:r>
        <w:t xml:space="preserve"> news event articles from </w:t>
      </w:r>
      <w:r w:rsidR="00711152">
        <w:t xml:space="preserve">30 June </w:t>
      </w:r>
      <w:r>
        <w:t xml:space="preserve">2008 to </w:t>
      </w:r>
      <w:r w:rsidR="00711152">
        <w:t>1 July</w:t>
      </w:r>
      <w:r w:rsidR="00F853AC">
        <w:t xml:space="preserve"> 202</w:t>
      </w:r>
      <w:r w:rsidR="00E123CA">
        <w:t>3</w:t>
      </w:r>
      <w:r>
        <w:t xml:space="preserve"> </w:t>
      </w:r>
    </w:p>
    <w:p w14:paraId="2430567A" w14:textId="5FCA65F0" w:rsidR="008435AC" w:rsidRDefault="008435AC" w:rsidP="008435AC">
      <w:pPr>
        <w:pStyle w:val="ListParagraph"/>
        <w:numPr>
          <w:ilvl w:val="1"/>
          <w:numId w:val="1"/>
        </w:numPr>
      </w:pPr>
      <w:r>
        <w:t xml:space="preserve">If funding and interest, we could extend the </w:t>
      </w:r>
      <w:r w:rsidR="00BD5224">
        <w:t>groundwater-specific</w:t>
      </w:r>
      <w:r>
        <w:t xml:space="preserve"> search if we want a </w:t>
      </w:r>
      <w:r w:rsidR="00AD4EA7">
        <w:t>more extended</w:t>
      </w:r>
      <w:r>
        <w:t xml:space="preserve"> time sample of articles. </w:t>
      </w:r>
    </w:p>
    <w:p w14:paraId="14D95BC0" w14:textId="258AF267" w:rsidR="008435AC" w:rsidRDefault="00CD6828" w:rsidP="008435AC">
      <w:pPr>
        <w:pStyle w:val="ListParagraph"/>
        <w:numPr>
          <w:ilvl w:val="0"/>
          <w:numId w:val="1"/>
        </w:numPr>
      </w:pPr>
      <w:r>
        <w:t xml:space="preserve">Code articles to identify trends in conflict and cooperation </w:t>
      </w:r>
      <w:proofErr w:type="gramStart"/>
      <w:r w:rsidR="005A594A">
        <w:t>occurrences</w:t>
      </w:r>
      <w:proofErr w:type="gramEnd"/>
    </w:p>
    <w:p w14:paraId="5E8231D5" w14:textId="46A06B77" w:rsidR="00670930" w:rsidRDefault="00670930" w:rsidP="00670930">
      <w:pPr>
        <w:pStyle w:val="ListParagraph"/>
        <w:numPr>
          <w:ilvl w:val="1"/>
          <w:numId w:val="1"/>
        </w:numPr>
      </w:pPr>
      <w:r>
        <w:t xml:space="preserve">Note: </w:t>
      </w:r>
      <w:r w:rsidR="00C34F88">
        <w:t xml:space="preserve">This would include </w:t>
      </w:r>
      <w:r w:rsidR="00132FE6">
        <w:t xml:space="preserve">the same codes established in the previous </w:t>
      </w:r>
      <w:r w:rsidR="001F2B06">
        <w:t>iterations of the dataset</w:t>
      </w:r>
      <w:r w:rsidR="00711152">
        <w:t xml:space="preserve"> and newly developed codes to fit new projects. </w:t>
      </w:r>
    </w:p>
    <w:p w14:paraId="0EDD9884" w14:textId="789C58E7" w:rsidR="005A594A" w:rsidRDefault="005A594A" w:rsidP="008435AC">
      <w:pPr>
        <w:pStyle w:val="ListParagraph"/>
        <w:numPr>
          <w:ilvl w:val="0"/>
          <w:numId w:val="1"/>
        </w:numPr>
      </w:pPr>
      <w:r>
        <w:t xml:space="preserve">Support qualitative case study work on hydropolitical tension </w:t>
      </w:r>
      <w:proofErr w:type="gramStart"/>
      <w:r>
        <w:t>indicators</w:t>
      </w:r>
      <w:proofErr w:type="gramEnd"/>
    </w:p>
    <w:p w14:paraId="1D9F80AC" w14:textId="77777777" w:rsidR="00771BD1" w:rsidRDefault="00771BD1" w:rsidP="00771BD1">
      <w:pPr>
        <w:pStyle w:val="ListParagraph"/>
        <w:ind w:left="360"/>
        <w:rPr>
          <w:b/>
          <w:bCs/>
        </w:rPr>
      </w:pPr>
    </w:p>
    <w:p w14:paraId="41E728C9" w14:textId="534BCA5F" w:rsidR="00BA605D" w:rsidRPr="00771BD1" w:rsidRDefault="00266AA8" w:rsidP="005A594A">
      <w:pPr>
        <w:pStyle w:val="ListParagraph"/>
        <w:numPr>
          <w:ilvl w:val="0"/>
          <w:numId w:val="2"/>
        </w:numPr>
        <w:rPr>
          <w:b/>
          <w:bCs/>
        </w:rPr>
      </w:pPr>
      <w:r w:rsidRPr="00771BD1">
        <w:rPr>
          <w:b/>
          <w:bCs/>
        </w:rPr>
        <w:t>Methods for Data Collection</w:t>
      </w:r>
    </w:p>
    <w:p w14:paraId="069D78B7" w14:textId="0FC50FFA" w:rsidR="00BA605D" w:rsidRPr="00771BD1" w:rsidRDefault="00BA605D" w:rsidP="00BA605D">
      <w:pPr>
        <w:pStyle w:val="ListParagraph"/>
        <w:numPr>
          <w:ilvl w:val="1"/>
          <w:numId w:val="2"/>
        </w:numPr>
        <w:rPr>
          <w:i/>
          <w:iCs/>
        </w:rPr>
      </w:pPr>
      <w:r w:rsidRPr="00771BD1">
        <w:rPr>
          <w:i/>
          <w:iCs/>
        </w:rPr>
        <w:t>Past Data Collection</w:t>
      </w:r>
    </w:p>
    <w:p w14:paraId="175F730B" w14:textId="72B57EBA" w:rsidR="000F64DF" w:rsidRDefault="00597105" w:rsidP="00597105">
      <w:r>
        <w:t>The first search was done in 200</w:t>
      </w:r>
      <w:r w:rsidR="001F2B06">
        <w:t>0</w:t>
      </w:r>
      <w:r>
        <w:t xml:space="preserve"> by Shira </w:t>
      </w:r>
      <w:proofErr w:type="spellStart"/>
      <w:r>
        <w:t>Yoffe</w:t>
      </w:r>
      <w:proofErr w:type="spellEnd"/>
      <w:r w:rsidR="00C50F58">
        <w:t xml:space="preserve"> and colleagues with </w:t>
      </w:r>
      <w:proofErr w:type="gramStart"/>
      <w:r w:rsidR="00C50F58">
        <w:t>the TFDD</w:t>
      </w:r>
      <w:proofErr w:type="gramEnd"/>
      <w:r>
        <w:t xml:space="preserve">. </w:t>
      </w:r>
      <w:r w:rsidR="00C50F58">
        <w:t xml:space="preserve"> The data collection utilized </w:t>
      </w:r>
      <w:r>
        <w:t>several different databases: International Crisis Behavior Project</w:t>
      </w:r>
      <w:r w:rsidR="00EE082F">
        <w:t xml:space="preserve"> (1918-1988)</w:t>
      </w:r>
      <w:r>
        <w:t>, Conflict and Peace Data Bank</w:t>
      </w:r>
      <w:r w:rsidR="00EE082F">
        <w:t xml:space="preserve"> (1948-1978)</w:t>
      </w:r>
      <w:r>
        <w:t>, Global Event Data System</w:t>
      </w:r>
      <w:r w:rsidR="00EE082F">
        <w:t xml:space="preserve"> (1979-1994)</w:t>
      </w:r>
      <w:r>
        <w:t>, Foreign Broadcast Information Service</w:t>
      </w:r>
      <w:r w:rsidR="00EE082F">
        <w:t xml:space="preserve"> (1978-1995)</w:t>
      </w:r>
      <w:r>
        <w:t>, Lexis-Nexis</w:t>
      </w:r>
      <w:r w:rsidR="00EE082F">
        <w:t xml:space="preserve"> (1978 – 2000),</w:t>
      </w:r>
      <w:r>
        <w:t xml:space="preserve"> and World News Connection</w:t>
      </w:r>
      <w:r w:rsidR="00EE082F">
        <w:t xml:space="preserve"> (1995-1999)</w:t>
      </w:r>
      <w:r>
        <w:t>.</w:t>
      </w:r>
      <w:r w:rsidR="00EE082F">
        <w:t xml:space="preserve"> The years in parenthesis are the years covered by the database</w:t>
      </w:r>
      <w:r w:rsidR="00EC2A1C">
        <w:t xml:space="preserve"> </w:t>
      </w:r>
      <w:r w:rsidR="00965696">
        <w:t xml:space="preserve">at the time of the study </w:t>
      </w:r>
      <w:r w:rsidR="00EC2A1C">
        <w:t>– Table</w:t>
      </w:r>
      <w:r w:rsidR="001F2B06">
        <w:t xml:space="preserve"> 1</w:t>
      </w:r>
      <w:r w:rsidR="00411DA3">
        <w:t xml:space="preserve"> list</w:t>
      </w:r>
      <w:r w:rsidR="00AD43B8">
        <w:t>s</w:t>
      </w:r>
      <w:r w:rsidR="00411DA3">
        <w:t xml:space="preserve"> the record of results.</w:t>
      </w:r>
      <w:r w:rsidR="00E0382C">
        <w:t xml:space="preserve"> In addition, events were </w:t>
      </w:r>
      <w:r w:rsidR="002414AF">
        <w:t>collected from known sources to the authors</w:t>
      </w:r>
      <w:r w:rsidR="00BD5224">
        <w:t>,</w:t>
      </w:r>
      <w:r w:rsidR="002414AF">
        <w:t xml:space="preserve"> including </w:t>
      </w:r>
      <w:r w:rsidR="00F80CF6">
        <w:t>the case studies available through TFDD.</w:t>
      </w:r>
      <w:r w:rsidR="00411DA3">
        <w:t xml:space="preserve"> The database was updated two other times in 2005 and 2008. These two </w:t>
      </w:r>
      <w:r w:rsidR="00ED105A">
        <w:t>updates used</w:t>
      </w:r>
      <w:r w:rsidR="00411DA3">
        <w:t xml:space="preserve"> one source, Lexis-Nexis Academic Universe. </w:t>
      </w:r>
      <w:r>
        <w:t xml:space="preserve"> </w:t>
      </w:r>
      <w:r w:rsidR="00411DA3">
        <w:t xml:space="preserve">The other datasets used in the 2000 </w:t>
      </w:r>
      <w:r w:rsidR="00AE609F">
        <w:t xml:space="preserve">update </w:t>
      </w:r>
      <w:r w:rsidR="00E417F0">
        <w:t xml:space="preserve">either were </w:t>
      </w:r>
      <w:r w:rsidR="00411DA3">
        <w:t>not</w:t>
      </w:r>
      <w:r w:rsidR="00E417F0">
        <w:t xml:space="preserve"> </w:t>
      </w:r>
      <w:r w:rsidR="00411DA3">
        <w:t xml:space="preserve">kept </w:t>
      </w:r>
      <w:proofErr w:type="gramStart"/>
      <w:r w:rsidR="00411DA3">
        <w:t>up</w:t>
      </w:r>
      <w:r w:rsidR="00E417F0">
        <w:t>-</w:t>
      </w:r>
      <w:r w:rsidR="00411DA3">
        <w:t>to</w:t>
      </w:r>
      <w:r w:rsidR="00E417F0">
        <w:t>-</w:t>
      </w:r>
      <w:r w:rsidR="00411DA3">
        <w:t>date</w:t>
      </w:r>
      <w:proofErr w:type="gramEnd"/>
      <w:r w:rsidR="00411DA3">
        <w:t xml:space="preserve"> through the needed timeframe for both the second and third updates</w:t>
      </w:r>
      <w:r w:rsidR="00C47B89">
        <w:t xml:space="preserve"> or </w:t>
      </w:r>
      <w:r w:rsidR="0065563D">
        <w:t>were</w:t>
      </w:r>
      <w:r w:rsidR="00554812">
        <w:t xml:space="preserve"> no longer access</w:t>
      </w:r>
      <w:r w:rsidR="0065563D">
        <w:t>ib</w:t>
      </w:r>
      <w:r w:rsidR="00554812">
        <w:t>le</w:t>
      </w:r>
      <w:r w:rsidR="00411DA3">
        <w:t xml:space="preserve">. </w:t>
      </w:r>
      <w:r w:rsidR="00904737">
        <w:t xml:space="preserve">The update search yielded </w:t>
      </w:r>
      <w:r w:rsidR="00DE2A88">
        <w:t>755 events</w:t>
      </w:r>
      <w:r w:rsidR="00596C7F">
        <w:t xml:space="preserve"> from Lexis-Nexis Academic</w:t>
      </w:r>
      <w:r w:rsidR="00DE2A88">
        <w:t xml:space="preserve"> for the 2000 to 2008 timeframe</w:t>
      </w:r>
      <w:r w:rsidR="00DF277C">
        <w:t xml:space="preserve">; the total number of search results is not available. </w:t>
      </w:r>
    </w:p>
    <w:p w14:paraId="63534542" w14:textId="317708FB" w:rsidR="00CC0223" w:rsidRDefault="00CC0223" w:rsidP="00597105">
      <w:r>
        <w:t xml:space="preserve">Table </w:t>
      </w:r>
      <w:r w:rsidR="001F2B06">
        <w:t>1</w:t>
      </w:r>
      <w:r>
        <w:t>:</w:t>
      </w:r>
      <w:r w:rsidR="008311B9">
        <w:t xml:space="preserve"> 2000 Database Search Results</w:t>
      </w:r>
      <w:r>
        <w:t xml:space="preserve"> </w:t>
      </w:r>
    </w:p>
    <w:tbl>
      <w:tblPr>
        <w:tblW w:w="8905" w:type="dxa"/>
        <w:tblLook w:val="00A0" w:firstRow="1" w:lastRow="0" w:firstColumn="1" w:lastColumn="0" w:noHBand="0" w:noVBand="0"/>
      </w:tblPr>
      <w:tblGrid>
        <w:gridCol w:w="1255"/>
        <w:gridCol w:w="1620"/>
        <w:gridCol w:w="1260"/>
        <w:gridCol w:w="1440"/>
        <w:gridCol w:w="1710"/>
        <w:gridCol w:w="1620"/>
      </w:tblGrid>
      <w:tr w:rsidR="00CC0223" w14:paraId="49B8D24D" w14:textId="77777777" w:rsidTr="00CC0223">
        <w:trPr>
          <w:trHeight w:val="900"/>
        </w:trPr>
        <w:tc>
          <w:tcPr>
            <w:tcW w:w="1255" w:type="dxa"/>
            <w:tcBorders>
              <w:top w:val="single" w:sz="4" w:space="0" w:color="auto"/>
              <w:left w:val="single" w:sz="4" w:space="0" w:color="auto"/>
              <w:bottom w:val="single" w:sz="4" w:space="0" w:color="auto"/>
              <w:right w:val="single" w:sz="4" w:space="0" w:color="auto"/>
            </w:tcBorders>
            <w:vAlign w:val="bottom"/>
          </w:tcPr>
          <w:p w14:paraId="46517E45" w14:textId="77777777" w:rsidR="00CC0223" w:rsidRPr="009A129B" w:rsidRDefault="00CC0223" w:rsidP="00A71658">
            <w:pPr>
              <w:jc w:val="center"/>
              <w:rPr>
                <w:b/>
                <w:i/>
                <w:iCs/>
                <w:color w:val="000000"/>
              </w:rPr>
            </w:pPr>
            <w:r w:rsidRPr="009A129B">
              <w:rPr>
                <w:b/>
                <w:i/>
                <w:iCs/>
                <w:color w:val="000000"/>
              </w:rPr>
              <w:t>Database</w:t>
            </w:r>
          </w:p>
        </w:tc>
        <w:tc>
          <w:tcPr>
            <w:tcW w:w="1620" w:type="dxa"/>
            <w:tcBorders>
              <w:top w:val="single" w:sz="4" w:space="0" w:color="auto"/>
              <w:left w:val="nil"/>
              <w:bottom w:val="single" w:sz="4" w:space="0" w:color="auto"/>
              <w:right w:val="single" w:sz="4" w:space="0" w:color="auto"/>
            </w:tcBorders>
            <w:vAlign w:val="bottom"/>
          </w:tcPr>
          <w:p w14:paraId="3F65FCE6" w14:textId="77777777" w:rsidR="00CC0223" w:rsidRPr="009A129B" w:rsidRDefault="00CC0223" w:rsidP="00A71658">
            <w:pPr>
              <w:jc w:val="center"/>
              <w:rPr>
                <w:b/>
                <w:i/>
                <w:iCs/>
                <w:color w:val="000000"/>
              </w:rPr>
            </w:pPr>
            <w:r w:rsidRPr="009A129B">
              <w:rPr>
                <w:b/>
                <w:i/>
                <w:iCs/>
                <w:color w:val="000000"/>
              </w:rPr>
              <w:t>Approx. Years Covered</w:t>
            </w:r>
          </w:p>
        </w:tc>
        <w:tc>
          <w:tcPr>
            <w:tcW w:w="1260" w:type="dxa"/>
            <w:tcBorders>
              <w:top w:val="single" w:sz="4" w:space="0" w:color="auto"/>
              <w:left w:val="nil"/>
              <w:bottom w:val="single" w:sz="4" w:space="0" w:color="auto"/>
              <w:right w:val="single" w:sz="4" w:space="0" w:color="auto"/>
            </w:tcBorders>
            <w:vAlign w:val="bottom"/>
          </w:tcPr>
          <w:p w14:paraId="46A3E99B" w14:textId="77777777" w:rsidR="00CC0223" w:rsidRPr="009A129B" w:rsidRDefault="00CC0223" w:rsidP="00A71658">
            <w:pPr>
              <w:jc w:val="center"/>
              <w:rPr>
                <w:b/>
                <w:i/>
                <w:iCs/>
                <w:color w:val="000000"/>
              </w:rPr>
            </w:pPr>
            <w:r w:rsidRPr="009A129B">
              <w:rPr>
                <w:b/>
                <w:i/>
                <w:iCs/>
                <w:color w:val="000000"/>
              </w:rPr>
              <w:t>Total Records</w:t>
            </w:r>
          </w:p>
        </w:tc>
        <w:tc>
          <w:tcPr>
            <w:tcW w:w="1440" w:type="dxa"/>
            <w:tcBorders>
              <w:top w:val="single" w:sz="4" w:space="0" w:color="auto"/>
              <w:left w:val="nil"/>
              <w:bottom w:val="single" w:sz="4" w:space="0" w:color="auto"/>
              <w:right w:val="single" w:sz="4" w:space="0" w:color="auto"/>
            </w:tcBorders>
            <w:vAlign w:val="bottom"/>
          </w:tcPr>
          <w:p w14:paraId="1945C849" w14:textId="77777777" w:rsidR="00CC0223" w:rsidRPr="009A129B" w:rsidRDefault="00CC0223" w:rsidP="00A71658">
            <w:pPr>
              <w:jc w:val="center"/>
              <w:rPr>
                <w:b/>
                <w:i/>
                <w:iCs/>
                <w:color w:val="000000"/>
              </w:rPr>
            </w:pPr>
            <w:r w:rsidRPr="009A129B">
              <w:rPr>
                <w:b/>
                <w:i/>
                <w:iCs/>
                <w:color w:val="000000"/>
              </w:rPr>
              <w:t>Initial Search Results</w:t>
            </w:r>
          </w:p>
        </w:tc>
        <w:tc>
          <w:tcPr>
            <w:tcW w:w="1710" w:type="dxa"/>
            <w:tcBorders>
              <w:top w:val="single" w:sz="4" w:space="0" w:color="auto"/>
              <w:left w:val="nil"/>
              <w:bottom w:val="single" w:sz="4" w:space="0" w:color="auto"/>
              <w:right w:val="single" w:sz="4" w:space="0" w:color="auto"/>
            </w:tcBorders>
            <w:vAlign w:val="bottom"/>
          </w:tcPr>
          <w:p w14:paraId="25215E5B" w14:textId="77777777" w:rsidR="00CC0223" w:rsidRPr="009A129B" w:rsidRDefault="00CC0223" w:rsidP="00A71658">
            <w:pPr>
              <w:jc w:val="center"/>
              <w:rPr>
                <w:b/>
                <w:i/>
                <w:iCs/>
                <w:color w:val="000000"/>
              </w:rPr>
            </w:pPr>
            <w:r w:rsidRPr="009A129B">
              <w:rPr>
                <w:b/>
                <w:i/>
                <w:iCs/>
                <w:color w:val="000000"/>
              </w:rPr>
              <w:t>Number of Events</w:t>
            </w:r>
          </w:p>
        </w:tc>
        <w:tc>
          <w:tcPr>
            <w:tcW w:w="1620" w:type="dxa"/>
            <w:tcBorders>
              <w:top w:val="single" w:sz="4" w:space="0" w:color="auto"/>
              <w:left w:val="nil"/>
              <w:bottom w:val="single" w:sz="4" w:space="0" w:color="auto"/>
              <w:right w:val="single" w:sz="4" w:space="0" w:color="auto"/>
            </w:tcBorders>
            <w:vAlign w:val="bottom"/>
          </w:tcPr>
          <w:p w14:paraId="0C2D87A1" w14:textId="77777777" w:rsidR="00CC0223" w:rsidRPr="009A129B" w:rsidRDefault="00CC0223" w:rsidP="00A71658">
            <w:pPr>
              <w:jc w:val="center"/>
              <w:rPr>
                <w:b/>
                <w:i/>
                <w:iCs/>
                <w:color w:val="000000"/>
              </w:rPr>
            </w:pPr>
            <w:r w:rsidRPr="009A129B">
              <w:rPr>
                <w:b/>
                <w:i/>
                <w:iCs/>
                <w:color w:val="000000"/>
              </w:rPr>
              <w:t>Number of Interactions</w:t>
            </w:r>
          </w:p>
        </w:tc>
      </w:tr>
      <w:tr w:rsidR="00CC0223" w14:paraId="700F88A9" w14:textId="77777777" w:rsidTr="00CC0223">
        <w:trPr>
          <w:trHeight w:val="152"/>
        </w:trPr>
        <w:tc>
          <w:tcPr>
            <w:tcW w:w="1255" w:type="dxa"/>
            <w:tcBorders>
              <w:top w:val="nil"/>
              <w:left w:val="single" w:sz="4" w:space="0" w:color="auto"/>
              <w:bottom w:val="single" w:sz="4" w:space="0" w:color="auto"/>
              <w:right w:val="single" w:sz="4" w:space="0" w:color="auto"/>
            </w:tcBorders>
            <w:vAlign w:val="bottom"/>
          </w:tcPr>
          <w:p w14:paraId="5268B142" w14:textId="77777777" w:rsidR="00CC0223" w:rsidRDefault="00CC0223" w:rsidP="00A71658">
            <w:pPr>
              <w:rPr>
                <w:color w:val="000000"/>
              </w:rPr>
            </w:pPr>
            <w:r>
              <w:rPr>
                <w:color w:val="000000"/>
              </w:rPr>
              <w:t>ICB</w:t>
            </w:r>
          </w:p>
        </w:tc>
        <w:tc>
          <w:tcPr>
            <w:tcW w:w="1620" w:type="dxa"/>
            <w:tcBorders>
              <w:top w:val="nil"/>
              <w:left w:val="nil"/>
              <w:bottom w:val="single" w:sz="4" w:space="0" w:color="auto"/>
              <w:right w:val="single" w:sz="4" w:space="0" w:color="auto"/>
            </w:tcBorders>
            <w:vAlign w:val="bottom"/>
          </w:tcPr>
          <w:p w14:paraId="1565104A" w14:textId="77777777" w:rsidR="00CC0223" w:rsidRDefault="00CC0223" w:rsidP="00A71658">
            <w:pPr>
              <w:rPr>
                <w:color w:val="000000"/>
              </w:rPr>
            </w:pPr>
            <w:r>
              <w:rPr>
                <w:color w:val="000000"/>
              </w:rPr>
              <w:t>1918-1988</w:t>
            </w:r>
          </w:p>
        </w:tc>
        <w:tc>
          <w:tcPr>
            <w:tcW w:w="1260" w:type="dxa"/>
            <w:tcBorders>
              <w:top w:val="nil"/>
              <w:left w:val="nil"/>
              <w:bottom w:val="single" w:sz="4" w:space="0" w:color="auto"/>
              <w:right w:val="single" w:sz="4" w:space="0" w:color="auto"/>
            </w:tcBorders>
            <w:vAlign w:val="bottom"/>
          </w:tcPr>
          <w:p w14:paraId="612E9C28" w14:textId="77777777" w:rsidR="00CC0223" w:rsidRDefault="00CC0223" w:rsidP="00A71658">
            <w:pPr>
              <w:jc w:val="right"/>
              <w:rPr>
                <w:color w:val="000000"/>
              </w:rPr>
            </w:pPr>
            <w:r>
              <w:rPr>
                <w:color w:val="000000"/>
              </w:rPr>
              <w:t xml:space="preserve">        412 </w:t>
            </w:r>
          </w:p>
        </w:tc>
        <w:tc>
          <w:tcPr>
            <w:tcW w:w="1440" w:type="dxa"/>
            <w:tcBorders>
              <w:top w:val="nil"/>
              <w:left w:val="nil"/>
              <w:bottom w:val="single" w:sz="4" w:space="0" w:color="auto"/>
              <w:right w:val="single" w:sz="4" w:space="0" w:color="auto"/>
            </w:tcBorders>
            <w:vAlign w:val="bottom"/>
          </w:tcPr>
          <w:p w14:paraId="542989FD" w14:textId="77777777" w:rsidR="00CC0223" w:rsidRDefault="00CC0223" w:rsidP="00A71658">
            <w:pPr>
              <w:jc w:val="right"/>
              <w:rPr>
                <w:color w:val="000000"/>
              </w:rPr>
            </w:pPr>
            <w:r>
              <w:rPr>
                <w:color w:val="000000"/>
              </w:rPr>
              <w:t xml:space="preserve">        412 </w:t>
            </w:r>
          </w:p>
        </w:tc>
        <w:tc>
          <w:tcPr>
            <w:tcW w:w="1710" w:type="dxa"/>
            <w:tcBorders>
              <w:top w:val="nil"/>
              <w:left w:val="nil"/>
              <w:bottom w:val="single" w:sz="4" w:space="0" w:color="auto"/>
              <w:right w:val="single" w:sz="4" w:space="0" w:color="auto"/>
            </w:tcBorders>
            <w:vAlign w:val="bottom"/>
          </w:tcPr>
          <w:p w14:paraId="589F987C" w14:textId="77777777" w:rsidR="00CC0223" w:rsidRDefault="00CC0223" w:rsidP="00A71658">
            <w:pPr>
              <w:jc w:val="right"/>
              <w:rPr>
                <w:color w:val="000000"/>
              </w:rPr>
            </w:pPr>
            <w:r>
              <w:rPr>
                <w:color w:val="000000"/>
              </w:rPr>
              <w:t xml:space="preserve">            4 </w:t>
            </w:r>
          </w:p>
        </w:tc>
        <w:tc>
          <w:tcPr>
            <w:tcW w:w="1620" w:type="dxa"/>
            <w:tcBorders>
              <w:top w:val="nil"/>
              <w:left w:val="nil"/>
              <w:bottom w:val="single" w:sz="4" w:space="0" w:color="auto"/>
              <w:right w:val="single" w:sz="4" w:space="0" w:color="auto"/>
            </w:tcBorders>
            <w:vAlign w:val="bottom"/>
          </w:tcPr>
          <w:p w14:paraId="7DA9A443" w14:textId="77777777" w:rsidR="00CC0223" w:rsidRDefault="00CC0223" w:rsidP="00A71658">
            <w:pPr>
              <w:jc w:val="right"/>
              <w:rPr>
                <w:color w:val="000000"/>
              </w:rPr>
            </w:pPr>
            <w:r>
              <w:rPr>
                <w:color w:val="000000"/>
              </w:rPr>
              <w:t xml:space="preserve">                 4 </w:t>
            </w:r>
          </w:p>
        </w:tc>
      </w:tr>
      <w:tr w:rsidR="00CC0223" w14:paraId="0B3ED954" w14:textId="77777777" w:rsidTr="00CC0223">
        <w:trPr>
          <w:trHeight w:val="600"/>
        </w:trPr>
        <w:tc>
          <w:tcPr>
            <w:tcW w:w="1255" w:type="dxa"/>
            <w:tcBorders>
              <w:top w:val="nil"/>
              <w:left w:val="single" w:sz="4" w:space="0" w:color="auto"/>
              <w:bottom w:val="single" w:sz="4" w:space="0" w:color="auto"/>
              <w:right w:val="single" w:sz="4" w:space="0" w:color="auto"/>
            </w:tcBorders>
            <w:vAlign w:val="bottom"/>
          </w:tcPr>
          <w:p w14:paraId="1EFAB202" w14:textId="77777777" w:rsidR="00CC0223" w:rsidRDefault="00CC0223" w:rsidP="00A71658">
            <w:pPr>
              <w:rPr>
                <w:color w:val="000000"/>
              </w:rPr>
            </w:pPr>
            <w:r>
              <w:rPr>
                <w:color w:val="000000"/>
              </w:rPr>
              <w:t>COPDAB</w:t>
            </w:r>
          </w:p>
        </w:tc>
        <w:tc>
          <w:tcPr>
            <w:tcW w:w="1620" w:type="dxa"/>
            <w:tcBorders>
              <w:top w:val="nil"/>
              <w:left w:val="nil"/>
              <w:bottom w:val="single" w:sz="4" w:space="0" w:color="auto"/>
              <w:right w:val="single" w:sz="4" w:space="0" w:color="auto"/>
            </w:tcBorders>
            <w:vAlign w:val="bottom"/>
          </w:tcPr>
          <w:p w14:paraId="128BBEE3" w14:textId="77777777" w:rsidR="00CC0223" w:rsidRDefault="00CC0223" w:rsidP="00A71658">
            <w:pPr>
              <w:rPr>
                <w:color w:val="000000"/>
              </w:rPr>
            </w:pPr>
            <w:r>
              <w:rPr>
                <w:color w:val="000000"/>
              </w:rPr>
              <w:t>1948-1978</w:t>
            </w:r>
          </w:p>
        </w:tc>
        <w:tc>
          <w:tcPr>
            <w:tcW w:w="1260" w:type="dxa"/>
            <w:tcBorders>
              <w:top w:val="nil"/>
              <w:left w:val="nil"/>
              <w:bottom w:val="single" w:sz="4" w:space="0" w:color="auto"/>
              <w:right w:val="single" w:sz="4" w:space="0" w:color="auto"/>
            </w:tcBorders>
            <w:vAlign w:val="bottom"/>
          </w:tcPr>
          <w:p w14:paraId="1626BADF" w14:textId="77777777" w:rsidR="00CC0223" w:rsidRDefault="00CC0223" w:rsidP="00A71658">
            <w:pPr>
              <w:jc w:val="right"/>
              <w:rPr>
                <w:color w:val="000000"/>
              </w:rPr>
            </w:pPr>
            <w:r>
              <w:rPr>
                <w:color w:val="000000"/>
              </w:rPr>
              <w:t xml:space="preserve">  256,373 </w:t>
            </w:r>
          </w:p>
        </w:tc>
        <w:tc>
          <w:tcPr>
            <w:tcW w:w="1440" w:type="dxa"/>
            <w:tcBorders>
              <w:top w:val="nil"/>
              <w:left w:val="nil"/>
              <w:bottom w:val="single" w:sz="4" w:space="0" w:color="auto"/>
              <w:right w:val="single" w:sz="4" w:space="0" w:color="auto"/>
            </w:tcBorders>
            <w:vAlign w:val="bottom"/>
          </w:tcPr>
          <w:p w14:paraId="66DBBD86" w14:textId="77777777" w:rsidR="00CC0223" w:rsidRDefault="00CC0223" w:rsidP="00A71658">
            <w:pPr>
              <w:jc w:val="right"/>
              <w:rPr>
                <w:color w:val="000000"/>
              </w:rPr>
            </w:pPr>
            <w:r>
              <w:rPr>
                <w:color w:val="000000"/>
              </w:rPr>
              <w:t xml:space="preserve">      5,300 </w:t>
            </w:r>
          </w:p>
        </w:tc>
        <w:tc>
          <w:tcPr>
            <w:tcW w:w="1710" w:type="dxa"/>
            <w:tcBorders>
              <w:top w:val="nil"/>
              <w:left w:val="nil"/>
              <w:bottom w:val="single" w:sz="4" w:space="0" w:color="auto"/>
              <w:right w:val="single" w:sz="4" w:space="0" w:color="auto"/>
            </w:tcBorders>
            <w:vAlign w:val="bottom"/>
          </w:tcPr>
          <w:p w14:paraId="1702A695" w14:textId="77777777" w:rsidR="00CC0223" w:rsidRDefault="00CC0223" w:rsidP="00A71658">
            <w:pPr>
              <w:jc w:val="right"/>
              <w:rPr>
                <w:color w:val="000000"/>
              </w:rPr>
            </w:pPr>
            <w:r>
              <w:rPr>
                <w:color w:val="000000"/>
              </w:rPr>
              <w:t xml:space="preserve">        388 </w:t>
            </w:r>
          </w:p>
        </w:tc>
        <w:tc>
          <w:tcPr>
            <w:tcW w:w="1620" w:type="dxa"/>
            <w:tcBorders>
              <w:top w:val="nil"/>
              <w:left w:val="nil"/>
              <w:bottom w:val="single" w:sz="4" w:space="0" w:color="auto"/>
              <w:right w:val="single" w:sz="4" w:space="0" w:color="auto"/>
            </w:tcBorders>
            <w:vAlign w:val="bottom"/>
          </w:tcPr>
          <w:p w14:paraId="5BBD60FE" w14:textId="77777777" w:rsidR="00CC0223" w:rsidRDefault="00CC0223" w:rsidP="00A71658">
            <w:pPr>
              <w:jc w:val="right"/>
              <w:rPr>
                <w:color w:val="000000"/>
              </w:rPr>
            </w:pPr>
            <w:r>
              <w:rPr>
                <w:color w:val="000000"/>
              </w:rPr>
              <w:t xml:space="preserve">             549 </w:t>
            </w:r>
          </w:p>
        </w:tc>
      </w:tr>
      <w:tr w:rsidR="00CC0223" w14:paraId="5F63D42C" w14:textId="77777777" w:rsidTr="00CC0223">
        <w:trPr>
          <w:trHeight w:val="300"/>
        </w:trPr>
        <w:tc>
          <w:tcPr>
            <w:tcW w:w="1255" w:type="dxa"/>
            <w:tcBorders>
              <w:top w:val="nil"/>
              <w:left w:val="single" w:sz="4" w:space="0" w:color="auto"/>
              <w:bottom w:val="single" w:sz="4" w:space="0" w:color="auto"/>
              <w:right w:val="single" w:sz="4" w:space="0" w:color="auto"/>
            </w:tcBorders>
            <w:vAlign w:val="bottom"/>
          </w:tcPr>
          <w:p w14:paraId="052411F5" w14:textId="77777777" w:rsidR="00CC0223" w:rsidRDefault="00CC0223" w:rsidP="00A71658">
            <w:pPr>
              <w:rPr>
                <w:color w:val="000000"/>
              </w:rPr>
            </w:pPr>
            <w:r>
              <w:rPr>
                <w:color w:val="000000"/>
              </w:rPr>
              <w:t>GEDS</w:t>
            </w:r>
          </w:p>
        </w:tc>
        <w:tc>
          <w:tcPr>
            <w:tcW w:w="1620" w:type="dxa"/>
            <w:tcBorders>
              <w:top w:val="nil"/>
              <w:left w:val="nil"/>
              <w:bottom w:val="single" w:sz="4" w:space="0" w:color="auto"/>
              <w:right w:val="single" w:sz="4" w:space="0" w:color="auto"/>
            </w:tcBorders>
            <w:vAlign w:val="bottom"/>
          </w:tcPr>
          <w:p w14:paraId="53D19E72" w14:textId="77777777" w:rsidR="00CC0223" w:rsidRDefault="00CC0223" w:rsidP="00A71658">
            <w:pPr>
              <w:rPr>
                <w:color w:val="000000"/>
              </w:rPr>
            </w:pPr>
            <w:r>
              <w:rPr>
                <w:color w:val="000000"/>
              </w:rPr>
              <w:t>1979-1994</w:t>
            </w:r>
          </w:p>
        </w:tc>
        <w:tc>
          <w:tcPr>
            <w:tcW w:w="1260" w:type="dxa"/>
            <w:tcBorders>
              <w:top w:val="nil"/>
              <w:left w:val="nil"/>
              <w:bottom w:val="single" w:sz="4" w:space="0" w:color="auto"/>
              <w:right w:val="single" w:sz="4" w:space="0" w:color="auto"/>
            </w:tcBorders>
            <w:vAlign w:val="bottom"/>
          </w:tcPr>
          <w:p w14:paraId="2BB86F54" w14:textId="77777777" w:rsidR="00CC0223" w:rsidRDefault="00CC0223" w:rsidP="00A71658">
            <w:pPr>
              <w:jc w:val="right"/>
              <w:rPr>
                <w:color w:val="000000"/>
              </w:rPr>
            </w:pPr>
            <w:r>
              <w:rPr>
                <w:color w:val="000000"/>
              </w:rPr>
              <w:t xml:space="preserve">    82,778 </w:t>
            </w:r>
          </w:p>
        </w:tc>
        <w:tc>
          <w:tcPr>
            <w:tcW w:w="1440" w:type="dxa"/>
            <w:tcBorders>
              <w:top w:val="nil"/>
              <w:left w:val="nil"/>
              <w:bottom w:val="single" w:sz="4" w:space="0" w:color="auto"/>
              <w:right w:val="single" w:sz="4" w:space="0" w:color="auto"/>
            </w:tcBorders>
            <w:vAlign w:val="bottom"/>
          </w:tcPr>
          <w:p w14:paraId="5D93C347" w14:textId="77777777" w:rsidR="00CC0223" w:rsidRDefault="00CC0223" w:rsidP="00A71658">
            <w:pPr>
              <w:jc w:val="right"/>
              <w:rPr>
                <w:color w:val="000000"/>
              </w:rPr>
            </w:pPr>
            <w:r>
              <w:rPr>
                <w:color w:val="000000"/>
              </w:rPr>
              <w:t xml:space="preserve">      9,500 </w:t>
            </w:r>
          </w:p>
        </w:tc>
        <w:tc>
          <w:tcPr>
            <w:tcW w:w="1710" w:type="dxa"/>
            <w:tcBorders>
              <w:top w:val="nil"/>
              <w:left w:val="nil"/>
              <w:bottom w:val="single" w:sz="4" w:space="0" w:color="auto"/>
              <w:right w:val="single" w:sz="4" w:space="0" w:color="auto"/>
            </w:tcBorders>
            <w:vAlign w:val="bottom"/>
          </w:tcPr>
          <w:p w14:paraId="08B76BDD" w14:textId="77777777" w:rsidR="00CC0223" w:rsidRDefault="00CC0223" w:rsidP="00A71658">
            <w:pPr>
              <w:jc w:val="right"/>
              <w:rPr>
                <w:color w:val="000000"/>
              </w:rPr>
            </w:pPr>
            <w:r>
              <w:rPr>
                <w:color w:val="000000"/>
              </w:rPr>
              <w:t xml:space="preserve">        144 </w:t>
            </w:r>
          </w:p>
        </w:tc>
        <w:tc>
          <w:tcPr>
            <w:tcW w:w="1620" w:type="dxa"/>
            <w:tcBorders>
              <w:top w:val="nil"/>
              <w:left w:val="nil"/>
              <w:bottom w:val="single" w:sz="4" w:space="0" w:color="auto"/>
              <w:right w:val="single" w:sz="4" w:space="0" w:color="auto"/>
            </w:tcBorders>
            <w:vAlign w:val="bottom"/>
          </w:tcPr>
          <w:p w14:paraId="7FB1B46E" w14:textId="77777777" w:rsidR="00CC0223" w:rsidRDefault="00CC0223" w:rsidP="00A71658">
            <w:pPr>
              <w:jc w:val="right"/>
              <w:rPr>
                <w:color w:val="000000"/>
              </w:rPr>
            </w:pPr>
            <w:r>
              <w:rPr>
                <w:color w:val="000000"/>
              </w:rPr>
              <w:t xml:space="preserve">             225 </w:t>
            </w:r>
          </w:p>
        </w:tc>
      </w:tr>
      <w:tr w:rsidR="00CC0223" w14:paraId="5F97334F" w14:textId="77777777" w:rsidTr="00CC0223">
        <w:trPr>
          <w:trHeight w:val="300"/>
        </w:trPr>
        <w:tc>
          <w:tcPr>
            <w:tcW w:w="1255" w:type="dxa"/>
            <w:tcBorders>
              <w:top w:val="nil"/>
              <w:left w:val="single" w:sz="4" w:space="0" w:color="auto"/>
              <w:bottom w:val="single" w:sz="4" w:space="0" w:color="auto"/>
              <w:right w:val="single" w:sz="4" w:space="0" w:color="auto"/>
            </w:tcBorders>
            <w:vAlign w:val="bottom"/>
          </w:tcPr>
          <w:p w14:paraId="13CF91B3" w14:textId="77777777" w:rsidR="00CC0223" w:rsidRDefault="00CC0223" w:rsidP="00A71658">
            <w:pPr>
              <w:rPr>
                <w:color w:val="000000"/>
              </w:rPr>
            </w:pPr>
            <w:r>
              <w:rPr>
                <w:color w:val="000000"/>
              </w:rPr>
              <w:lastRenderedPageBreak/>
              <w:t>TFDD</w:t>
            </w:r>
          </w:p>
        </w:tc>
        <w:tc>
          <w:tcPr>
            <w:tcW w:w="1620" w:type="dxa"/>
            <w:tcBorders>
              <w:top w:val="nil"/>
              <w:left w:val="nil"/>
              <w:bottom w:val="single" w:sz="4" w:space="0" w:color="auto"/>
              <w:right w:val="single" w:sz="4" w:space="0" w:color="auto"/>
            </w:tcBorders>
            <w:vAlign w:val="bottom"/>
          </w:tcPr>
          <w:p w14:paraId="1D154138" w14:textId="77777777" w:rsidR="00CC0223" w:rsidRDefault="00CC0223" w:rsidP="00A71658">
            <w:pPr>
              <w:rPr>
                <w:color w:val="000000"/>
              </w:rPr>
            </w:pPr>
            <w:r>
              <w:rPr>
                <w:color w:val="000000"/>
              </w:rPr>
              <w:t>1874-2000</w:t>
            </w:r>
          </w:p>
        </w:tc>
        <w:tc>
          <w:tcPr>
            <w:tcW w:w="1260" w:type="dxa"/>
            <w:tcBorders>
              <w:top w:val="nil"/>
              <w:left w:val="nil"/>
              <w:bottom w:val="single" w:sz="4" w:space="0" w:color="auto"/>
              <w:right w:val="single" w:sz="4" w:space="0" w:color="auto"/>
            </w:tcBorders>
            <w:vAlign w:val="bottom"/>
          </w:tcPr>
          <w:p w14:paraId="5373B5DE" w14:textId="77777777" w:rsidR="00CC0223" w:rsidRDefault="00CC0223" w:rsidP="00A71658">
            <w:pPr>
              <w:jc w:val="right"/>
              <w:rPr>
                <w:color w:val="000000"/>
              </w:rPr>
            </w:pPr>
            <w:r>
              <w:rPr>
                <w:color w:val="000000"/>
              </w:rPr>
              <w:t xml:space="preserve">        200 </w:t>
            </w:r>
          </w:p>
        </w:tc>
        <w:tc>
          <w:tcPr>
            <w:tcW w:w="1440" w:type="dxa"/>
            <w:tcBorders>
              <w:top w:val="nil"/>
              <w:left w:val="nil"/>
              <w:bottom w:val="single" w:sz="4" w:space="0" w:color="auto"/>
              <w:right w:val="single" w:sz="4" w:space="0" w:color="auto"/>
            </w:tcBorders>
            <w:vAlign w:val="bottom"/>
          </w:tcPr>
          <w:p w14:paraId="1914EC27" w14:textId="77777777" w:rsidR="00CC0223" w:rsidRDefault="00CC0223" w:rsidP="00A71658">
            <w:pPr>
              <w:jc w:val="right"/>
              <w:rPr>
                <w:color w:val="000000"/>
              </w:rPr>
            </w:pPr>
            <w:r>
              <w:rPr>
                <w:color w:val="000000"/>
              </w:rPr>
              <w:t xml:space="preserve">        126 </w:t>
            </w:r>
          </w:p>
        </w:tc>
        <w:tc>
          <w:tcPr>
            <w:tcW w:w="1710" w:type="dxa"/>
            <w:tcBorders>
              <w:top w:val="nil"/>
              <w:left w:val="nil"/>
              <w:bottom w:val="single" w:sz="4" w:space="0" w:color="auto"/>
              <w:right w:val="single" w:sz="4" w:space="0" w:color="auto"/>
            </w:tcBorders>
            <w:vAlign w:val="bottom"/>
          </w:tcPr>
          <w:p w14:paraId="52B45A3A" w14:textId="77777777" w:rsidR="00CC0223" w:rsidRDefault="00CC0223" w:rsidP="00A71658">
            <w:pPr>
              <w:jc w:val="right"/>
              <w:rPr>
                <w:color w:val="000000"/>
              </w:rPr>
            </w:pPr>
            <w:r>
              <w:rPr>
                <w:color w:val="000000"/>
              </w:rPr>
              <w:t xml:space="preserve">        126 </w:t>
            </w:r>
          </w:p>
        </w:tc>
        <w:tc>
          <w:tcPr>
            <w:tcW w:w="1620" w:type="dxa"/>
            <w:tcBorders>
              <w:top w:val="nil"/>
              <w:left w:val="nil"/>
              <w:bottom w:val="single" w:sz="4" w:space="0" w:color="auto"/>
              <w:right w:val="single" w:sz="4" w:space="0" w:color="auto"/>
            </w:tcBorders>
            <w:vAlign w:val="bottom"/>
          </w:tcPr>
          <w:p w14:paraId="6BF6368A" w14:textId="77777777" w:rsidR="00CC0223" w:rsidRDefault="00CC0223" w:rsidP="00A71658">
            <w:pPr>
              <w:jc w:val="right"/>
              <w:rPr>
                <w:color w:val="000000"/>
              </w:rPr>
            </w:pPr>
            <w:r>
              <w:rPr>
                <w:color w:val="000000"/>
              </w:rPr>
              <w:t xml:space="preserve">             535 </w:t>
            </w:r>
          </w:p>
        </w:tc>
      </w:tr>
      <w:tr w:rsidR="00CC0223" w14:paraId="3C15F215" w14:textId="77777777" w:rsidTr="00CC0223">
        <w:trPr>
          <w:trHeight w:val="300"/>
        </w:trPr>
        <w:tc>
          <w:tcPr>
            <w:tcW w:w="1255" w:type="dxa"/>
            <w:tcBorders>
              <w:top w:val="nil"/>
              <w:left w:val="single" w:sz="4" w:space="0" w:color="auto"/>
              <w:bottom w:val="single" w:sz="4" w:space="0" w:color="auto"/>
              <w:right w:val="single" w:sz="4" w:space="0" w:color="auto"/>
            </w:tcBorders>
            <w:vAlign w:val="bottom"/>
          </w:tcPr>
          <w:p w14:paraId="46983C2F" w14:textId="77777777" w:rsidR="00CC0223" w:rsidRDefault="00CC0223" w:rsidP="00A71658">
            <w:pPr>
              <w:rPr>
                <w:color w:val="000000"/>
              </w:rPr>
            </w:pPr>
            <w:r>
              <w:rPr>
                <w:color w:val="000000"/>
              </w:rPr>
              <w:t>FBIS</w:t>
            </w:r>
          </w:p>
        </w:tc>
        <w:tc>
          <w:tcPr>
            <w:tcW w:w="1620" w:type="dxa"/>
            <w:tcBorders>
              <w:top w:val="nil"/>
              <w:left w:val="nil"/>
              <w:bottom w:val="single" w:sz="4" w:space="0" w:color="auto"/>
              <w:right w:val="single" w:sz="4" w:space="0" w:color="auto"/>
            </w:tcBorders>
            <w:vAlign w:val="bottom"/>
          </w:tcPr>
          <w:p w14:paraId="5949B2C9" w14:textId="77777777" w:rsidR="00CC0223" w:rsidRDefault="00CC0223" w:rsidP="00A71658">
            <w:pPr>
              <w:rPr>
                <w:color w:val="000000"/>
              </w:rPr>
            </w:pPr>
            <w:r>
              <w:rPr>
                <w:color w:val="000000"/>
              </w:rPr>
              <w:t>1978-1995</w:t>
            </w:r>
          </w:p>
        </w:tc>
        <w:tc>
          <w:tcPr>
            <w:tcW w:w="1260" w:type="dxa"/>
            <w:tcBorders>
              <w:top w:val="nil"/>
              <w:left w:val="nil"/>
              <w:bottom w:val="single" w:sz="4" w:space="0" w:color="auto"/>
              <w:right w:val="single" w:sz="4" w:space="0" w:color="auto"/>
            </w:tcBorders>
            <w:vAlign w:val="bottom"/>
          </w:tcPr>
          <w:p w14:paraId="7B5CAF71" w14:textId="77777777" w:rsidR="00CC0223" w:rsidRDefault="00CC0223" w:rsidP="00A71658">
            <w:pPr>
              <w:jc w:val="right"/>
              <w:rPr>
                <w:color w:val="000000"/>
              </w:rPr>
            </w:pPr>
            <w:r>
              <w:rPr>
                <w:color w:val="000000"/>
              </w:rPr>
              <w:t xml:space="preserve"> n/a </w:t>
            </w:r>
          </w:p>
        </w:tc>
        <w:tc>
          <w:tcPr>
            <w:tcW w:w="1440" w:type="dxa"/>
            <w:tcBorders>
              <w:top w:val="nil"/>
              <w:left w:val="nil"/>
              <w:bottom w:val="single" w:sz="4" w:space="0" w:color="auto"/>
              <w:right w:val="single" w:sz="4" w:space="0" w:color="auto"/>
            </w:tcBorders>
            <w:vAlign w:val="bottom"/>
          </w:tcPr>
          <w:p w14:paraId="2DC38DDE" w14:textId="77777777" w:rsidR="00CC0223" w:rsidRDefault="00CC0223" w:rsidP="00A71658">
            <w:pPr>
              <w:jc w:val="right"/>
              <w:rPr>
                <w:color w:val="000000"/>
              </w:rPr>
            </w:pPr>
            <w:r>
              <w:rPr>
                <w:color w:val="000000"/>
              </w:rPr>
              <w:t xml:space="preserve">      1,817 </w:t>
            </w:r>
          </w:p>
        </w:tc>
        <w:tc>
          <w:tcPr>
            <w:tcW w:w="1710" w:type="dxa"/>
            <w:tcBorders>
              <w:top w:val="nil"/>
              <w:left w:val="nil"/>
              <w:bottom w:val="single" w:sz="4" w:space="0" w:color="auto"/>
              <w:right w:val="single" w:sz="4" w:space="0" w:color="auto"/>
            </w:tcBorders>
            <w:vAlign w:val="bottom"/>
          </w:tcPr>
          <w:p w14:paraId="42265564" w14:textId="77777777" w:rsidR="00CC0223" w:rsidRDefault="00CC0223" w:rsidP="00A71658">
            <w:pPr>
              <w:jc w:val="right"/>
              <w:rPr>
                <w:color w:val="000000"/>
              </w:rPr>
            </w:pPr>
            <w:r>
              <w:rPr>
                <w:color w:val="000000"/>
              </w:rPr>
              <w:t xml:space="preserve">        439 </w:t>
            </w:r>
          </w:p>
        </w:tc>
        <w:tc>
          <w:tcPr>
            <w:tcW w:w="1620" w:type="dxa"/>
            <w:tcBorders>
              <w:top w:val="nil"/>
              <w:left w:val="nil"/>
              <w:bottom w:val="single" w:sz="4" w:space="0" w:color="auto"/>
              <w:right w:val="single" w:sz="4" w:space="0" w:color="auto"/>
            </w:tcBorders>
            <w:vAlign w:val="bottom"/>
          </w:tcPr>
          <w:p w14:paraId="53A6ABB4" w14:textId="77777777" w:rsidR="00CC0223" w:rsidRDefault="00CC0223" w:rsidP="00A71658">
            <w:pPr>
              <w:jc w:val="right"/>
              <w:rPr>
                <w:color w:val="000000"/>
              </w:rPr>
            </w:pPr>
            <w:r>
              <w:rPr>
                <w:color w:val="000000"/>
              </w:rPr>
              <w:t xml:space="preserve">             770 </w:t>
            </w:r>
          </w:p>
        </w:tc>
      </w:tr>
      <w:tr w:rsidR="00CC0223" w14:paraId="07DDE767" w14:textId="77777777" w:rsidTr="00CC0223">
        <w:trPr>
          <w:trHeight w:val="300"/>
        </w:trPr>
        <w:tc>
          <w:tcPr>
            <w:tcW w:w="1255" w:type="dxa"/>
            <w:tcBorders>
              <w:top w:val="nil"/>
              <w:left w:val="single" w:sz="4" w:space="0" w:color="auto"/>
              <w:bottom w:val="single" w:sz="4" w:space="0" w:color="auto"/>
              <w:right w:val="single" w:sz="4" w:space="0" w:color="auto"/>
            </w:tcBorders>
            <w:vAlign w:val="bottom"/>
          </w:tcPr>
          <w:p w14:paraId="30F4D35E" w14:textId="77777777" w:rsidR="00CC0223" w:rsidRDefault="00CC0223" w:rsidP="00A71658">
            <w:pPr>
              <w:rPr>
                <w:color w:val="000000"/>
              </w:rPr>
            </w:pPr>
            <w:r>
              <w:rPr>
                <w:color w:val="000000"/>
              </w:rPr>
              <w:t>WNC</w:t>
            </w:r>
          </w:p>
        </w:tc>
        <w:tc>
          <w:tcPr>
            <w:tcW w:w="1620" w:type="dxa"/>
            <w:tcBorders>
              <w:top w:val="nil"/>
              <w:left w:val="nil"/>
              <w:bottom w:val="single" w:sz="4" w:space="0" w:color="auto"/>
              <w:right w:val="single" w:sz="4" w:space="0" w:color="auto"/>
            </w:tcBorders>
            <w:vAlign w:val="bottom"/>
          </w:tcPr>
          <w:p w14:paraId="3B5D786B" w14:textId="77777777" w:rsidR="00CC0223" w:rsidRDefault="00CC0223" w:rsidP="00A71658">
            <w:pPr>
              <w:rPr>
                <w:color w:val="000000"/>
              </w:rPr>
            </w:pPr>
            <w:r>
              <w:rPr>
                <w:color w:val="000000"/>
              </w:rPr>
              <w:t>1995-1999</w:t>
            </w:r>
          </w:p>
        </w:tc>
        <w:tc>
          <w:tcPr>
            <w:tcW w:w="1260" w:type="dxa"/>
            <w:tcBorders>
              <w:top w:val="nil"/>
              <w:left w:val="nil"/>
              <w:bottom w:val="single" w:sz="4" w:space="0" w:color="auto"/>
              <w:right w:val="single" w:sz="4" w:space="0" w:color="auto"/>
            </w:tcBorders>
            <w:vAlign w:val="bottom"/>
          </w:tcPr>
          <w:p w14:paraId="0BE16E5A" w14:textId="77777777" w:rsidR="00CC0223" w:rsidRDefault="00CC0223" w:rsidP="00A71658">
            <w:pPr>
              <w:jc w:val="right"/>
              <w:rPr>
                <w:color w:val="000000"/>
              </w:rPr>
            </w:pPr>
            <w:r>
              <w:rPr>
                <w:color w:val="000000"/>
              </w:rPr>
              <w:t xml:space="preserve"> n/a </w:t>
            </w:r>
          </w:p>
        </w:tc>
        <w:tc>
          <w:tcPr>
            <w:tcW w:w="1440" w:type="dxa"/>
            <w:tcBorders>
              <w:top w:val="nil"/>
              <w:left w:val="nil"/>
              <w:bottom w:val="single" w:sz="4" w:space="0" w:color="auto"/>
              <w:right w:val="single" w:sz="4" w:space="0" w:color="auto"/>
            </w:tcBorders>
            <w:vAlign w:val="bottom"/>
          </w:tcPr>
          <w:p w14:paraId="62531F20" w14:textId="77777777" w:rsidR="00CC0223" w:rsidRDefault="00CC0223" w:rsidP="00A71658">
            <w:pPr>
              <w:jc w:val="right"/>
              <w:rPr>
                <w:color w:val="000000"/>
              </w:rPr>
            </w:pPr>
            <w:r>
              <w:rPr>
                <w:color w:val="000000"/>
              </w:rPr>
              <w:t xml:space="preserve">      9,589 </w:t>
            </w:r>
          </w:p>
        </w:tc>
        <w:tc>
          <w:tcPr>
            <w:tcW w:w="1710" w:type="dxa"/>
            <w:tcBorders>
              <w:top w:val="nil"/>
              <w:left w:val="nil"/>
              <w:bottom w:val="single" w:sz="4" w:space="0" w:color="auto"/>
              <w:right w:val="single" w:sz="4" w:space="0" w:color="auto"/>
            </w:tcBorders>
            <w:vAlign w:val="bottom"/>
          </w:tcPr>
          <w:p w14:paraId="29DE03D1" w14:textId="77777777" w:rsidR="00CC0223" w:rsidRDefault="00CC0223" w:rsidP="00A71658">
            <w:pPr>
              <w:jc w:val="right"/>
              <w:rPr>
                <w:color w:val="000000"/>
              </w:rPr>
            </w:pPr>
            <w:r>
              <w:rPr>
                <w:color w:val="000000"/>
              </w:rPr>
              <w:t xml:space="preserve">      3,221 </w:t>
            </w:r>
          </w:p>
        </w:tc>
        <w:tc>
          <w:tcPr>
            <w:tcW w:w="1620" w:type="dxa"/>
            <w:tcBorders>
              <w:top w:val="nil"/>
              <w:left w:val="nil"/>
              <w:bottom w:val="single" w:sz="4" w:space="0" w:color="auto"/>
              <w:right w:val="single" w:sz="4" w:space="0" w:color="auto"/>
            </w:tcBorders>
            <w:vAlign w:val="bottom"/>
          </w:tcPr>
          <w:p w14:paraId="45451FB3" w14:textId="77777777" w:rsidR="00CC0223" w:rsidRDefault="00CC0223" w:rsidP="00A71658">
            <w:pPr>
              <w:jc w:val="right"/>
              <w:rPr>
                <w:color w:val="000000"/>
              </w:rPr>
            </w:pPr>
            <w:r>
              <w:rPr>
                <w:color w:val="000000"/>
              </w:rPr>
              <w:t xml:space="preserve">             629 </w:t>
            </w:r>
          </w:p>
        </w:tc>
      </w:tr>
      <w:tr w:rsidR="00CC0223" w14:paraId="5A8B5882" w14:textId="77777777" w:rsidTr="00CC0223">
        <w:trPr>
          <w:trHeight w:val="600"/>
        </w:trPr>
        <w:tc>
          <w:tcPr>
            <w:tcW w:w="1255" w:type="dxa"/>
            <w:tcBorders>
              <w:top w:val="nil"/>
              <w:left w:val="single" w:sz="4" w:space="0" w:color="auto"/>
              <w:bottom w:val="single" w:sz="4" w:space="0" w:color="auto"/>
              <w:right w:val="single" w:sz="4" w:space="0" w:color="auto"/>
            </w:tcBorders>
            <w:vAlign w:val="bottom"/>
          </w:tcPr>
          <w:p w14:paraId="670317EF" w14:textId="77777777" w:rsidR="00CC0223" w:rsidRDefault="00CC0223" w:rsidP="00A71658">
            <w:pPr>
              <w:rPr>
                <w:color w:val="000000"/>
              </w:rPr>
            </w:pPr>
            <w:r>
              <w:rPr>
                <w:color w:val="000000"/>
              </w:rPr>
              <w:t>LEXIS-NEXIS</w:t>
            </w:r>
          </w:p>
        </w:tc>
        <w:tc>
          <w:tcPr>
            <w:tcW w:w="1620" w:type="dxa"/>
            <w:tcBorders>
              <w:top w:val="nil"/>
              <w:left w:val="nil"/>
              <w:bottom w:val="single" w:sz="4" w:space="0" w:color="auto"/>
              <w:right w:val="single" w:sz="4" w:space="0" w:color="auto"/>
            </w:tcBorders>
            <w:vAlign w:val="bottom"/>
          </w:tcPr>
          <w:p w14:paraId="7CBA0A88" w14:textId="77777777" w:rsidR="00CC0223" w:rsidRDefault="00CC0223" w:rsidP="00A71658">
            <w:pPr>
              <w:rPr>
                <w:color w:val="000000"/>
              </w:rPr>
            </w:pPr>
            <w:r>
              <w:rPr>
                <w:color w:val="000000"/>
              </w:rPr>
              <w:t>1978-present</w:t>
            </w:r>
          </w:p>
        </w:tc>
        <w:tc>
          <w:tcPr>
            <w:tcW w:w="1260" w:type="dxa"/>
            <w:tcBorders>
              <w:top w:val="nil"/>
              <w:left w:val="nil"/>
              <w:bottom w:val="single" w:sz="4" w:space="0" w:color="auto"/>
              <w:right w:val="single" w:sz="4" w:space="0" w:color="auto"/>
            </w:tcBorders>
            <w:vAlign w:val="bottom"/>
          </w:tcPr>
          <w:p w14:paraId="0832F407" w14:textId="77777777" w:rsidR="00CC0223" w:rsidRDefault="00CC0223" w:rsidP="00A71658">
            <w:pPr>
              <w:jc w:val="right"/>
              <w:rPr>
                <w:color w:val="000000"/>
              </w:rPr>
            </w:pPr>
            <w:r>
              <w:rPr>
                <w:color w:val="000000"/>
              </w:rPr>
              <w:t xml:space="preserve"> n/a </w:t>
            </w:r>
          </w:p>
        </w:tc>
        <w:tc>
          <w:tcPr>
            <w:tcW w:w="1440" w:type="dxa"/>
            <w:tcBorders>
              <w:top w:val="nil"/>
              <w:left w:val="nil"/>
              <w:bottom w:val="single" w:sz="4" w:space="0" w:color="auto"/>
              <w:right w:val="single" w:sz="4" w:space="0" w:color="auto"/>
            </w:tcBorders>
            <w:vAlign w:val="bottom"/>
          </w:tcPr>
          <w:p w14:paraId="25C86452" w14:textId="77777777" w:rsidR="00CC0223" w:rsidRDefault="00CC0223" w:rsidP="00A71658">
            <w:pPr>
              <w:jc w:val="right"/>
              <w:rPr>
                <w:color w:val="000000"/>
              </w:rPr>
            </w:pPr>
            <w:r>
              <w:rPr>
                <w:color w:val="000000"/>
              </w:rPr>
              <w:t xml:space="preserve">      2,745 </w:t>
            </w:r>
          </w:p>
        </w:tc>
        <w:tc>
          <w:tcPr>
            <w:tcW w:w="1710" w:type="dxa"/>
            <w:tcBorders>
              <w:top w:val="nil"/>
              <w:left w:val="nil"/>
              <w:bottom w:val="single" w:sz="4" w:space="0" w:color="auto"/>
              <w:right w:val="single" w:sz="4" w:space="0" w:color="auto"/>
            </w:tcBorders>
            <w:vAlign w:val="bottom"/>
          </w:tcPr>
          <w:p w14:paraId="13BD64F9" w14:textId="77777777" w:rsidR="00CC0223" w:rsidRDefault="00CC0223" w:rsidP="00A71658">
            <w:pPr>
              <w:jc w:val="right"/>
              <w:rPr>
                <w:color w:val="000000"/>
              </w:rPr>
            </w:pPr>
            <w:r>
              <w:rPr>
                <w:color w:val="000000"/>
              </w:rPr>
              <w:t xml:space="preserve">          16 </w:t>
            </w:r>
          </w:p>
        </w:tc>
        <w:tc>
          <w:tcPr>
            <w:tcW w:w="1620" w:type="dxa"/>
            <w:tcBorders>
              <w:top w:val="nil"/>
              <w:left w:val="nil"/>
              <w:bottom w:val="single" w:sz="4" w:space="0" w:color="auto"/>
              <w:right w:val="single" w:sz="4" w:space="0" w:color="auto"/>
            </w:tcBorders>
            <w:vAlign w:val="bottom"/>
          </w:tcPr>
          <w:p w14:paraId="63D76D5C" w14:textId="77777777" w:rsidR="00CC0223" w:rsidRDefault="00CC0223" w:rsidP="00A71658">
            <w:pPr>
              <w:jc w:val="right"/>
              <w:rPr>
                <w:color w:val="000000"/>
              </w:rPr>
            </w:pPr>
            <w:r>
              <w:rPr>
                <w:color w:val="000000"/>
              </w:rPr>
              <w:t xml:space="preserve">               17 </w:t>
            </w:r>
          </w:p>
        </w:tc>
      </w:tr>
    </w:tbl>
    <w:p w14:paraId="741CAAFD" w14:textId="77777777" w:rsidR="00BA605D" w:rsidRDefault="00BA605D" w:rsidP="005A594A"/>
    <w:p w14:paraId="71EF2BB3" w14:textId="0864B06D" w:rsidR="008311B9" w:rsidRPr="00771BD1" w:rsidRDefault="008311B9" w:rsidP="008311B9">
      <w:pPr>
        <w:pStyle w:val="ListParagraph"/>
        <w:numPr>
          <w:ilvl w:val="1"/>
          <w:numId w:val="2"/>
        </w:numPr>
        <w:rPr>
          <w:i/>
          <w:iCs/>
        </w:rPr>
      </w:pPr>
      <w:r w:rsidRPr="00771BD1">
        <w:rPr>
          <w:i/>
          <w:iCs/>
        </w:rPr>
        <w:t>Proposed Data Collection</w:t>
      </w:r>
    </w:p>
    <w:p w14:paraId="6B40FC96" w14:textId="53F1B0CB" w:rsidR="000E5C8B" w:rsidRDefault="008311B9" w:rsidP="008311B9">
      <w:r>
        <w:t>For this update, Lexis-Nexis Academic is no longer available and has</w:t>
      </w:r>
      <w:r w:rsidR="00C75CCA">
        <w:t xml:space="preserve"> been updated to Nexis Uni. The following link </w:t>
      </w:r>
      <w:r w:rsidR="00E61E28">
        <w:t>lists the sources:</w:t>
      </w:r>
      <w:r w:rsidR="00371E8D">
        <w:t xml:space="preserve"> </w:t>
      </w:r>
      <w:hyperlink r:id="rId10" w:history="1">
        <w:r w:rsidR="00371E8D">
          <w:rPr>
            <w:rStyle w:val="Hyperlink"/>
          </w:rPr>
          <w:t>Sources (tufts.edu)</w:t>
        </w:r>
      </w:hyperlink>
      <w:r w:rsidR="00E61E28">
        <w:t xml:space="preserve"> </w:t>
      </w:r>
    </w:p>
    <w:p w14:paraId="7382955F" w14:textId="38BD525B" w:rsidR="000B4A45" w:rsidRDefault="000B4A45" w:rsidP="000B4A45">
      <w:r>
        <w:t>Nexis Uni is an online searchable database with more than 15,000 news, business, and legal sources from LexisNexis. Searching is available in the following languages: English, Dutch</w:t>
      </w:r>
      <w:r w:rsidR="00BD5224">
        <w:t>,</w:t>
      </w:r>
      <w:r>
        <w:t xml:space="preserve"> French, German, Italian, Portuguese, Spanish, Russian, Chinese, Afrikaans, Arabic, Bulgarian, Bulgarian (Romanized), Catalan, Croatian, Czech, Danish, Estonia, Finnish, Greek, Hungarian, Icelandic, Indonesian, Japanese, Korean, Latin, Latvian, Lithuanian, Malay, Norwegian, Polish, Romanian, Slovak, Slovenian, Swedish, Turkish, Vietnamese. Searching in other languages is possible</w:t>
      </w:r>
      <w:r w:rsidR="00BD5224">
        <w:t>; however</w:t>
      </w:r>
      <w:r w:rsidR="00594A85">
        <w:t>,</w:t>
      </w:r>
      <w:r>
        <w:t xml:space="preserve"> this was tested and seemed to return </w:t>
      </w:r>
      <w:r w:rsidR="00594A85">
        <w:t>fewer</w:t>
      </w:r>
      <w:r>
        <w:t xml:space="preserve"> results than English language search terms. </w:t>
      </w:r>
    </w:p>
    <w:p w14:paraId="19D1018B" w14:textId="6C0DB30D" w:rsidR="008311B9" w:rsidRDefault="00E61E28" w:rsidP="008311B9">
      <w:r>
        <w:t>I consulted with librarians at OSU library as well as search</w:t>
      </w:r>
      <w:r w:rsidR="00594A85">
        <w:t>ed</w:t>
      </w:r>
      <w:r>
        <w:t xml:space="preserve"> for alternative databases that could be used in conjunction with Nexis Uni; however, no better database was available through the library. </w:t>
      </w:r>
      <w:r w:rsidR="00A10F97">
        <w:t>The GDELT dataset was explored as a potential option to address</w:t>
      </w:r>
      <w:r w:rsidR="00FF652F">
        <w:t xml:space="preserve"> the English language bias in Nexis Uni. The GDELT project does provide </w:t>
      </w:r>
      <w:r w:rsidR="005A4A87">
        <w:t xml:space="preserve">links to </w:t>
      </w:r>
      <w:r w:rsidR="00FF652F">
        <w:t>the raw data/articles</w:t>
      </w:r>
      <w:r w:rsidR="00594A85">
        <w:t>,</w:t>
      </w:r>
      <w:r w:rsidR="00FF652F">
        <w:t xml:space="preserve"> and machine coding is used to code the articles. </w:t>
      </w:r>
      <w:r w:rsidR="005A4A87">
        <w:t>I had difficulty accessing the data as the interface crashed</w:t>
      </w:r>
      <w:r w:rsidR="00A6627B">
        <w:t>,</w:t>
      </w:r>
      <w:r w:rsidR="005A4A87">
        <w:t xml:space="preserve"> and it did not </w:t>
      </w:r>
      <w:r w:rsidR="00B65830">
        <w:t xml:space="preserve">email </w:t>
      </w:r>
      <w:r w:rsidR="00EB0CD9">
        <w:t xml:space="preserve">the </w:t>
      </w:r>
      <w:r w:rsidR="00B65830">
        <w:t>requested data</w:t>
      </w:r>
      <w:r w:rsidR="00EB0CD9">
        <w:t>;</w:t>
      </w:r>
      <w:r w:rsidR="00B65830">
        <w:t xml:space="preserve"> given this</w:t>
      </w:r>
      <w:r w:rsidR="00EB0CD9">
        <w:t>,</w:t>
      </w:r>
      <w:r w:rsidR="00B65830">
        <w:t xml:space="preserve"> it </w:t>
      </w:r>
      <w:r w:rsidR="00FF652F">
        <w:t xml:space="preserve">does not seem useful for our purposes. </w:t>
      </w:r>
      <w:proofErr w:type="spellStart"/>
      <w:r w:rsidR="00AB2159">
        <w:t>Fatine</w:t>
      </w:r>
      <w:proofErr w:type="spellEnd"/>
      <w:r w:rsidR="00AB2159">
        <w:t xml:space="preserve"> had better luck accessing the GDELT project, which provided URLs to news articles </w:t>
      </w:r>
      <w:r w:rsidR="00573E1C">
        <w:t>every 15 minutes.</w:t>
      </w:r>
      <w:r w:rsidR="008930C1">
        <w:t xml:space="preserve"> She found some additional value </w:t>
      </w:r>
      <w:r w:rsidR="00BD5224">
        <w:t>in</w:t>
      </w:r>
      <w:r w:rsidR="008930C1">
        <w:t xml:space="preserve"> using GDELT</w:t>
      </w:r>
      <w:r w:rsidR="00BD5224">
        <w:t>,</w:t>
      </w:r>
      <w:r w:rsidR="008930C1">
        <w:t xml:space="preserve"> including</w:t>
      </w:r>
      <w:r w:rsidR="0043055B">
        <w:t xml:space="preserve"> that </w:t>
      </w:r>
      <w:r w:rsidR="00BD5224">
        <w:t xml:space="preserve">it </w:t>
      </w:r>
      <w:r w:rsidR="0043055B">
        <w:t xml:space="preserve">is based on open-source data, </w:t>
      </w:r>
      <w:r w:rsidR="00172B39">
        <w:t xml:space="preserve">the data collection is dynamic and updated regularly (every 15 minutes), and it is automated on a </w:t>
      </w:r>
      <w:r w:rsidR="00BD5224">
        <w:t>large scale</w:t>
      </w:r>
      <w:r w:rsidR="00172B39">
        <w:t xml:space="preserve">. It is based on </w:t>
      </w:r>
      <w:r w:rsidR="00BD5224">
        <w:t xml:space="preserve">the </w:t>
      </w:r>
      <w:r w:rsidR="00172B39">
        <w:t xml:space="preserve">Google Cloud Platform and requires more technical knowledge </w:t>
      </w:r>
      <w:r w:rsidR="006805C2">
        <w:t xml:space="preserve">to access </w:t>
      </w:r>
      <w:r w:rsidR="009F3F0C">
        <w:t>the data.</w:t>
      </w:r>
      <w:r w:rsidR="00573E1C">
        <w:t xml:space="preserve"> </w:t>
      </w:r>
      <w:r w:rsidR="00FF652F">
        <w:t xml:space="preserve">Nexis Uni </w:t>
      </w:r>
      <w:r w:rsidR="00EB0CD9">
        <w:t>appear</w:t>
      </w:r>
      <w:r w:rsidR="00042CD1">
        <w:t xml:space="preserve">s to have expanded the number </w:t>
      </w:r>
      <w:r w:rsidR="00B84C22">
        <w:t xml:space="preserve">of </w:t>
      </w:r>
      <w:r w:rsidR="00042CD1">
        <w:t>languages</w:t>
      </w:r>
      <w:r w:rsidR="00983F21">
        <w:t xml:space="preserve"> compared to what could be found about Lexis Nexis Academic. Nexis Uni also</w:t>
      </w:r>
      <w:r w:rsidR="00B65830">
        <w:t xml:space="preserve"> has</w:t>
      </w:r>
      <w:r w:rsidR="00983F21">
        <w:t xml:space="preserve"> a North American bias, with more new</w:t>
      </w:r>
      <w:r w:rsidR="00104F98">
        <w:t>s</w:t>
      </w:r>
      <w:r w:rsidR="00983F21">
        <w:t xml:space="preserve"> results from US new sources.</w:t>
      </w:r>
      <w:r w:rsidR="00B65830">
        <w:t xml:space="preserve"> Potentially, GDELT could be used to expand searches in other regions to reduce the English and North American source bias. </w:t>
      </w:r>
      <w:r w:rsidR="00983F21">
        <w:t xml:space="preserve"> </w:t>
      </w:r>
    </w:p>
    <w:p w14:paraId="35FD29F4" w14:textId="3109AB86" w:rsidR="00273044" w:rsidRDefault="00273044" w:rsidP="008311B9">
      <w:r>
        <w:t>Nexis Uni can be accessed through the OSU library</w:t>
      </w:r>
      <w:r w:rsidR="00A56E3F">
        <w:t xml:space="preserve"> and Tufts Libraries. </w:t>
      </w:r>
      <w:r w:rsidR="00D14A79">
        <w:t xml:space="preserve"> </w:t>
      </w:r>
    </w:p>
    <w:p w14:paraId="5661C43D" w14:textId="2499D6EB" w:rsidR="0045153B" w:rsidRDefault="00425004" w:rsidP="00D14A79">
      <w:pPr>
        <w:pStyle w:val="ListParagraph"/>
        <w:numPr>
          <w:ilvl w:val="1"/>
          <w:numId w:val="2"/>
        </w:numPr>
        <w:rPr>
          <w:i/>
          <w:iCs/>
        </w:rPr>
      </w:pPr>
      <w:r>
        <w:rPr>
          <w:i/>
          <w:iCs/>
        </w:rPr>
        <w:t>Failed</w:t>
      </w:r>
      <w:r w:rsidR="0045153B">
        <w:rPr>
          <w:i/>
          <w:iCs/>
        </w:rPr>
        <w:t xml:space="preserve"> Search Process – With Contract with Nexis Lexis</w:t>
      </w:r>
      <w:r w:rsidR="00A56E3F">
        <w:rPr>
          <w:i/>
          <w:iCs/>
        </w:rPr>
        <w:t xml:space="preserve"> - 2020</w:t>
      </w:r>
    </w:p>
    <w:p w14:paraId="4C773EA6" w14:textId="2BCCDBD4" w:rsidR="0045153B" w:rsidRDefault="0045153B" w:rsidP="0045153B">
      <w:r>
        <w:t xml:space="preserve">A contract </w:t>
      </w:r>
      <w:r w:rsidR="00A56E3F">
        <w:t xml:space="preserve">was </w:t>
      </w:r>
      <w:r>
        <w:t xml:space="preserve">signed with Lexis Nexis for them to complete the search and deliver the data to us. See the signed contract in </w:t>
      </w:r>
      <w:r w:rsidR="00A56E3F">
        <w:t>the</w:t>
      </w:r>
      <w:r>
        <w:t xml:space="preserve"> folder. We provided this document and the </w:t>
      </w:r>
      <w:r w:rsidR="00BD5224">
        <w:t>Excel</w:t>
      </w:r>
      <w:r>
        <w:t xml:space="preserve"> file </w:t>
      </w:r>
      <w:proofErr w:type="spellStart"/>
      <w:r>
        <w:t>OSU_SearchTerms_Final_Nexis</w:t>
      </w:r>
      <w:proofErr w:type="spellEnd"/>
      <w:r>
        <w:t xml:space="preserve"> </w:t>
      </w:r>
      <w:r w:rsidR="00BD5224">
        <w:t>which</w:t>
      </w:r>
      <w:r>
        <w:t xml:space="preserve"> contains all the search terms for the 310 </w:t>
      </w:r>
      <w:r w:rsidR="00BD5224">
        <w:t>basins</w:t>
      </w:r>
      <w:r>
        <w:t xml:space="preserve">, plus a </w:t>
      </w:r>
      <w:r w:rsidR="00BD5224">
        <w:t>groundwater-only</w:t>
      </w:r>
      <w:r>
        <w:t xml:space="preserve"> search. This also includes the tributary names for each basin as identified by Kyoko. The tributary names were reviewed, and duplicates were removed; common words were noted to be searched for with proper noun capitalization to avoid additional irrelevant hits, for example</w:t>
      </w:r>
      <w:r w:rsidR="00BD5224">
        <w:t>,</w:t>
      </w:r>
      <w:r>
        <w:t xml:space="preserve"> Red River </w:t>
      </w:r>
      <w:r>
        <w:lastRenderedPageBreak/>
        <w:t xml:space="preserve">vs red river.  Nexis will return the data in the form of a JSON or multiple JSON files, that have been noted which search term the data is from. Alireza Mostafizi developed a </w:t>
      </w:r>
      <w:r w:rsidR="00BD5224">
        <w:t>Python</w:t>
      </w:r>
      <w:r>
        <w:t xml:space="preserve"> script to parse the JSON files. This </w:t>
      </w:r>
      <w:r w:rsidR="00A56E3F">
        <w:t>c</w:t>
      </w:r>
      <w:r>
        <w:t>reate</w:t>
      </w:r>
      <w:r w:rsidR="00A56E3F">
        <w:t>d</w:t>
      </w:r>
      <w:r>
        <w:t xml:space="preserve"> an </w:t>
      </w:r>
      <w:r w:rsidR="00BD5224">
        <w:t>Excel</w:t>
      </w:r>
      <w:r>
        <w:t xml:space="preserve"> table with a row for each search return and an </w:t>
      </w:r>
      <w:r w:rsidR="00BD5224">
        <w:t>HTML</w:t>
      </w:r>
      <w:r>
        <w:t xml:space="preserve"> file with the full text of the data. </w:t>
      </w:r>
    </w:p>
    <w:p w14:paraId="2DB73862" w14:textId="0BA694E8" w:rsidR="00D30CF2" w:rsidRPr="00D30CF2" w:rsidRDefault="00A56E3F" w:rsidP="0045153B">
      <w:pPr>
        <w:rPr>
          <w:u w:val="single"/>
        </w:rPr>
      </w:pPr>
      <w:r>
        <w:t xml:space="preserve">However, the results processed by Lexis-Nexus were not usable. Search results were not consistent with the manual searching </w:t>
      </w:r>
      <w:r w:rsidR="00BD5224">
        <w:t>of</w:t>
      </w:r>
      <w:r>
        <w:t xml:space="preserve"> the data through the web interface and broadly did not reflect the search parameters</w:t>
      </w:r>
      <w:r w:rsidR="00996FB2">
        <w:t xml:space="preserve">. </w:t>
      </w:r>
      <w:r w:rsidR="00D358E2">
        <w:t>The</w:t>
      </w:r>
      <w:r w:rsidR="00967929">
        <w:t xml:space="preserve"> data and information from </w:t>
      </w:r>
      <w:r w:rsidR="00BD5224">
        <w:t xml:space="preserve">the </w:t>
      </w:r>
      <w:r w:rsidR="00967929">
        <w:t xml:space="preserve">failed search </w:t>
      </w:r>
      <w:r w:rsidR="00D358E2">
        <w:t>are</w:t>
      </w:r>
      <w:r w:rsidR="00967929">
        <w:t xml:space="preserve"> in </w:t>
      </w:r>
      <w:r w:rsidR="00D358E2">
        <w:t xml:space="preserve">the </w:t>
      </w:r>
      <w:r w:rsidR="00967929">
        <w:t xml:space="preserve">folder </w:t>
      </w:r>
      <w:r w:rsidR="00967929" w:rsidRPr="00967929">
        <w:rPr>
          <w:u w:val="single"/>
        </w:rPr>
        <w:t>Events Data Collection 2020</w:t>
      </w:r>
    </w:p>
    <w:p w14:paraId="12A26F4D" w14:textId="17A1AA8C" w:rsidR="00425004" w:rsidRPr="00425004" w:rsidRDefault="00425004" w:rsidP="00D30CF2">
      <w:pPr>
        <w:pStyle w:val="Heading1"/>
      </w:pPr>
      <w:r w:rsidRPr="00425004">
        <w:t xml:space="preserve"> </w:t>
      </w:r>
      <w:bookmarkStart w:id="0" w:name="_Hlk132020588"/>
      <w:r w:rsidRPr="00425004">
        <w:t xml:space="preserve">Secondary Search Process </w:t>
      </w:r>
      <w:r w:rsidR="00967929">
        <w:t>–</w:t>
      </w:r>
      <w:r w:rsidR="00D358E2">
        <w:t xml:space="preserve">Starting in </w:t>
      </w:r>
      <w:r w:rsidR="00967929">
        <w:t>September 2022</w:t>
      </w:r>
    </w:p>
    <w:bookmarkEnd w:id="0"/>
    <w:p w14:paraId="537E7680" w14:textId="194E666A" w:rsidR="00967929" w:rsidRDefault="00967929" w:rsidP="0045153B">
      <w:r>
        <w:t xml:space="preserve">Nexis Uni has updated the features on the News database, now allowing for the download of </w:t>
      </w:r>
      <w:r w:rsidR="00BD5224">
        <w:t>full</w:t>
      </w:r>
      <w:r>
        <w:t xml:space="preserve"> documents and exporting </w:t>
      </w:r>
      <w:r w:rsidR="00D358E2">
        <w:t>Excel</w:t>
      </w:r>
      <w:r>
        <w:t xml:space="preserve"> tables of full results. For this process, </w:t>
      </w:r>
      <w:r w:rsidR="00D358E2">
        <w:t xml:space="preserve">a </w:t>
      </w:r>
      <w:r>
        <w:t xml:space="preserve">manual collection of articles will be used with these features. </w:t>
      </w:r>
      <w:r w:rsidR="001E216B">
        <w:t xml:space="preserve">The </w:t>
      </w:r>
      <w:r w:rsidR="00D358E2">
        <w:t>following</w:t>
      </w:r>
      <w:r w:rsidR="001E216B">
        <w:t xml:space="preserve"> outlines the search pro</w:t>
      </w:r>
      <w:r w:rsidR="00471C53">
        <w:t xml:space="preserve">cess and data organization procedure. </w:t>
      </w:r>
    </w:p>
    <w:p w14:paraId="329B1189" w14:textId="6FBBB896" w:rsidR="00471C53" w:rsidRDefault="00471C53" w:rsidP="0045153B">
      <w:r>
        <w:t xml:space="preserve">Add data and files within the 2022 Search in the Folder: </w:t>
      </w:r>
      <w:hyperlink r:id="rId11" w:history="1">
        <w:r w:rsidRPr="00471C53">
          <w:rPr>
            <w:rStyle w:val="Hyperlink"/>
          </w:rPr>
          <w:t>Events Data Collection 2022</w:t>
        </w:r>
      </w:hyperlink>
      <w:r>
        <w:t xml:space="preserve"> on Box.</w:t>
      </w:r>
    </w:p>
    <w:p w14:paraId="15AB3AE7" w14:textId="60949A27" w:rsidR="0045153B" w:rsidRDefault="0045153B" w:rsidP="0045153B">
      <w:r>
        <w:t xml:space="preserve">An internal search term </w:t>
      </w:r>
      <w:r w:rsidR="00D358E2">
        <w:t>Excel</w:t>
      </w:r>
      <w:r>
        <w:t xml:space="preserve"> sheet </w:t>
      </w:r>
      <w:r w:rsidR="00967929">
        <w:t>has been</w:t>
      </w:r>
      <w:r>
        <w:t xml:space="preserve"> created</w:t>
      </w:r>
      <w:r w:rsidR="00471C53">
        <w:t xml:space="preserve"> </w:t>
      </w:r>
      <w:hyperlink r:id="rId12" w:history="1">
        <w:r w:rsidR="00471C53" w:rsidRPr="00471C53">
          <w:rPr>
            <w:rStyle w:val="Hyperlink"/>
          </w:rPr>
          <w:t>Events_SearchTerms_Final_20220720</w:t>
        </w:r>
      </w:hyperlink>
      <w:r>
        <w:t>, This document contains all the search terms</w:t>
      </w:r>
      <w:r w:rsidR="00471C53">
        <w:t xml:space="preserve">, and </w:t>
      </w:r>
      <w:r>
        <w:t>it has two additional columns linking the search terms to the TFDD BCODE and TFDD Basin Name.</w:t>
      </w:r>
      <w:r w:rsidR="00471C53">
        <w:t xml:space="preserve"> Further, it identifies the research assistant responsible for </w:t>
      </w:r>
      <w:r w:rsidR="00D358E2">
        <w:t>that basin</w:t>
      </w:r>
      <w:r w:rsidR="00471C53">
        <w:t xml:space="preserve"> search and data collection. </w:t>
      </w:r>
    </w:p>
    <w:p w14:paraId="11D2B610" w14:textId="72FA75F3" w:rsidR="000867F7" w:rsidRPr="00771BD1" w:rsidRDefault="00D358E2" w:rsidP="00912163">
      <w:pPr>
        <w:pStyle w:val="Heading2"/>
      </w:pPr>
      <w:r>
        <w:t>First-Level</w:t>
      </w:r>
      <w:r w:rsidR="000867F7">
        <w:t xml:space="preserve"> Level Search</w:t>
      </w:r>
    </w:p>
    <w:p w14:paraId="70FE362B" w14:textId="4C4D617B" w:rsidR="00E73839" w:rsidRDefault="00000000" w:rsidP="00A71658">
      <w:pPr>
        <w:pStyle w:val="ListParagraph"/>
        <w:numPr>
          <w:ilvl w:val="0"/>
          <w:numId w:val="4"/>
        </w:numPr>
      </w:pPr>
      <w:hyperlink r:id="rId13" w:history="1">
        <w:r w:rsidR="00D14A79" w:rsidRPr="00D358E2">
          <w:rPr>
            <w:rStyle w:val="Hyperlink"/>
          </w:rPr>
          <w:t>Access Nexis Uni</w:t>
        </w:r>
      </w:hyperlink>
      <w:r w:rsidR="00D14A79">
        <w:t xml:space="preserve"> through </w:t>
      </w:r>
      <w:r w:rsidR="00862404">
        <w:t xml:space="preserve">the </w:t>
      </w:r>
      <w:proofErr w:type="gramStart"/>
      <w:r w:rsidR="00D14A79">
        <w:t>Library</w:t>
      </w:r>
      <w:proofErr w:type="gramEnd"/>
      <w:r w:rsidR="00D14A79">
        <w:t xml:space="preserve"> website</w:t>
      </w:r>
      <w:r w:rsidR="00E73839">
        <w:t>.</w:t>
      </w:r>
    </w:p>
    <w:p w14:paraId="46AE9AAC" w14:textId="308171F9" w:rsidR="00A71658" w:rsidRDefault="00D14A79" w:rsidP="00A71658">
      <w:pPr>
        <w:pStyle w:val="ListParagraph"/>
        <w:numPr>
          <w:ilvl w:val="0"/>
          <w:numId w:val="4"/>
        </w:numPr>
      </w:pPr>
      <w:r>
        <w:t xml:space="preserve">Click on </w:t>
      </w:r>
      <w:r w:rsidRPr="00A71658">
        <w:rPr>
          <w:b/>
          <w:bCs/>
          <w:i/>
          <w:iCs/>
        </w:rPr>
        <w:t>Advanced Search</w:t>
      </w:r>
      <w:r>
        <w:t xml:space="preserve">. Select the </w:t>
      </w:r>
      <w:r w:rsidRPr="00A71658">
        <w:rPr>
          <w:b/>
          <w:bCs/>
          <w:i/>
          <w:iCs/>
        </w:rPr>
        <w:t>News</w:t>
      </w:r>
      <w:r>
        <w:t xml:space="preserve"> sub-heading. </w:t>
      </w:r>
    </w:p>
    <w:p w14:paraId="1B4978E9" w14:textId="0EDC57C4" w:rsidR="00A71658" w:rsidRDefault="00A71658" w:rsidP="00A71658">
      <w:pPr>
        <w:pStyle w:val="ListParagraph"/>
        <w:numPr>
          <w:ilvl w:val="0"/>
          <w:numId w:val="4"/>
        </w:numPr>
      </w:pPr>
      <w:r>
        <w:t xml:space="preserve">The search </w:t>
      </w:r>
      <w:r w:rsidR="001C6972">
        <w:t xml:space="preserve">should </w:t>
      </w:r>
      <w:r>
        <w:t>be conducted for each of the 31</w:t>
      </w:r>
      <w:r w:rsidR="00D358E2">
        <w:t>3</w:t>
      </w:r>
      <w:r>
        <w:t xml:space="preserve"> Basins</w:t>
      </w:r>
      <w:r w:rsidR="00E73839">
        <w:t>, plus groundwater</w:t>
      </w:r>
      <w:r>
        <w:t>. For all basins</w:t>
      </w:r>
      <w:r w:rsidR="001C6972">
        <w:t>,</w:t>
      </w:r>
      <w:r>
        <w:t xml:space="preserve"> the following search terms </w:t>
      </w:r>
      <w:r w:rsidR="001C6972">
        <w:t>should</w:t>
      </w:r>
      <w:r>
        <w:t xml:space="preserve"> be used. </w:t>
      </w:r>
      <w:r w:rsidR="0014073F">
        <w:t xml:space="preserve">Terms in italic are new or changed from </w:t>
      </w:r>
      <w:r w:rsidR="00D358E2">
        <w:t xml:space="preserve">the </w:t>
      </w:r>
      <w:r w:rsidR="0014073F">
        <w:t xml:space="preserve">previous update. </w:t>
      </w:r>
      <w:r w:rsidR="00D358E2">
        <w:t xml:space="preserve">Use the Terms in the </w:t>
      </w:r>
      <w:hyperlink r:id="rId14" w:history="1">
        <w:r w:rsidR="00D358E2" w:rsidRPr="00471C53">
          <w:rPr>
            <w:rStyle w:val="Hyperlink"/>
          </w:rPr>
          <w:t>Events_SearchTerms_Final_20220720</w:t>
        </w:r>
      </w:hyperlink>
      <w:r w:rsidR="00D358E2">
        <w:rPr>
          <w:rStyle w:val="Hyperlink"/>
        </w:rPr>
        <w:t xml:space="preserve"> </w:t>
      </w:r>
      <w:r w:rsidR="00D358E2" w:rsidRPr="00F94F8F">
        <w:t xml:space="preserve">for the </w:t>
      </w:r>
      <w:r w:rsidR="0054332C" w:rsidRPr="00F94F8F">
        <w:t xml:space="preserve">most up to date </w:t>
      </w:r>
      <w:r w:rsidR="00F94F8F" w:rsidRPr="00F94F8F">
        <w:t xml:space="preserve">search terms. </w:t>
      </w:r>
    </w:p>
    <w:p w14:paraId="0FA2A86F" w14:textId="77777777" w:rsidR="004B1D00" w:rsidRDefault="00A71658" w:rsidP="00A71658">
      <w:pPr>
        <w:pStyle w:val="ListParagraph"/>
        <w:numPr>
          <w:ilvl w:val="1"/>
          <w:numId w:val="4"/>
        </w:numPr>
      </w:pPr>
      <w:r>
        <w:t xml:space="preserve">In the first box: </w:t>
      </w:r>
    </w:p>
    <w:p w14:paraId="55841E6A" w14:textId="7D637047" w:rsidR="75DA1646" w:rsidRDefault="08828780" w:rsidP="08828780">
      <w:pPr>
        <w:pStyle w:val="ListParagraph"/>
        <w:numPr>
          <w:ilvl w:val="2"/>
          <w:numId w:val="4"/>
        </w:numPr>
      </w:pPr>
      <w:r>
        <w:t xml:space="preserve">Water Specific Terms: </w:t>
      </w:r>
      <w:r w:rsidRPr="08828780">
        <w:rPr>
          <w:rFonts w:ascii="Calibri" w:eastAsia="Calibri" w:hAnsi="Calibri" w:cs="Calibri"/>
          <w:i/>
          <w:iCs/>
          <w:color w:val="000000" w:themeColor="text1"/>
        </w:rPr>
        <w:t>*water*</w:t>
      </w:r>
      <w:r w:rsidRPr="08828780">
        <w:rPr>
          <w:rFonts w:ascii="Calibri" w:eastAsia="Calibri" w:hAnsi="Calibri" w:cs="Calibri"/>
          <w:color w:val="000000" w:themeColor="text1"/>
        </w:rPr>
        <w:t xml:space="preserve"> OR river* OR lake OR dam OR stream OR tributary OR diversion OR irrigation OR pollution OR water quality OR flood! OR drought! OR channel OR canal OR </w:t>
      </w:r>
      <w:proofErr w:type="spellStart"/>
      <w:r w:rsidRPr="08828780">
        <w:rPr>
          <w:rFonts w:ascii="Calibri" w:eastAsia="Calibri" w:hAnsi="Calibri" w:cs="Calibri"/>
          <w:color w:val="000000" w:themeColor="text1"/>
        </w:rPr>
        <w:t>hydroelect</w:t>
      </w:r>
      <w:proofErr w:type="spellEnd"/>
      <w:r w:rsidRPr="08828780">
        <w:rPr>
          <w:rFonts w:ascii="Calibri" w:eastAsia="Calibri" w:hAnsi="Calibri" w:cs="Calibri"/>
          <w:color w:val="000000" w:themeColor="text1"/>
        </w:rPr>
        <w:t xml:space="preserve">! OR reservoir </w:t>
      </w:r>
      <w:r w:rsidRPr="08828780">
        <w:rPr>
          <w:rFonts w:ascii="Calibri" w:eastAsia="Calibri" w:hAnsi="Calibri" w:cs="Calibri"/>
          <w:i/>
          <w:iCs/>
          <w:color w:val="000000" w:themeColor="text1"/>
        </w:rPr>
        <w:t xml:space="preserve">OR groundwater OR aquifer OR drought OR recharge OR "water table" OR "bore </w:t>
      </w:r>
      <w:proofErr w:type="gramStart"/>
      <w:r w:rsidRPr="08828780">
        <w:rPr>
          <w:rFonts w:ascii="Calibri" w:eastAsia="Calibri" w:hAnsi="Calibri" w:cs="Calibri"/>
          <w:i/>
          <w:iCs/>
          <w:color w:val="000000" w:themeColor="text1"/>
        </w:rPr>
        <w:t>hole</w:t>
      </w:r>
      <w:proofErr w:type="gramEnd"/>
      <w:r w:rsidRPr="08828780">
        <w:rPr>
          <w:rFonts w:ascii="Calibri" w:eastAsia="Calibri" w:hAnsi="Calibri" w:cs="Calibri"/>
          <w:i/>
          <w:iCs/>
          <w:color w:val="000000" w:themeColor="text1"/>
        </w:rPr>
        <w:t>"</w:t>
      </w:r>
    </w:p>
    <w:p w14:paraId="4604C49C" w14:textId="59D64DDE" w:rsidR="004B1D00" w:rsidRPr="00E73839" w:rsidRDefault="08828780" w:rsidP="004B1D00">
      <w:pPr>
        <w:pStyle w:val="ListParagraph"/>
        <w:numPr>
          <w:ilvl w:val="2"/>
          <w:numId w:val="4"/>
        </w:numPr>
        <w:rPr>
          <w:b/>
          <w:bCs/>
        </w:rPr>
      </w:pPr>
      <w:r>
        <w:t xml:space="preserve">In the drop-down menu on the right of the box, select </w:t>
      </w:r>
      <w:r w:rsidRPr="08828780">
        <w:rPr>
          <w:b/>
          <w:bCs/>
        </w:rPr>
        <w:t>Headline and Lead Section</w:t>
      </w:r>
    </w:p>
    <w:p w14:paraId="17A990BD" w14:textId="66308FE4" w:rsidR="005110EB" w:rsidRDefault="08828780" w:rsidP="004B1D00">
      <w:pPr>
        <w:pStyle w:val="ListParagraph"/>
        <w:numPr>
          <w:ilvl w:val="2"/>
          <w:numId w:val="4"/>
        </w:numPr>
      </w:pPr>
      <w:r>
        <w:t xml:space="preserve">Note: These search terms are included in the search and meant to narrow the articles relevant to freshwater. </w:t>
      </w:r>
    </w:p>
    <w:p w14:paraId="3B2653EE" w14:textId="6F4FEA8E" w:rsidR="004B1D00" w:rsidRDefault="004B1D00" w:rsidP="004B1D00">
      <w:pPr>
        <w:pStyle w:val="ListParagraph"/>
        <w:numPr>
          <w:ilvl w:val="1"/>
          <w:numId w:val="4"/>
        </w:numPr>
      </w:pPr>
      <w:r>
        <w:t>In the second box:</w:t>
      </w:r>
    </w:p>
    <w:p w14:paraId="67E63C00" w14:textId="57FA51D5" w:rsidR="004B1D00" w:rsidRDefault="004B1D00" w:rsidP="004B1D00">
      <w:pPr>
        <w:pStyle w:val="ListParagraph"/>
        <w:numPr>
          <w:ilvl w:val="2"/>
          <w:numId w:val="4"/>
        </w:numPr>
      </w:pPr>
      <w:r>
        <w:t xml:space="preserve">Select </w:t>
      </w:r>
      <w:r w:rsidRPr="00E73839">
        <w:rPr>
          <w:b/>
          <w:bCs/>
        </w:rPr>
        <w:t xml:space="preserve">AND </w:t>
      </w:r>
    </w:p>
    <w:p w14:paraId="392238AA" w14:textId="29AE11BD" w:rsidR="004B1D00" w:rsidRPr="004B1D00" w:rsidRDefault="08828780" w:rsidP="08828780">
      <w:pPr>
        <w:pStyle w:val="ListParagraph"/>
        <w:numPr>
          <w:ilvl w:val="2"/>
          <w:numId w:val="4"/>
        </w:numPr>
      </w:pPr>
      <w:r>
        <w:t xml:space="preserve">Cooperation and Conflict Terms: </w:t>
      </w:r>
      <w:r w:rsidRPr="08828780">
        <w:rPr>
          <w:rFonts w:ascii="Calibri" w:eastAsia="Calibri" w:hAnsi="Calibri" w:cs="Calibri"/>
          <w:color w:val="000000" w:themeColor="text1"/>
        </w:rPr>
        <w:t xml:space="preserve">treaty OR agree! OR </w:t>
      </w:r>
      <w:proofErr w:type="spellStart"/>
      <w:r w:rsidRPr="08828780">
        <w:rPr>
          <w:rFonts w:ascii="Calibri" w:eastAsia="Calibri" w:hAnsi="Calibri" w:cs="Calibri"/>
          <w:color w:val="000000" w:themeColor="text1"/>
        </w:rPr>
        <w:t>negotiat</w:t>
      </w:r>
      <w:proofErr w:type="spellEnd"/>
      <w:r w:rsidRPr="08828780">
        <w:rPr>
          <w:rFonts w:ascii="Calibri" w:eastAsia="Calibri" w:hAnsi="Calibri" w:cs="Calibri"/>
          <w:color w:val="000000" w:themeColor="text1"/>
        </w:rPr>
        <w:t>! OR resolution OR commission OR secretariat OR joint management OR basin management OR peace OR accord OR "peace accord" OR settle! OR</w:t>
      </w:r>
      <w:r w:rsidRPr="08828780">
        <w:rPr>
          <w:rFonts w:ascii="Calibri" w:eastAsia="Calibri" w:hAnsi="Calibri" w:cs="Calibri"/>
          <w:i/>
          <w:iCs/>
          <w:color w:val="000000" w:themeColor="text1"/>
        </w:rPr>
        <w:t xml:space="preserve"> </w:t>
      </w:r>
      <w:proofErr w:type="spellStart"/>
      <w:r w:rsidRPr="08828780">
        <w:rPr>
          <w:rFonts w:ascii="Calibri" w:eastAsia="Calibri" w:hAnsi="Calibri" w:cs="Calibri"/>
          <w:i/>
          <w:iCs/>
          <w:color w:val="000000" w:themeColor="text1"/>
        </w:rPr>
        <w:t>cooperat</w:t>
      </w:r>
      <w:proofErr w:type="spellEnd"/>
      <w:r w:rsidRPr="08828780">
        <w:rPr>
          <w:rFonts w:ascii="Calibri" w:eastAsia="Calibri" w:hAnsi="Calibri" w:cs="Calibri"/>
          <w:i/>
          <w:iCs/>
          <w:color w:val="000000" w:themeColor="text1"/>
        </w:rPr>
        <w:t>!</w:t>
      </w:r>
      <w:r w:rsidRPr="08828780">
        <w:rPr>
          <w:rFonts w:ascii="Calibri" w:eastAsia="Calibri" w:hAnsi="Calibri" w:cs="Calibri"/>
          <w:color w:val="000000" w:themeColor="text1"/>
        </w:rPr>
        <w:t xml:space="preserve"> OR </w:t>
      </w:r>
      <w:proofErr w:type="spellStart"/>
      <w:r w:rsidRPr="08828780">
        <w:rPr>
          <w:rFonts w:ascii="Calibri" w:eastAsia="Calibri" w:hAnsi="Calibri" w:cs="Calibri"/>
          <w:i/>
          <w:iCs/>
          <w:color w:val="000000" w:themeColor="text1"/>
        </w:rPr>
        <w:t>collaborat</w:t>
      </w:r>
      <w:proofErr w:type="spellEnd"/>
      <w:r w:rsidRPr="08828780">
        <w:rPr>
          <w:rFonts w:ascii="Calibri" w:eastAsia="Calibri" w:hAnsi="Calibri" w:cs="Calibri"/>
          <w:i/>
          <w:iCs/>
          <w:color w:val="000000" w:themeColor="text1"/>
        </w:rPr>
        <w:t>!</w:t>
      </w:r>
      <w:r w:rsidRPr="08828780">
        <w:rPr>
          <w:rFonts w:ascii="Calibri" w:eastAsia="Calibri" w:hAnsi="Calibri" w:cs="Calibri"/>
          <w:color w:val="000000" w:themeColor="text1"/>
        </w:rPr>
        <w:t xml:space="preserve"> OR </w:t>
      </w:r>
      <w:proofErr w:type="spellStart"/>
      <w:r w:rsidRPr="08828780">
        <w:rPr>
          <w:rFonts w:ascii="Calibri" w:eastAsia="Calibri" w:hAnsi="Calibri" w:cs="Calibri"/>
          <w:color w:val="000000" w:themeColor="text1"/>
        </w:rPr>
        <w:t>disput</w:t>
      </w:r>
      <w:proofErr w:type="spellEnd"/>
      <w:r w:rsidRPr="08828780">
        <w:rPr>
          <w:rFonts w:ascii="Calibri" w:eastAsia="Calibri" w:hAnsi="Calibri" w:cs="Calibri"/>
          <w:color w:val="000000" w:themeColor="text1"/>
        </w:rPr>
        <w:t xml:space="preserve">! OR conflict! OR disagree! OR sanction! OR war OR troops OR "letter of protest" OR hostility OR "shots fired" OR boycott OR protest! </w:t>
      </w:r>
      <w:r w:rsidRPr="08828780">
        <w:rPr>
          <w:rFonts w:ascii="Calibri" w:eastAsia="Calibri" w:hAnsi="Calibri" w:cs="Calibri"/>
          <w:i/>
          <w:iCs/>
          <w:color w:val="000000" w:themeColor="text1"/>
        </w:rPr>
        <w:t xml:space="preserve">OR appeal OR </w:t>
      </w:r>
      <w:r w:rsidRPr="08828780">
        <w:rPr>
          <w:rFonts w:ascii="Calibri" w:eastAsia="Calibri" w:hAnsi="Calibri" w:cs="Calibri"/>
          <w:i/>
          <w:iCs/>
          <w:color w:val="000000" w:themeColor="text1"/>
        </w:rPr>
        <w:lastRenderedPageBreak/>
        <w:t>intent OR reject OR threat! OR force OR coerce OR assault OR fight OR demand OR disapprove OR diploma! OR statement OR memorandum</w:t>
      </w:r>
    </w:p>
    <w:p w14:paraId="2D435DD2" w14:textId="3EA84E72" w:rsidR="004B1D00" w:rsidRPr="00E73839" w:rsidRDefault="08828780" w:rsidP="004B1D00">
      <w:pPr>
        <w:pStyle w:val="ListParagraph"/>
        <w:numPr>
          <w:ilvl w:val="2"/>
          <w:numId w:val="4"/>
        </w:numPr>
        <w:rPr>
          <w:b/>
          <w:bCs/>
        </w:rPr>
      </w:pPr>
      <w:r>
        <w:t xml:space="preserve">In the drop-down menu on the right of the box, </w:t>
      </w:r>
      <w:r w:rsidRPr="08828780">
        <w:rPr>
          <w:b/>
          <w:bCs/>
        </w:rPr>
        <w:t>select Headline and Lead Section</w:t>
      </w:r>
    </w:p>
    <w:p w14:paraId="41547571" w14:textId="39C7AF1B" w:rsidR="005110EB" w:rsidRDefault="08828780" w:rsidP="005110EB">
      <w:pPr>
        <w:pStyle w:val="ListParagraph"/>
        <w:numPr>
          <w:ilvl w:val="2"/>
          <w:numId w:val="4"/>
        </w:numPr>
      </w:pPr>
      <w:r>
        <w:t xml:space="preserve">Note: These search terms are included in the search and are meant to narrow the articles relevant further to cooperation or conflict. </w:t>
      </w:r>
    </w:p>
    <w:p w14:paraId="4B240891" w14:textId="69AB9C66" w:rsidR="00E123CA" w:rsidRDefault="00E123CA" w:rsidP="004B1D00">
      <w:pPr>
        <w:pStyle w:val="ListParagraph"/>
        <w:numPr>
          <w:ilvl w:val="1"/>
          <w:numId w:val="4"/>
        </w:numPr>
      </w:pPr>
      <w:r>
        <w:t xml:space="preserve">In the third box: </w:t>
      </w:r>
    </w:p>
    <w:p w14:paraId="309C0A82" w14:textId="0D4A990C" w:rsidR="00E123CA" w:rsidRPr="00E123CA" w:rsidRDefault="00E123CA" w:rsidP="00E123CA">
      <w:pPr>
        <w:pStyle w:val="ListParagraph"/>
        <w:numPr>
          <w:ilvl w:val="2"/>
          <w:numId w:val="4"/>
        </w:numPr>
      </w:pPr>
      <w:r>
        <w:t xml:space="preserve">Select </w:t>
      </w:r>
      <w:r w:rsidRPr="00E123CA">
        <w:rPr>
          <w:b/>
          <w:bCs/>
        </w:rPr>
        <w:t>AND</w:t>
      </w:r>
    </w:p>
    <w:p w14:paraId="0B98453E" w14:textId="580D85CB" w:rsidR="00E123CA" w:rsidRDefault="00E123CA" w:rsidP="00E123CA">
      <w:pPr>
        <w:pStyle w:val="ListParagraph"/>
        <w:numPr>
          <w:ilvl w:val="2"/>
          <w:numId w:val="4"/>
        </w:numPr>
      </w:pPr>
      <w:r>
        <w:t xml:space="preserve">Basin Names: Paste the basin-specific names for search of interest from the excel sheet. </w:t>
      </w:r>
      <w:r>
        <w:t xml:space="preserve">These are the TFDD basin names and tributary names from the list in the </w:t>
      </w:r>
      <w:hyperlink r:id="rId15">
        <w:r w:rsidRPr="75DA1646">
          <w:rPr>
            <w:rStyle w:val="Hyperlink"/>
          </w:rPr>
          <w:t>Events_SearchTerms_Final_20220720</w:t>
        </w:r>
      </w:hyperlink>
      <w:r>
        <w:t xml:space="preserve">. </w:t>
      </w:r>
    </w:p>
    <w:p w14:paraId="4105B994" w14:textId="6BA51092" w:rsidR="00E123CA" w:rsidRDefault="00E123CA" w:rsidP="00E123CA">
      <w:pPr>
        <w:pStyle w:val="ListParagraph"/>
        <w:numPr>
          <w:ilvl w:val="2"/>
          <w:numId w:val="4"/>
        </w:numPr>
      </w:pPr>
    </w:p>
    <w:p w14:paraId="5B1EDB2A" w14:textId="77777777" w:rsidR="00E123CA" w:rsidRPr="000867F7" w:rsidRDefault="00E123CA" w:rsidP="00E123CA">
      <w:pPr>
        <w:pStyle w:val="ListParagraph"/>
        <w:numPr>
          <w:ilvl w:val="2"/>
          <w:numId w:val="4"/>
        </w:numPr>
        <w:rPr>
          <w:b/>
          <w:bCs/>
        </w:rPr>
      </w:pPr>
      <w:r>
        <w:t xml:space="preserve">In the drop-down menu on the right of the box, select </w:t>
      </w:r>
      <w:r w:rsidRPr="08828780">
        <w:rPr>
          <w:b/>
          <w:bCs/>
        </w:rPr>
        <w:t>Headline and Lead Section</w:t>
      </w:r>
    </w:p>
    <w:p w14:paraId="5BD248E5" w14:textId="75597D41" w:rsidR="004B1D00" w:rsidRDefault="004B1D00" w:rsidP="004B1D00">
      <w:pPr>
        <w:pStyle w:val="ListParagraph"/>
        <w:numPr>
          <w:ilvl w:val="1"/>
          <w:numId w:val="4"/>
        </w:numPr>
      </w:pPr>
      <w:r>
        <w:t xml:space="preserve">In the </w:t>
      </w:r>
      <w:r w:rsidR="00E123CA">
        <w:t>fourth</w:t>
      </w:r>
      <w:r>
        <w:t xml:space="preserve"> box:</w:t>
      </w:r>
    </w:p>
    <w:p w14:paraId="39159DA7" w14:textId="0E9EBE0A" w:rsidR="004B1D00" w:rsidRDefault="004B1D00" w:rsidP="004B1D00">
      <w:pPr>
        <w:pStyle w:val="ListParagraph"/>
        <w:numPr>
          <w:ilvl w:val="2"/>
          <w:numId w:val="4"/>
        </w:numPr>
      </w:pPr>
      <w:r>
        <w:t xml:space="preserve">Select </w:t>
      </w:r>
      <w:r w:rsidRPr="000867F7">
        <w:rPr>
          <w:b/>
          <w:bCs/>
        </w:rPr>
        <w:t>AND NOT</w:t>
      </w:r>
    </w:p>
    <w:p w14:paraId="7AED5068" w14:textId="6C6B6E96" w:rsidR="004B1D00" w:rsidRPr="00CB6F21" w:rsidRDefault="08828780" w:rsidP="08828780">
      <w:pPr>
        <w:pStyle w:val="ListParagraph"/>
        <w:numPr>
          <w:ilvl w:val="2"/>
          <w:numId w:val="4"/>
        </w:numPr>
        <w:rPr>
          <w:i/>
          <w:iCs/>
        </w:rPr>
      </w:pPr>
      <w:r>
        <w:t>Exclusionary Terms:</w:t>
      </w:r>
      <w:r w:rsidRPr="08828780">
        <w:rPr>
          <w:rFonts w:ascii="Calibri Light" w:hAnsi="Calibri Light" w:cs="Calibri Light"/>
        </w:rPr>
        <w:t xml:space="preserve"> </w:t>
      </w:r>
      <w:r w:rsidRPr="08828780">
        <w:rPr>
          <w:rFonts w:ascii="Calibri" w:eastAsia="Calibri" w:hAnsi="Calibri" w:cs="Calibri"/>
          <w:color w:val="000000" w:themeColor="text1"/>
        </w:rPr>
        <w:t xml:space="preserve">ocean OR </w:t>
      </w:r>
      <w:proofErr w:type="spellStart"/>
      <w:r w:rsidRPr="08828780">
        <w:rPr>
          <w:rFonts w:ascii="Calibri" w:eastAsia="Calibri" w:hAnsi="Calibri" w:cs="Calibri"/>
          <w:color w:val="000000" w:themeColor="text1"/>
        </w:rPr>
        <w:t>navigat</w:t>
      </w:r>
      <w:proofErr w:type="spellEnd"/>
      <w:r w:rsidRPr="08828780">
        <w:rPr>
          <w:rFonts w:ascii="Calibri" w:eastAsia="Calibri" w:hAnsi="Calibri" w:cs="Calibri"/>
          <w:color w:val="000000" w:themeColor="text1"/>
        </w:rPr>
        <w:t>! OR nuclear OR "water cannon" OR "light water reactor" OR "mineral water" OR "hold water" OR "cold water" OR "hot water" OR "water canister" OR "</w:t>
      </w:r>
      <w:proofErr w:type="gramStart"/>
      <w:r w:rsidRPr="08828780">
        <w:rPr>
          <w:rFonts w:ascii="Calibri" w:eastAsia="Calibri" w:hAnsi="Calibri" w:cs="Calibri"/>
          <w:color w:val="000000" w:themeColor="text1"/>
        </w:rPr>
        <w:t>water tight</w:t>
      </w:r>
      <w:proofErr w:type="gramEnd"/>
      <w:r w:rsidRPr="08828780">
        <w:rPr>
          <w:rFonts w:ascii="Calibri" w:eastAsia="Calibri" w:hAnsi="Calibri" w:cs="Calibri"/>
          <w:color w:val="000000" w:themeColor="text1"/>
        </w:rPr>
        <w:t>" OR " water down" OR "flood of refugees" OR Rivera OR Suez OR Panama OR oil OR drugs OR "three gorges</w:t>
      </w:r>
      <w:r w:rsidRPr="08828780">
        <w:rPr>
          <w:rFonts w:ascii="Calibri" w:eastAsia="Calibri" w:hAnsi="Calibri" w:cs="Calibri"/>
          <w:i/>
          <w:iCs/>
          <w:color w:val="000000" w:themeColor="text1"/>
        </w:rPr>
        <w:t>" OR waterski OR watermelon OR dishwater OR waterproof OR “water resistant” OR “water bath”</w:t>
      </w:r>
    </w:p>
    <w:p w14:paraId="192C28D8" w14:textId="1C8F650E" w:rsidR="002833BF" w:rsidRPr="000867F7" w:rsidRDefault="08828780" w:rsidP="002833BF">
      <w:pPr>
        <w:pStyle w:val="ListParagraph"/>
        <w:numPr>
          <w:ilvl w:val="2"/>
          <w:numId w:val="4"/>
        </w:numPr>
        <w:rPr>
          <w:b/>
          <w:bCs/>
        </w:rPr>
      </w:pPr>
      <w:r>
        <w:t xml:space="preserve">In the drop-down menu on the right of the box, select </w:t>
      </w:r>
      <w:r w:rsidRPr="08828780">
        <w:rPr>
          <w:b/>
          <w:bCs/>
        </w:rPr>
        <w:t>Headline and Lead Section</w:t>
      </w:r>
    </w:p>
    <w:p w14:paraId="013AEB72" w14:textId="46988DD6" w:rsidR="00E123CA" w:rsidRPr="00E123CA" w:rsidRDefault="00E123CA" w:rsidP="00771BD1">
      <w:pPr>
        <w:pStyle w:val="ListParagraph"/>
        <w:numPr>
          <w:ilvl w:val="2"/>
          <w:numId w:val="4"/>
        </w:numPr>
        <w:rPr>
          <w:u w:val="single"/>
        </w:rPr>
      </w:pPr>
      <w:r w:rsidRPr="00E123CA">
        <w:rPr>
          <w:u w:val="single"/>
        </w:rPr>
        <w:t>Note: These AND NOT terms must come last in the order of the search boxes otherwise</w:t>
      </w:r>
      <w:r w:rsidR="00652028">
        <w:rPr>
          <w:u w:val="single"/>
        </w:rPr>
        <w:t>,</w:t>
      </w:r>
      <w:r w:rsidRPr="00E123CA">
        <w:rPr>
          <w:u w:val="single"/>
        </w:rPr>
        <w:t xml:space="preserve"> Nexis Uni has issues. </w:t>
      </w:r>
    </w:p>
    <w:p w14:paraId="32FB0E62" w14:textId="49CAB97E" w:rsidR="005110EB" w:rsidRDefault="08828780" w:rsidP="00771BD1">
      <w:pPr>
        <w:pStyle w:val="ListParagraph"/>
        <w:numPr>
          <w:ilvl w:val="2"/>
          <w:numId w:val="4"/>
        </w:numPr>
      </w:pPr>
      <w:r>
        <w:t xml:space="preserve">Note: These search terms are not included in the search and are meant to exclude events that are not related to freshwater bodies. </w:t>
      </w:r>
    </w:p>
    <w:p w14:paraId="794E1896" w14:textId="48305A83" w:rsidR="000867F7" w:rsidRDefault="00660485" w:rsidP="00660485">
      <w:pPr>
        <w:keepNext/>
        <w:jc w:val="center"/>
      </w:pPr>
      <w:r w:rsidRPr="00660485">
        <w:lastRenderedPageBreak/>
        <w:drawing>
          <wp:inline distT="0" distB="0" distL="0" distR="0" wp14:anchorId="020D3A3F" wp14:editId="71761569">
            <wp:extent cx="5029200" cy="3177638"/>
            <wp:effectExtent l="0" t="0" r="0" b="3810"/>
            <wp:docPr id="59882059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820593" name="Picture 1" descr="A screenshot of a computer&#10;&#10;Description automatically generated with medium confidence"/>
                    <pic:cNvPicPr/>
                  </pic:nvPicPr>
                  <pic:blipFill>
                    <a:blip r:embed="rId16"/>
                    <a:stretch>
                      <a:fillRect/>
                    </a:stretch>
                  </pic:blipFill>
                  <pic:spPr>
                    <a:xfrm>
                      <a:off x="0" y="0"/>
                      <a:ext cx="5040809" cy="3184973"/>
                    </a:xfrm>
                    <a:prstGeom prst="rect">
                      <a:avLst/>
                    </a:prstGeom>
                  </pic:spPr>
                </pic:pic>
              </a:graphicData>
            </a:graphic>
          </wp:inline>
        </w:drawing>
      </w:r>
    </w:p>
    <w:p w14:paraId="1E49CF2C" w14:textId="5C715A6A" w:rsidR="000867F7" w:rsidRDefault="000867F7" w:rsidP="000867F7">
      <w:pPr>
        <w:pStyle w:val="Caption"/>
      </w:pPr>
      <w:r>
        <w:t xml:space="preserve">Figure </w:t>
      </w:r>
      <w:r>
        <w:fldChar w:fldCharType="begin"/>
      </w:r>
      <w:r>
        <w:instrText>SEQ Figure \* ARABIC</w:instrText>
      </w:r>
      <w:r>
        <w:fldChar w:fldCharType="separate"/>
      </w:r>
      <w:r w:rsidR="00C547A0">
        <w:rPr>
          <w:noProof/>
        </w:rPr>
        <w:t>1</w:t>
      </w:r>
      <w:r>
        <w:fldChar w:fldCharType="end"/>
      </w:r>
      <w:r>
        <w:t>:</w:t>
      </w:r>
      <w:r w:rsidRPr="000867F7">
        <w:t xml:space="preserve"> Advanced Search – </w:t>
      </w:r>
      <w:r w:rsidR="00F94F8F">
        <w:t>First-Level</w:t>
      </w:r>
      <w:r w:rsidRPr="000867F7">
        <w:t xml:space="preserve"> Search</w:t>
      </w:r>
    </w:p>
    <w:p w14:paraId="566ED608" w14:textId="3B4DBDDD" w:rsidR="002833BF" w:rsidRDefault="002833BF" w:rsidP="002833BF">
      <w:pPr>
        <w:pStyle w:val="ListParagraph"/>
        <w:numPr>
          <w:ilvl w:val="0"/>
          <w:numId w:val="4"/>
        </w:numPr>
      </w:pPr>
      <w:r>
        <w:t xml:space="preserve">Date Range: </w:t>
      </w:r>
      <w:r w:rsidR="000867F7">
        <w:t>S</w:t>
      </w:r>
      <w:r>
        <w:t xml:space="preserve">elect </w:t>
      </w:r>
      <w:r w:rsidRPr="002833BF">
        <w:rPr>
          <w:b/>
          <w:bCs/>
          <w:i/>
          <w:iCs/>
        </w:rPr>
        <w:t>Date is between…</w:t>
      </w:r>
      <w:r>
        <w:rPr>
          <w:b/>
          <w:bCs/>
          <w:i/>
          <w:iCs/>
        </w:rPr>
        <w:t xml:space="preserve"> </w:t>
      </w:r>
      <w:r w:rsidR="005110EB">
        <w:t xml:space="preserve">and </w:t>
      </w:r>
      <w:r w:rsidR="00F94F8F">
        <w:t>select</w:t>
      </w:r>
      <w:r w:rsidR="005110EB">
        <w:t xml:space="preserve"> an appropriate date range</w:t>
      </w:r>
      <w:r w:rsidR="0032150D">
        <w:t xml:space="preserve"> </w:t>
      </w:r>
      <w:r w:rsidR="005110EB">
        <w:t xml:space="preserve">for a manageable </w:t>
      </w:r>
      <w:proofErr w:type="gramStart"/>
      <w:r w:rsidR="0032150D">
        <w:t>amount</w:t>
      </w:r>
      <w:proofErr w:type="gramEnd"/>
      <w:r w:rsidR="005110EB">
        <w:t xml:space="preserve"> of results if </w:t>
      </w:r>
      <w:r w:rsidR="0032150D">
        <w:t xml:space="preserve">the </w:t>
      </w:r>
      <w:r w:rsidR="005110EB">
        <w:t>search is being done manually</w:t>
      </w:r>
      <w:r w:rsidR="00E123CA">
        <w:t>, like 1 year</w:t>
      </w:r>
      <w:r w:rsidR="005110EB">
        <w:t xml:space="preserve">. If able to get full search results (&lt;10,000), then </w:t>
      </w:r>
      <w:r w:rsidR="008179C4">
        <w:t xml:space="preserve">the </w:t>
      </w:r>
      <w:r w:rsidR="005110EB">
        <w:t xml:space="preserve">search should be between </w:t>
      </w:r>
      <w:r w:rsidR="00B471C2">
        <w:t xml:space="preserve">30 June 2008 </w:t>
      </w:r>
      <w:r w:rsidR="005110EB">
        <w:t xml:space="preserve">and </w:t>
      </w:r>
      <w:r w:rsidR="00F94F8F">
        <w:t>1 July 202</w:t>
      </w:r>
      <w:r w:rsidR="00E123CA">
        <w:t>3</w:t>
      </w:r>
      <w:r w:rsidR="005110EB">
        <w:t xml:space="preserve">. </w:t>
      </w:r>
    </w:p>
    <w:p w14:paraId="6530A591" w14:textId="0B05BDFA" w:rsidR="00652028" w:rsidRDefault="00652028" w:rsidP="00652028">
      <w:pPr>
        <w:pStyle w:val="ListParagraph"/>
        <w:numPr>
          <w:ilvl w:val="1"/>
          <w:numId w:val="4"/>
        </w:numPr>
      </w:pPr>
      <w:r w:rsidRPr="00660485">
        <w:rPr>
          <w:u w:val="single"/>
        </w:rPr>
        <w:t>As of 28 June 2023, we are shifting the end date from 15 July 2022 to 1 July 2023</w:t>
      </w:r>
      <w:r>
        <w:t xml:space="preserve">. For all searches that have not been completed/started will use these dates. One student will be assigned the task of completing the search </w:t>
      </w:r>
      <w:proofErr w:type="gramStart"/>
      <w:r>
        <w:t>for</w:t>
      </w:r>
      <w:proofErr w:type="gramEnd"/>
      <w:r>
        <w:t xml:space="preserve"> 15 July 2022 to 1 July 2023 for the 183 basins where the search has already been completed. </w:t>
      </w:r>
    </w:p>
    <w:p w14:paraId="43B8454D" w14:textId="27DD48CF" w:rsidR="000867F7" w:rsidRDefault="000867F7" w:rsidP="002833BF">
      <w:pPr>
        <w:pStyle w:val="ListParagraph"/>
        <w:numPr>
          <w:ilvl w:val="0"/>
          <w:numId w:val="4"/>
        </w:numPr>
      </w:pPr>
      <w:r>
        <w:t>Document ward length: this can be left blank.</w:t>
      </w:r>
    </w:p>
    <w:p w14:paraId="0C7A0D9B" w14:textId="69D24BF1" w:rsidR="005110EB" w:rsidRDefault="005110EB" w:rsidP="002833BF">
      <w:pPr>
        <w:pStyle w:val="ListParagraph"/>
        <w:numPr>
          <w:ilvl w:val="0"/>
          <w:numId w:val="4"/>
        </w:numPr>
      </w:pPr>
      <w:r>
        <w:t xml:space="preserve">Language: this can be left blank. </w:t>
      </w:r>
    </w:p>
    <w:p w14:paraId="7B0DA0AD" w14:textId="646F9B93" w:rsidR="005110EB" w:rsidRDefault="005110EB" w:rsidP="002833BF">
      <w:pPr>
        <w:pStyle w:val="ListParagraph"/>
        <w:numPr>
          <w:ilvl w:val="0"/>
          <w:numId w:val="4"/>
        </w:numPr>
      </w:pPr>
      <w:r>
        <w:t>Source: this can be left blank</w:t>
      </w:r>
    </w:p>
    <w:p w14:paraId="1216204A" w14:textId="77777777" w:rsidR="000867F7" w:rsidRDefault="000867F7" w:rsidP="00445226">
      <w:pPr>
        <w:keepNext/>
        <w:jc w:val="center"/>
      </w:pPr>
      <w:r w:rsidRPr="000867F7">
        <w:rPr>
          <w:noProof/>
        </w:rPr>
        <w:lastRenderedPageBreak/>
        <w:drawing>
          <wp:inline distT="0" distB="0" distL="0" distR="0" wp14:anchorId="01A5E325" wp14:editId="68294857">
            <wp:extent cx="3521873" cy="3504565"/>
            <wp:effectExtent l="0" t="0" r="2540" b="63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7"/>
                    <a:stretch>
                      <a:fillRect/>
                    </a:stretch>
                  </pic:blipFill>
                  <pic:spPr>
                    <a:xfrm>
                      <a:off x="0" y="0"/>
                      <a:ext cx="3521873" cy="3504565"/>
                    </a:xfrm>
                    <a:prstGeom prst="rect">
                      <a:avLst/>
                    </a:prstGeom>
                  </pic:spPr>
                </pic:pic>
              </a:graphicData>
            </a:graphic>
          </wp:inline>
        </w:drawing>
      </w:r>
    </w:p>
    <w:p w14:paraId="28B03078" w14:textId="587BF607" w:rsidR="000867F7" w:rsidRDefault="000867F7" w:rsidP="00445226">
      <w:pPr>
        <w:pStyle w:val="Caption"/>
        <w:jc w:val="center"/>
      </w:pPr>
      <w:r>
        <w:t xml:space="preserve">Figure </w:t>
      </w:r>
      <w:r>
        <w:fldChar w:fldCharType="begin"/>
      </w:r>
      <w:r>
        <w:instrText>SEQ Figure \* ARABIC</w:instrText>
      </w:r>
      <w:r>
        <w:fldChar w:fldCharType="separate"/>
      </w:r>
      <w:r w:rsidR="00C547A0">
        <w:rPr>
          <w:noProof/>
        </w:rPr>
        <w:t>2</w:t>
      </w:r>
      <w:r>
        <w:fldChar w:fldCharType="end"/>
      </w:r>
      <w:r>
        <w:t xml:space="preserve">: </w:t>
      </w:r>
      <w:r w:rsidRPr="000867F7">
        <w:t>Advanced Search – First Level Search</w:t>
      </w:r>
      <w:r>
        <w:t xml:space="preserve"> Parameters</w:t>
      </w:r>
    </w:p>
    <w:p w14:paraId="5D7D8E99" w14:textId="534E7ABB" w:rsidR="005110EB" w:rsidRDefault="00174CAC" w:rsidP="00F8274F">
      <w:pPr>
        <w:pStyle w:val="ListParagraph"/>
        <w:numPr>
          <w:ilvl w:val="0"/>
          <w:numId w:val="4"/>
        </w:numPr>
      </w:pPr>
      <w:r>
        <w:t>Click on</w:t>
      </w:r>
      <w:r w:rsidR="005110EB">
        <w:t xml:space="preserve"> </w:t>
      </w:r>
      <w:r w:rsidR="0056087E">
        <w:rPr>
          <w:b/>
          <w:bCs/>
          <w:i/>
          <w:iCs/>
        </w:rPr>
        <w:t>S</w:t>
      </w:r>
      <w:r w:rsidR="005110EB" w:rsidRPr="00174CAC">
        <w:rPr>
          <w:b/>
          <w:bCs/>
          <w:i/>
          <w:iCs/>
        </w:rPr>
        <w:t>earch</w:t>
      </w:r>
      <w:r w:rsidR="00771BD1">
        <w:t xml:space="preserve"> to initiate the search. </w:t>
      </w:r>
      <w:r w:rsidR="005110EB">
        <w:t xml:space="preserve">Once the first level of </w:t>
      </w:r>
      <w:r w:rsidR="006D023C">
        <w:t xml:space="preserve">the </w:t>
      </w:r>
      <w:r w:rsidR="005110EB">
        <w:t>search has been completed</w:t>
      </w:r>
      <w:r w:rsidR="006D023C">
        <w:t>,</w:t>
      </w:r>
      <w:r w:rsidR="005110EB">
        <w:t xml:space="preserve"> the search</w:t>
      </w:r>
      <w:r w:rsidR="00652028">
        <w:t xml:space="preserve"> time span can be narrowed to reduce the results to below 1000 for the excel download or 100 for the pdfs</w:t>
      </w:r>
      <w:r w:rsidR="005110EB">
        <w:t xml:space="preserve">. </w:t>
      </w:r>
    </w:p>
    <w:p w14:paraId="1F0C241F" w14:textId="77777777" w:rsidR="00912163" w:rsidRDefault="00912163" w:rsidP="00912163">
      <w:pPr>
        <w:pStyle w:val="Heading2"/>
      </w:pPr>
      <w:r>
        <w:t>Primary Search: Groundwater</w:t>
      </w:r>
    </w:p>
    <w:p w14:paraId="5A74D5B8" w14:textId="77777777" w:rsidR="00912163" w:rsidRPr="00912163" w:rsidRDefault="00652028" w:rsidP="00912163">
      <w:pPr>
        <w:pStyle w:val="ListParagraph"/>
        <w:numPr>
          <w:ilvl w:val="0"/>
          <w:numId w:val="10"/>
        </w:numPr>
        <w:rPr>
          <w:rFonts w:eastAsiaTheme="minorEastAsia"/>
          <w:i/>
          <w:iCs/>
        </w:rPr>
      </w:pPr>
      <w:r w:rsidRPr="00912163">
        <w:rPr>
          <w:b/>
          <w:bCs/>
          <w:u w:val="single"/>
        </w:rPr>
        <w:t>For the groundwater search only</w:t>
      </w:r>
      <w:r>
        <w:t xml:space="preserve">, </w:t>
      </w:r>
    </w:p>
    <w:p w14:paraId="5BE9460C" w14:textId="3AF6ED83" w:rsidR="00912163" w:rsidRDefault="00912163" w:rsidP="00912163">
      <w:pPr>
        <w:pStyle w:val="ListParagraph"/>
        <w:numPr>
          <w:ilvl w:val="1"/>
          <w:numId w:val="10"/>
        </w:numPr>
      </w:pPr>
      <w:r>
        <w:t>In the Third box</w:t>
      </w:r>
    </w:p>
    <w:p w14:paraId="666D6133" w14:textId="2E43037B" w:rsidR="00912163" w:rsidRPr="00E123CA" w:rsidRDefault="00912163" w:rsidP="00912163">
      <w:pPr>
        <w:pStyle w:val="ListParagraph"/>
        <w:numPr>
          <w:ilvl w:val="2"/>
          <w:numId w:val="10"/>
        </w:numPr>
      </w:pPr>
      <w:r>
        <w:t xml:space="preserve">Select </w:t>
      </w:r>
      <w:r w:rsidRPr="00E123CA">
        <w:rPr>
          <w:b/>
          <w:bCs/>
        </w:rPr>
        <w:t>AND</w:t>
      </w:r>
    </w:p>
    <w:p w14:paraId="0D36CCC1" w14:textId="0E5BAB6B" w:rsidR="00912163" w:rsidRDefault="00912163" w:rsidP="00912163">
      <w:pPr>
        <w:pStyle w:val="ListParagraph"/>
        <w:numPr>
          <w:ilvl w:val="2"/>
          <w:numId w:val="10"/>
        </w:numPr>
      </w:pPr>
      <w:r>
        <w:t xml:space="preserve">Basin Names: Paste the </w:t>
      </w:r>
      <w:r>
        <w:t>groundwater search terms</w:t>
      </w:r>
      <w:r>
        <w:t xml:space="preserve"> from the excel sheet. </w:t>
      </w:r>
      <w:hyperlink r:id="rId18">
        <w:r w:rsidRPr="75DA1646">
          <w:rPr>
            <w:rStyle w:val="Hyperlink"/>
          </w:rPr>
          <w:t>Events_SearchTerms_Final_20220720</w:t>
        </w:r>
      </w:hyperlink>
      <w:r>
        <w:t xml:space="preserve">. </w:t>
      </w:r>
    </w:p>
    <w:p w14:paraId="2F140650" w14:textId="77777777" w:rsidR="00912163" w:rsidRPr="000867F7" w:rsidRDefault="00912163" w:rsidP="00912163">
      <w:pPr>
        <w:pStyle w:val="ListParagraph"/>
        <w:numPr>
          <w:ilvl w:val="2"/>
          <w:numId w:val="10"/>
        </w:numPr>
        <w:rPr>
          <w:b/>
          <w:bCs/>
        </w:rPr>
      </w:pPr>
      <w:r>
        <w:t xml:space="preserve">In the drop-down menu on the right of the box, select </w:t>
      </w:r>
      <w:r w:rsidRPr="08828780">
        <w:rPr>
          <w:b/>
          <w:bCs/>
        </w:rPr>
        <w:t>Headline and Lead Section</w:t>
      </w:r>
    </w:p>
    <w:p w14:paraId="42AE32F5" w14:textId="39A7FB72" w:rsidR="00912163" w:rsidRDefault="00912163" w:rsidP="00912163">
      <w:pPr>
        <w:pStyle w:val="ListParagraph"/>
        <w:numPr>
          <w:ilvl w:val="1"/>
          <w:numId w:val="10"/>
        </w:numPr>
        <w:rPr>
          <w:rFonts w:eastAsiaTheme="minorEastAsia"/>
          <w:i/>
          <w:iCs/>
        </w:rPr>
      </w:pPr>
      <w:r>
        <w:rPr>
          <w:rFonts w:eastAsiaTheme="minorEastAsia"/>
          <w:i/>
          <w:iCs/>
        </w:rPr>
        <w:t>In the fourth box</w:t>
      </w:r>
    </w:p>
    <w:p w14:paraId="720B7328" w14:textId="1BD80998" w:rsidR="00912163" w:rsidRDefault="00912163" w:rsidP="00912163">
      <w:pPr>
        <w:pStyle w:val="ListParagraph"/>
        <w:numPr>
          <w:ilvl w:val="2"/>
          <w:numId w:val="10"/>
        </w:numPr>
        <w:rPr>
          <w:rFonts w:eastAsiaTheme="minorEastAsia"/>
          <w:i/>
          <w:iCs/>
        </w:rPr>
      </w:pPr>
      <w:r>
        <w:rPr>
          <w:rFonts w:eastAsiaTheme="minorEastAsia"/>
          <w:i/>
          <w:iCs/>
        </w:rPr>
        <w:t>Select AND</w:t>
      </w:r>
    </w:p>
    <w:p w14:paraId="6206EB92" w14:textId="55EA8C16" w:rsidR="00652028" w:rsidRPr="00CC2110" w:rsidRDefault="00912163" w:rsidP="00CC2110">
      <w:pPr>
        <w:pStyle w:val="ListParagraph"/>
        <w:numPr>
          <w:ilvl w:val="2"/>
          <w:numId w:val="10"/>
        </w:numPr>
        <w:rPr>
          <w:rFonts w:eastAsiaTheme="minorEastAsia"/>
        </w:rPr>
      </w:pPr>
      <w:r w:rsidRPr="00912163">
        <w:rPr>
          <w:rFonts w:eastAsiaTheme="minorEastAsia"/>
          <w:i/>
          <w:iCs/>
        </w:rPr>
        <w:t>Transboundary Narrowing:</w:t>
      </w:r>
      <w:r w:rsidR="00652028">
        <w:t xml:space="preserve"> </w:t>
      </w:r>
      <w:r w:rsidR="00652028" w:rsidRPr="00CC2110">
        <w:rPr>
          <w:rFonts w:ascii="Calibri" w:eastAsia="Calibri" w:hAnsi="Calibri" w:cs="Calibri"/>
          <w:color w:val="000000" w:themeColor="text1"/>
        </w:rPr>
        <w:t>international OR transboundary OR "trans boundary"</w:t>
      </w:r>
      <w:r w:rsidR="00CC2110">
        <w:rPr>
          <w:rFonts w:ascii="Calibri" w:eastAsia="Calibri" w:hAnsi="Calibri" w:cs="Calibri"/>
          <w:color w:val="000000" w:themeColor="text1"/>
        </w:rPr>
        <w:t xml:space="preserve"> OR “inter-national” </w:t>
      </w:r>
    </w:p>
    <w:p w14:paraId="06D4A9AB" w14:textId="77777777" w:rsidR="00CC2110" w:rsidRPr="000867F7" w:rsidRDefault="00CC2110" w:rsidP="00CC2110">
      <w:pPr>
        <w:pStyle w:val="ListParagraph"/>
        <w:numPr>
          <w:ilvl w:val="2"/>
          <w:numId w:val="10"/>
        </w:numPr>
        <w:rPr>
          <w:b/>
          <w:bCs/>
        </w:rPr>
      </w:pPr>
      <w:r>
        <w:t xml:space="preserve">In the drop-down menu on the right of the box, select </w:t>
      </w:r>
      <w:r w:rsidRPr="08828780">
        <w:rPr>
          <w:b/>
          <w:bCs/>
        </w:rPr>
        <w:t>Headline and Lead Section</w:t>
      </w:r>
    </w:p>
    <w:p w14:paraId="1B3CCEC2" w14:textId="0D0345A3" w:rsidR="00CC2110" w:rsidRDefault="00CC2110" w:rsidP="00CC2110">
      <w:pPr>
        <w:pStyle w:val="ListParagraph"/>
        <w:numPr>
          <w:ilvl w:val="1"/>
          <w:numId w:val="10"/>
        </w:numPr>
        <w:rPr>
          <w:rFonts w:eastAsiaTheme="minorEastAsia"/>
        </w:rPr>
      </w:pPr>
      <w:r>
        <w:rPr>
          <w:rFonts w:eastAsiaTheme="minorEastAsia"/>
        </w:rPr>
        <w:t xml:space="preserve">In the fifth box: </w:t>
      </w:r>
    </w:p>
    <w:p w14:paraId="749A913C" w14:textId="77777777" w:rsidR="00CC2110" w:rsidRDefault="00CC2110" w:rsidP="00CC2110">
      <w:pPr>
        <w:pStyle w:val="ListParagraph"/>
        <w:numPr>
          <w:ilvl w:val="2"/>
          <w:numId w:val="10"/>
        </w:numPr>
      </w:pPr>
      <w:r>
        <w:t xml:space="preserve">Select </w:t>
      </w:r>
      <w:r w:rsidRPr="000867F7">
        <w:rPr>
          <w:b/>
          <w:bCs/>
        </w:rPr>
        <w:t>AND NOT</w:t>
      </w:r>
    </w:p>
    <w:p w14:paraId="68C295CB" w14:textId="77777777" w:rsidR="00CC2110" w:rsidRPr="00CB6F21" w:rsidRDefault="00CC2110" w:rsidP="00CC2110">
      <w:pPr>
        <w:pStyle w:val="ListParagraph"/>
        <w:numPr>
          <w:ilvl w:val="2"/>
          <w:numId w:val="10"/>
        </w:numPr>
        <w:rPr>
          <w:i/>
          <w:iCs/>
        </w:rPr>
      </w:pPr>
      <w:r>
        <w:t>Exclusionary Terms:</w:t>
      </w:r>
      <w:r w:rsidRPr="08828780">
        <w:rPr>
          <w:rFonts w:ascii="Calibri Light" w:hAnsi="Calibri Light" w:cs="Calibri Light"/>
        </w:rPr>
        <w:t xml:space="preserve"> </w:t>
      </w:r>
      <w:r w:rsidRPr="08828780">
        <w:rPr>
          <w:rFonts w:ascii="Calibri" w:eastAsia="Calibri" w:hAnsi="Calibri" w:cs="Calibri"/>
          <w:color w:val="000000" w:themeColor="text1"/>
        </w:rPr>
        <w:t xml:space="preserve">ocean OR </w:t>
      </w:r>
      <w:proofErr w:type="spellStart"/>
      <w:r w:rsidRPr="08828780">
        <w:rPr>
          <w:rFonts w:ascii="Calibri" w:eastAsia="Calibri" w:hAnsi="Calibri" w:cs="Calibri"/>
          <w:color w:val="000000" w:themeColor="text1"/>
        </w:rPr>
        <w:t>navigat</w:t>
      </w:r>
      <w:proofErr w:type="spellEnd"/>
      <w:r w:rsidRPr="08828780">
        <w:rPr>
          <w:rFonts w:ascii="Calibri" w:eastAsia="Calibri" w:hAnsi="Calibri" w:cs="Calibri"/>
          <w:color w:val="000000" w:themeColor="text1"/>
        </w:rPr>
        <w:t>! OR nuclear OR "water cannon" OR "light water reactor" OR "mineral water" OR "hold water" OR "cold water" OR "hot water" OR "water canister" OR "</w:t>
      </w:r>
      <w:proofErr w:type="gramStart"/>
      <w:r w:rsidRPr="08828780">
        <w:rPr>
          <w:rFonts w:ascii="Calibri" w:eastAsia="Calibri" w:hAnsi="Calibri" w:cs="Calibri"/>
          <w:color w:val="000000" w:themeColor="text1"/>
        </w:rPr>
        <w:t>water tight</w:t>
      </w:r>
      <w:proofErr w:type="gramEnd"/>
      <w:r w:rsidRPr="08828780">
        <w:rPr>
          <w:rFonts w:ascii="Calibri" w:eastAsia="Calibri" w:hAnsi="Calibri" w:cs="Calibri"/>
          <w:color w:val="000000" w:themeColor="text1"/>
        </w:rPr>
        <w:t xml:space="preserve">" OR " water down" OR "flood of </w:t>
      </w:r>
      <w:r w:rsidRPr="08828780">
        <w:rPr>
          <w:rFonts w:ascii="Calibri" w:eastAsia="Calibri" w:hAnsi="Calibri" w:cs="Calibri"/>
          <w:color w:val="000000" w:themeColor="text1"/>
        </w:rPr>
        <w:lastRenderedPageBreak/>
        <w:t>refugees" OR Rivera OR Suez OR Panama OR oil OR drugs OR "three gorges</w:t>
      </w:r>
      <w:r w:rsidRPr="08828780">
        <w:rPr>
          <w:rFonts w:ascii="Calibri" w:eastAsia="Calibri" w:hAnsi="Calibri" w:cs="Calibri"/>
          <w:i/>
          <w:iCs/>
          <w:color w:val="000000" w:themeColor="text1"/>
        </w:rPr>
        <w:t>" OR waterski OR watermelon OR dishwater OR waterproof OR “water resistant” OR “water bath”</w:t>
      </w:r>
    </w:p>
    <w:p w14:paraId="0BF97546" w14:textId="77777777" w:rsidR="00CC2110" w:rsidRPr="000867F7" w:rsidRDefault="00CC2110" w:rsidP="00CC2110">
      <w:pPr>
        <w:pStyle w:val="ListParagraph"/>
        <w:numPr>
          <w:ilvl w:val="2"/>
          <w:numId w:val="10"/>
        </w:numPr>
        <w:rPr>
          <w:b/>
          <w:bCs/>
        </w:rPr>
      </w:pPr>
      <w:r>
        <w:t xml:space="preserve">In the drop-down menu on the right of the box, select </w:t>
      </w:r>
      <w:r w:rsidRPr="08828780">
        <w:rPr>
          <w:b/>
          <w:bCs/>
        </w:rPr>
        <w:t>Headline and Lead Section</w:t>
      </w:r>
    </w:p>
    <w:p w14:paraId="7C14C0D0" w14:textId="77777777" w:rsidR="00CC2110" w:rsidRPr="00E123CA" w:rsidRDefault="00CC2110" w:rsidP="00CC2110">
      <w:pPr>
        <w:pStyle w:val="ListParagraph"/>
        <w:numPr>
          <w:ilvl w:val="2"/>
          <w:numId w:val="10"/>
        </w:numPr>
        <w:rPr>
          <w:u w:val="single"/>
        </w:rPr>
      </w:pPr>
      <w:r w:rsidRPr="00E123CA">
        <w:rPr>
          <w:u w:val="single"/>
        </w:rPr>
        <w:t>Note: These AND NOT terms must come last in the order of the search boxes otherwise</w:t>
      </w:r>
      <w:r>
        <w:rPr>
          <w:u w:val="single"/>
        </w:rPr>
        <w:t>,</w:t>
      </w:r>
      <w:r w:rsidRPr="00E123CA">
        <w:rPr>
          <w:u w:val="single"/>
        </w:rPr>
        <w:t xml:space="preserve"> Nexis Uni has issues. </w:t>
      </w:r>
    </w:p>
    <w:p w14:paraId="09010A9B" w14:textId="19A06BEC" w:rsidR="000867F7" w:rsidRDefault="00CC2110" w:rsidP="00CC2110">
      <w:pPr>
        <w:pStyle w:val="ListParagraph"/>
        <w:numPr>
          <w:ilvl w:val="2"/>
          <w:numId w:val="10"/>
        </w:numPr>
      </w:pPr>
      <w:r>
        <w:t xml:space="preserve">Note: These search terms are not included in the search and are meant to exclude events that are not related to freshwater bodies. </w:t>
      </w:r>
    </w:p>
    <w:p w14:paraId="2016989A" w14:textId="15A5DAFF" w:rsidR="000867F7" w:rsidRPr="000867F7" w:rsidRDefault="000867F7" w:rsidP="00912163">
      <w:pPr>
        <w:pStyle w:val="Heading2"/>
      </w:pPr>
      <w:r w:rsidRPr="000867F7">
        <w:t xml:space="preserve"> Second L</w:t>
      </w:r>
      <w:r w:rsidR="00912163">
        <w:t>evel</w:t>
      </w:r>
      <w:r w:rsidRPr="000867F7">
        <w:t xml:space="preserve"> Search </w:t>
      </w:r>
    </w:p>
    <w:p w14:paraId="07A38E24" w14:textId="77777777" w:rsidR="000867F7" w:rsidRDefault="000867F7" w:rsidP="000867F7">
      <w:pPr>
        <w:pStyle w:val="ListParagraph"/>
      </w:pPr>
    </w:p>
    <w:p w14:paraId="3135BE56" w14:textId="5FDE02A1" w:rsidR="00EF20F4" w:rsidRPr="00445226" w:rsidRDefault="75DA1646" w:rsidP="005C20D5">
      <w:pPr>
        <w:pStyle w:val="ListParagraph"/>
        <w:numPr>
          <w:ilvl w:val="0"/>
          <w:numId w:val="4"/>
        </w:numPr>
      </w:pPr>
      <w:r>
        <w:t xml:space="preserve"> </w:t>
      </w:r>
      <w:r w:rsidR="00EF20F4">
        <w:t xml:space="preserve">At the top of the page, turn </w:t>
      </w:r>
      <w:r w:rsidR="00EF20F4" w:rsidRPr="00652028">
        <w:rPr>
          <w:b/>
          <w:bCs/>
          <w:i/>
          <w:iCs/>
        </w:rPr>
        <w:t>Group Duplicates</w:t>
      </w:r>
      <w:r w:rsidR="00EF20F4">
        <w:t xml:space="preserve"> to </w:t>
      </w:r>
      <w:r w:rsidR="00EF20F4" w:rsidRPr="00652028">
        <w:rPr>
          <w:b/>
          <w:bCs/>
          <w:i/>
          <w:iCs/>
        </w:rPr>
        <w:t>On</w:t>
      </w:r>
    </w:p>
    <w:p w14:paraId="1E6B8B53" w14:textId="74D3D1EE" w:rsidR="00C547A0" w:rsidRDefault="00C547A0" w:rsidP="00C547A0">
      <w:pPr>
        <w:keepNext/>
        <w:jc w:val="center"/>
      </w:pPr>
      <w:r w:rsidRPr="00C547A0">
        <w:rPr>
          <w:noProof/>
        </w:rPr>
        <w:drawing>
          <wp:inline distT="0" distB="0" distL="0" distR="0" wp14:anchorId="4114E7F2" wp14:editId="408C5C6B">
            <wp:extent cx="4895850" cy="656441"/>
            <wp:effectExtent l="0" t="0" r="0" b="0"/>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pic:nvPicPr>
                  <pic:blipFill>
                    <a:blip r:embed="rId19"/>
                    <a:stretch>
                      <a:fillRect/>
                    </a:stretch>
                  </pic:blipFill>
                  <pic:spPr>
                    <a:xfrm>
                      <a:off x="0" y="0"/>
                      <a:ext cx="4952358" cy="664018"/>
                    </a:xfrm>
                    <a:prstGeom prst="rect">
                      <a:avLst/>
                    </a:prstGeom>
                  </pic:spPr>
                </pic:pic>
              </a:graphicData>
            </a:graphic>
          </wp:inline>
        </w:drawing>
      </w:r>
    </w:p>
    <w:p w14:paraId="3EA7DE4D" w14:textId="209344FE" w:rsidR="00445226" w:rsidRPr="00EF20F4" w:rsidRDefault="00C547A0" w:rsidP="00C547A0">
      <w:pPr>
        <w:pStyle w:val="Caption"/>
        <w:jc w:val="center"/>
      </w:pPr>
      <w:r>
        <w:t xml:space="preserve">Figure </w:t>
      </w:r>
      <w:r>
        <w:fldChar w:fldCharType="begin"/>
      </w:r>
      <w:r>
        <w:instrText>SEQ Figure \* ARABIC</w:instrText>
      </w:r>
      <w:r>
        <w:fldChar w:fldCharType="separate"/>
      </w:r>
      <w:r>
        <w:rPr>
          <w:noProof/>
        </w:rPr>
        <w:t>4</w:t>
      </w:r>
      <w:r>
        <w:fldChar w:fldCharType="end"/>
      </w:r>
      <w:r>
        <w:t>: Second Level Search – Group Duplicates</w:t>
      </w:r>
    </w:p>
    <w:p w14:paraId="2CE46069" w14:textId="6205B6A8" w:rsidR="00EF20F4" w:rsidRDefault="00EF20F4" w:rsidP="00EF20F4">
      <w:pPr>
        <w:pStyle w:val="ListParagraph"/>
        <w:numPr>
          <w:ilvl w:val="0"/>
          <w:numId w:val="4"/>
        </w:numPr>
      </w:pPr>
      <w:r>
        <w:t xml:space="preserve">If needed, the time range can be further limited using the </w:t>
      </w:r>
      <w:r w:rsidRPr="00EF20F4">
        <w:rPr>
          <w:b/>
          <w:bCs/>
          <w:i/>
          <w:iCs/>
        </w:rPr>
        <w:t>Timeline</w:t>
      </w:r>
      <w:r>
        <w:rPr>
          <w:b/>
          <w:bCs/>
          <w:i/>
          <w:iCs/>
        </w:rPr>
        <w:t xml:space="preserve"> </w:t>
      </w:r>
      <w:r>
        <w:t xml:space="preserve">Narrow By filter in the left panel. This could be used if the search within results </w:t>
      </w:r>
      <w:r w:rsidR="00F94F8F">
        <w:t>returns</w:t>
      </w:r>
      <w:r>
        <w:t xml:space="preserve"> more than 10,000 articles, as Nexis </w:t>
      </w:r>
      <w:r w:rsidR="003878B3">
        <w:t xml:space="preserve">Uni </w:t>
      </w:r>
      <w:r>
        <w:t xml:space="preserve">will not pull more than that number of </w:t>
      </w:r>
      <w:r w:rsidR="00C547A0">
        <w:t>results.</w:t>
      </w:r>
      <w:r>
        <w:t xml:space="preserve"> If the date range is narrowed, be sure to </w:t>
      </w:r>
      <w:r w:rsidR="00C547A0">
        <w:t>collect data for the full-time span</w:t>
      </w:r>
      <w:r>
        <w:t xml:space="preserve"> to ensure </w:t>
      </w:r>
      <w:proofErr w:type="gramStart"/>
      <w:r>
        <w:t>no</w:t>
      </w:r>
      <w:proofErr w:type="gramEnd"/>
      <w:r>
        <w:t xml:space="preserve"> gaps in the data. </w:t>
      </w:r>
    </w:p>
    <w:p w14:paraId="5B9B426B" w14:textId="544ABE7F" w:rsidR="00757DEC" w:rsidRDefault="00757DEC" w:rsidP="00757DEC">
      <w:pPr>
        <w:pStyle w:val="ListParagraph"/>
      </w:pPr>
    </w:p>
    <w:p w14:paraId="0C1F312C" w14:textId="0117169B" w:rsidR="00C547A0" w:rsidRDefault="00660485" w:rsidP="00C547A0">
      <w:pPr>
        <w:keepNext/>
        <w:jc w:val="center"/>
      </w:pPr>
      <w:r w:rsidRPr="00660485">
        <w:rPr>
          <w:noProof/>
        </w:rPr>
        <w:drawing>
          <wp:inline distT="0" distB="0" distL="0" distR="0" wp14:anchorId="29F84C28" wp14:editId="28668C0A">
            <wp:extent cx="5943600" cy="3431540"/>
            <wp:effectExtent l="0" t="0" r="0" b="0"/>
            <wp:docPr id="12611816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18164" name="Picture 1" descr="A screenshot of a computer&#10;&#10;Description automatically generated with medium confidence"/>
                    <pic:cNvPicPr/>
                  </pic:nvPicPr>
                  <pic:blipFill>
                    <a:blip r:embed="rId20"/>
                    <a:stretch>
                      <a:fillRect/>
                    </a:stretch>
                  </pic:blipFill>
                  <pic:spPr>
                    <a:xfrm>
                      <a:off x="0" y="0"/>
                      <a:ext cx="5943600" cy="3431540"/>
                    </a:xfrm>
                    <a:prstGeom prst="rect">
                      <a:avLst/>
                    </a:prstGeom>
                  </pic:spPr>
                </pic:pic>
              </a:graphicData>
            </a:graphic>
          </wp:inline>
        </w:drawing>
      </w:r>
    </w:p>
    <w:p w14:paraId="32840AAF" w14:textId="2A30920A" w:rsidR="00D14A79" w:rsidRDefault="00C547A0" w:rsidP="00C547A0">
      <w:pPr>
        <w:pStyle w:val="Caption"/>
        <w:jc w:val="center"/>
      </w:pPr>
      <w:r>
        <w:t xml:space="preserve">Figure </w:t>
      </w:r>
      <w:r>
        <w:fldChar w:fldCharType="begin"/>
      </w:r>
      <w:r>
        <w:instrText>SEQ Figure \* ARABIC</w:instrText>
      </w:r>
      <w:r>
        <w:fldChar w:fldCharType="separate"/>
      </w:r>
      <w:r>
        <w:rPr>
          <w:noProof/>
        </w:rPr>
        <w:t>5</w:t>
      </w:r>
      <w:r>
        <w:fldChar w:fldCharType="end"/>
      </w:r>
      <w:r>
        <w:t xml:space="preserve">: Example of Second level search results. </w:t>
      </w:r>
    </w:p>
    <w:p w14:paraId="52D7E2A0" w14:textId="51E76536" w:rsidR="007147AC" w:rsidRDefault="004766A2" w:rsidP="00D14A79">
      <w:r>
        <w:lastRenderedPageBreak/>
        <w:tab/>
      </w:r>
    </w:p>
    <w:p w14:paraId="66BA48AD" w14:textId="758CEA6B" w:rsidR="007F513F" w:rsidRDefault="00C547A0" w:rsidP="00C547A0">
      <w:pPr>
        <w:pStyle w:val="ListParagraph"/>
        <w:numPr>
          <w:ilvl w:val="1"/>
          <w:numId w:val="2"/>
        </w:numPr>
        <w:rPr>
          <w:i/>
          <w:iCs/>
        </w:rPr>
      </w:pPr>
      <w:r w:rsidRPr="00C547A0">
        <w:rPr>
          <w:i/>
          <w:iCs/>
        </w:rPr>
        <w:t xml:space="preserve"> Data Collection and Organization Procedure</w:t>
      </w:r>
    </w:p>
    <w:p w14:paraId="7C6160B8" w14:textId="444CDAF3" w:rsidR="009B56F3" w:rsidRPr="00C547A0" w:rsidRDefault="009B56F3" w:rsidP="009B56F3">
      <w:pPr>
        <w:pStyle w:val="ListParagraph"/>
        <w:ind w:left="792"/>
        <w:rPr>
          <w:i/>
          <w:iCs/>
        </w:rPr>
      </w:pPr>
    </w:p>
    <w:p w14:paraId="2D53B79E" w14:textId="58BE5A53" w:rsidR="00C547A0" w:rsidRDefault="00BB11D7" w:rsidP="00C547A0">
      <w:pPr>
        <w:pStyle w:val="ListParagraph"/>
        <w:numPr>
          <w:ilvl w:val="0"/>
          <w:numId w:val="6"/>
        </w:numPr>
      </w:pPr>
      <w:r>
        <w:t xml:space="preserve">Identify a basin to run the search in the excel sheet. </w:t>
      </w:r>
    </w:p>
    <w:p w14:paraId="2283E08D" w14:textId="485BC21B" w:rsidR="00BB11D7" w:rsidRDefault="00BB11D7" w:rsidP="00C547A0">
      <w:pPr>
        <w:pStyle w:val="ListParagraph"/>
        <w:numPr>
          <w:ilvl w:val="0"/>
          <w:numId w:val="6"/>
        </w:numPr>
      </w:pPr>
      <w:r>
        <w:t xml:space="preserve">Create a new folder in the </w:t>
      </w:r>
      <w:hyperlink r:id="rId21" w:history="1">
        <w:r w:rsidRPr="00471C53">
          <w:rPr>
            <w:rStyle w:val="Hyperlink"/>
          </w:rPr>
          <w:t>Events Data Collection 2022</w:t>
        </w:r>
      </w:hyperlink>
      <w:r>
        <w:t xml:space="preserve"> titled as the BCODE for the basin. </w:t>
      </w:r>
    </w:p>
    <w:p w14:paraId="0D7E45E2" w14:textId="3CECECBB" w:rsidR="00273708" w:rsidRPr="00273708" w:rsidRDefault="00273708" w:rsidP="00BD5224">
      <w:pPr>
        <w:pStyle w:val="Heading2"/>
      </w:pPr>
      <w:r w:rsidRPr="00273708">
        <w:t>Create the Results List Excel Table</w:t>
      </w:r>
    </w:p>
    <w:p w14:paraId="11F95008" w14:textId="7DA3BC5D" w:rsidR="00BB11D7" w:rsidRDefault="00BB11D7" w:rsidP="00BB11D7">
      <w:pPr>
        <w:pStyle w:val="ListParagraph"/>
        <w:numPr>
          <w:ilvl w:val="0"/>
          <w:numId w:val="6"/>
        </w:numPr>
      </w:pPr>
      <w:r>
        <w:t>Run the search as described. Once complete:</w:t>
      </w:r>
    </w:p>
    <w:p w14:paraId="2AC40CC4" w14:textId="36094434" w:rsidR="00BB11D7" w:rsidRDefault="00BB11D7" w:rsidP="00BB11D7">
      <w:pPr>
        <w:pStyle w:val="ListParagraph"/>
        <w:numPr>
          <w:ilvl w:val="1"/>
          <w:numId w:val="6"/>
        </w:numPr>
      </w:pPr>
      <w:r>
        <w:t xml:space="preserve">Click </w:t>
      </w:r>
      <w:r w:rsidRPr="00BB11D7">
        <w:rPr>
          <w:b/>
          <w:bCs/>
        </w:rPr>
        <w:t>Sort by → Date (oldest to Newest).</w:t>
      </w:r>
      <w:r>
        <w:t xml:space="preserve"> </w:t>
      </w:r>
    </w:p>
    <w:p w14:paraId="079E1888" w14:textId="77777777" w:rsidR="003378A2" w:rsidRDefault="003378A2" w:rsidP="003378A2">
      <w:pPr>
        <w:pStyle w:val="ListParagraph"/>
        <w:ind w:left="1440"/>
      </w:pPr>
      <w:r w:rsidRPr="00BB11D7">
        <w:rPr>
          <w:noProof/>
        </w:rPr>
        <w:drawing>
          <wp:inline distT="0" distB="0" distL="0" distR="0" wp14:anchorId="7C2A21FD" wp14:editId="570C97C2">
            <wp:extent cx="2054134" cy="485775"/>
            <wp:effectExtent l="0" t="0" r="381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064617" cy="488254"/>
                    </a:xfrm>
                    <a:prstGeom prst="rect">
                      <a:avLst/>
                    </a:prstGeom>
                  </pic:spPr>
                </pic:pic>
              </a:graphicData>
            </a:graphic>
          </wp:inline>
        </w:drawing>
      </w:r>
    </w:p>
    <w:p w14:paraId="394CEF1F" w14:textId="667AC01D" w:rsidR="00BB11D7" w:rsidRDefault="003378A2" w:rsidP="00BB11D7">
      <w:pPr>
        <w:pStyle w:val="ListParagraph"/>
        <w:numPr>
          <w:ilvl w:val="1"/>
          <w:numId w:val="6"/>
        </w:numPr>
      </w:pPr>
      <w:r>
        <w:rPr>
          <w:noProof/>
        </w:rPr>
        <mc:AlternateContent>
          <mc:Choice Requires="wps">
            <w:drawing>
              <wp:anchor distT="0" distB="0" distL="114300" distR="114300" simplePos="0" relativeHeight="251659264" behindDoc="0" locked="0" layoutInCell="1" allowOverlap="1" wp14:anchorId="2377AC22" wp14:editId="3B597CE3">
                <wp:simplePos x="0" y="0"/>
                <wp:positionH relativeFrom="column">
                  <wp:posOffset>971550</wp:posOffset>
                </wp:positionH>
                <wp:positionV relativeFrom="paragraph">
                  <wp:posOffset>257175</wp:posOffset>
                </wp:positionV>
                <wp:extent cx="838200" cy="323850"/>
                <wp:effectExtent l="19050" t="19050" r="38100" b="38100"/>
                <wp:wrapNone/>
                <wp:docPr id="12" name="Rectangle 12"/>
                <wp:cNvGraphicFramePr/>
                <a:graphic xmlns:a="http://schemas.openxmlformats.org/drawingml/2006/main">
                  <a:graphicData uri="http://schemas.microsoft.com/office/word/2010/wordprocessingShape">
                    <wps:wsp>
                      <wps:cNvSpPr/>
                      <wps:spPr>
                        <a:xfrm>
                          <a:off x="0" y="0"/>
                          <a:ext cx="838200" cy="323850"/>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899C005">
              <v:rect id="Rectangle 12" style="position:absolute;margin-left:76.5pt;margin-top:20.25pt;width:66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d7d31 [3205]" strokeweight="4.5pt" w14:anchorId="528D9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">
                <v:stroke joinstyle="round"/>
              </v:rect>
            </w:pict>
          </mc:Fallback>
        </mc:AlternateContent>
      </w:r>
      <w:r>
        <w:t xml:space="preserve">Note how many results are in the search. Then click </w:t>
      </w:r>
      <w:proofErr w:type="gramStart"/>
      <w:r>
        <w:t>Download</w:t>
      </w:r>
      <w:proofErr w:type="gramEnd"/>
    </w:p>
    <w:p w14:paraId="556266A6" w14:textId="5F9BF3E6" w:rsidR="003378A2" w:rsidRDefault="003378A2" w:rsidP="003378A2">
      <w:pPr>
        <w:jc w:val="center"/>
      </w:pPr>
      <w:r>
        <w:rPr>
          <w:noProof/>
        </w:rPr>
        <mc:AlternateContent>
          <mc:Choice Requires="wps">
            <w:drawing>
              <wp:anchor distT="0" distB="0" distL="114300" distR="114300" simplePos="0" relativeHeight="251657216" behindDoc="0" locked="0" layoutInCell="1" allowOverlap="1" wp14:anchorId="3C817F38" wp14:editId="7318E668">
                <wp:simplePos x="0" y="0"/>
                <wp:positionH relativeFrom="column">
                  <wp:posOffset>2486025</wp:posOffset>
                </wp:positionH>
                <wp:positionV relativeFrom="paragraph">
                  <wp:posOffset>266700</wp:posOffset>
                </wp:positionV>
                <wp:extent cx="466725" cy="504825"/>
                <wp:effectExtent l="19050" t="19050" r="47625" b="47625"/>
                <wp:wrapNone/>
                <wp:docPr id="11" name="Rectangle 11"/>
                <wp:cNvGraphicFramePr/>
                <a:graphic xmlns:a="http://schemas.openxmlformats.org/drawingml/2006/main">
                  <a:graphicData uri="http://schemas.microsoft.com/office/word/2010/wordprocessingShape">
                    <wps:wsp>
                      <wps:cNvSpPr/>
                      <wps:spPr>
                        <a:xfrm>
                          <a:off x="0" y="0"/>
                          <a:ext cx="466725" cy="504825"/>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50C87DC8">
              <v:rect id="Rectangle 11" style="position:absolute;margin-left:195.75pt;margin-top:21pt;width:36.75pt;height:39.75pt;z-index:2516572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d7d31 [3205]" strokeweight="4.5pt" w14:anchorId="4334C8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">
                <v:stroke joinstyle="round"/>
              </v:rect>
            </w:pict>
          </mc:Fallback>
        </mc:AlternateContent>
      </w:r>
      <w:r w:rsidRPr="003378A2">
        <w:rPr>
          <w:noProof/>
        </w:rPr>
        <w:drawing>
          <wp:inline distT="0" distB="0" distL="0" distR="0" wp14:anchorId="6CCF7A58" wp14:editId="1D4C0ABC">
            <wp:extent cx="4019550" cy="743110"/>
            <wp:effectExtent l="0" t="0" r="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23"/>
                    <a:stretch>
                      <a:fillRect/>
                    </a:stretch>
                  </pic:blipFill>
                  <pic:spPr>
                    <a:xfrm>
                      <a:off x="0" y="0"/>
                      <a:ext cx="4040661" cy="747013"/>
                    </a:xfrm>
                    <a:prstGeom prst="rect">
                      <a:avLst/>
                    </a:prstGeom>
                  </pic:spPr>
                </pic:pic>
              </a:graphicData>
            </a:graphic>
          </wp:inline>
        </w:drawing>
      </w:r>
    </w:p>
    <w:p w14:paraId="0748E5E2" w14:textId="7291542E" w:rsidR="003378A2" w:rsidRDefault="003378A2" w:rsidP="003378A2">
      <w:pPr>
        <w:pStyle w:val="ListParagraph"/>
        <w:numPr>
          <w:ilvl w:val="1"/>
          <w:numId w:val="6"/>
        </w:numPr>
      </w:pPr>
      <w:r>
        <w:t>Download Results List</w:t>
      </w:r>
    </w:p>
    <w:p w14:paraId="12819497" w14:textId="48A85C3E" w:rsidR="003378A2" w:rsidRPr="00652028" w:rsidRDefault="003378A2" w:rsidP="003378A2">
      <w:pPr>
        <w:pStyle w:val="ListParagraph"/>
        <w:numPr>
          <w:ilvl w:val="2"/>
          <w:numId w:val="6"/>
        </w:numPr>
      </w:pPr>
      <w:r>
        <w:t>Select: Results List for ‘News</w:t>
      </w:r>
      <w:r w:rsidR="00652028">
        <w:t>.’</w:t>
      </w:r>
      <w:r>
        <w:t xml:space="preserve"> In the box, type 1-N, where N=the total number of results up to 1000. </w:t>
      </w:r>
      <w:r w:rsidRPr="00F07CD3">
        <w:rPr>
          <w:u w:val="single"/>
        </w:rPr>
        <w:t xml:space="preserve">If there are more than 1000 results, then this download will need to run as many times as needed to collect all the results. </w:t>
      </w:r>
    </w:p>
    <w:p w14:paraId="7A4C6FF8" w14:textId="45EAB8F0" w:rsidR="00652028" w:rsidRPr="00652028" w:rsidRDefault="00652028" w:rsidP="003378A2">
      <w:pPr>
        <w:pStyle w:val="ListParagraph"/>
        <w:numPr>
          <w:ilvl w:val="2"/>
          <w:numId w:val="6"/>
        </w:numPr>
      </w:pPr>
      <w:r>
        <w:rPr>
          <w:u w:val="single"/>
        </w:rPr>
        <w:t xml:space="preserve">For searches over 1000 results, reduce the time range before downloading and note the date range. Then follow the steps to download. Change the time range to the next range, download the next amount, and repeat. </w:t>
      </w:r>
    </w:p>
    <w:p w14:paraId="46C769AD" w14:textId="2FA55F5D" w:rsidR="00652028" w:rsidRDefault="00652028" w:rsidP="00652028">
      <w:pPr>
        <w:pStyle w:val="ListParagraph"/>
        <w:numPr>
          <w:ilvl w:val="3"/>
          <w:numId w:val="6"/>
        </w:numPr>
      </w:pPr>
      <w:r>
        <w:t xml:space="preserve">Nexis Uni </w:t>
      </w:r>
      <w:r w:rsidR="00F35EFC">
        <w:t xml:space="preserve">will not recognize results values 1000-1999 and above in the ‘results list for news’ box. So, you must use the time feature to reduce it to below 1000. </w:t>
      </w:r>
    </w:p>
    <w:p w14:paraId="5D048663" w14:textId="02EF3F9E" w:rsidR="005C40B7" w:rsidRDefault="005C40B7" w:rsidP="003378A2">
      <w:pPr>
        <w:pStyle w:val="ListParagraph"/>
        <w:numPr>
          <w:ilvl w:val="2"/>
          <w:numId w:val="6"/>
        </w:numPr>
      </w:pPr>
      <w:r>
        <w:t>Select: MS Excel</w:t>
      </w:r>
    </w:p>
    <w:p w14:paraId="1419C646" w14:textId="4B40CF5F" w:rsidR="005C40B7" w:rsidRDefault="009F3E8B" w:rsidP="003378A2">
      <w:pPr>
        <w:pStyle w:val="ListParagraph"/>
        <w:numPr>
          <w:ilvl w:val="2"/>
          <w:numId w:val="6"/>
        </w:numPr>
      </w:pPr>
      <w:r>
        <w:rPr>
          <w:noProof/>
        </w:rPr>
        <w:lastRenderedPageBreak/>
        <mc:AlternateContent>
          <mc:Choice Requires="wpg">
            <w:drawing>
              <wp:anchor distT="0" distB="0" distL="114300" distR="114300" simplePos="0" relativeHeight="251662336" behindDoc="0" locked="0" layoutInCell="1" allowOverlap="1" wp14:anchorId="5D1A2F06" wp14:editId="1731F092">
                <wp:simplePos x="0" y="0"/>
                <wp:positionH relativeFrom="column">
                  <wp:posOffset>3514725</wp:posOffset>
                </wp:positionH>
                <wp:positionV relativeFrom="paragraph">
                  <wp:posOffset>8890</wp:posOffset>
                </wp:positionV>
                <wp:extent cx="2845435" cy="4107815"/>
                <wp:effectExtent l="0" t="0" r="0" b="6985"/>
                <wp:wrapSquare wrapText="bothSides"/>
                <wp:docPr id="23" name="Group 23"/>
                <wp:cNvGraphicFramePr/>
                <a:graphic xmlns:a="http://schemas.openxmlformats.org/drawingml/2006/main">
                  <a:graphicData uri="http://schemas.microsoft.com/office/word/2010/wordprocessingGroup">
                    <wpg:wgp>
                      <wpg:cNvGrpSpPr/>
                      <wpg:grpSpPr>
                        <a:xfrm>
                          <a:off x="0" y="0"/>
                          <a:ext cx="2845435" cy="4107815"/>
                          <a:chOff x="0" y="0"/>
                          <a:chExt cx="2845435" cy="4107815"/>
                        </a:xfrm>
                      </wpg:grpSpPr>
                      <pic:pic xmlns:pic="http://schemas.openxmlformats.org/drawingml/2006/picture">
                        <pic:nvPicPr>
                          <pic:cNvPr id="13" name="Picture 13" descr="Graphical user interface, text, application, email&#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845435" cy="3352800"/>
                          </a:xfrm>
                          <a:prstGeom prst="rect">
                            <a:avLst/>
                          </a:prstGeom>
                        </pic:spPr>
                      </pic:pic>
                      <pic:pic xmlns:pic="http://schemas.openxmlformats.org/drawingml/2006/picture">
                        <pic:nvPicPr>
                          <pic:cNvPr id="14" name="Picture 14" descr="Graphical user interface, text, application&#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190500" y="3495675"/>
                            <a:ext cx="1857375" cy="612140"/>
                          </a:xfrm>
                          <a:prstGeom prst="rect">
                            <a:avLst/>
                          </a:prstGeom>
                        </pic:spPr>
                      </pic:pic>
                    </wpg:wgp>
                  </a:graphicData>
                </a:graphic>
              </wp:anchor>
            </w:drawing>
          </mc:Choice>
          <mc:Fallback xmlns:a="http://schemas.openxmlformats.org/drawingml/2006/main" xmlns:pic="http://schemas.openxmlformats.org/drawingml/2006/picture" xmlns:a14="http://schemas.microsoft.com/office/drawing/2010/main">
            <w:pict w14:anchorId="6DEEA16B">
              <v:group id="Group 23" style="position:absolute;margin-left:276.75pt;margin-top:.7pt;width:224.05pt;height:323.45pt;z-index:251662336" coordsize="28454,41078" o:spid="_x0000_s1026" w14:anchorId="4540CA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3" style="position:absolute;width:28454;height:33528;visibility:visible;mso-wrap-style:square" alt="Graphical user interface, text, application, email&#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">
                  <v:imagedata o:title="Graphical user interface, text, application, email&#10;&#10;Description automatically generated" r:id="rId26"/>
                </v:shape>
                <v:shape id="Picture 14" style="position:absolute;left:1905;top:34956;width:18573;height:6122;visibility:visible;mso-wrap-style:square" alt="Graphical user interface, text, application&#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">
                  <v:imagedata o:title="Graphical user interface, text, application&#10;&#10;Description automatically generated" r:id="rId27"/>
                </v:shape>
                <w10:wrap type="square"/>
              </v:group>
            </w:pict>
          </mc:Fallback>
        </mc:AlternateContent>
      </w:r>
      <w:proofErr w:type="spellStart"/>
      <w:r w:rsidR="005C40B7">
        <w:t>FileName</w:t>
      </w:r>
      <w:proofErr w:type="spellEnd"/>
      <w:r w:rsidR="005C40B7">
        <w:t>: Type ResultsList_BCODE_202</w:t>
      </w:r>
      <w:r w:rsidR="00F35EFC">
        <w:t>3</w:t>
      </w:r>
      <w:r w:rsidR="005C40B7">
        <w:t xml:space="preserve">07. Where the BCODE, is the BCODE for the basin the search was run for. </w:t>
      </w:r>
    </w:p>
    <w:p w14:paraId="3F1E4332" w14:textId="581BDCAD" w:rsidR="005C40B7" w:rsidRDefault="005C40B7" w:rsidP="003378A2">
      <w:pPr>
        <w:pStyle w:val="ListParagraph"/>
        <w:numPr>
          <w:ilvl w:val="2"/>
          <w:numId w:val="6"/>
        </w:numPr>
      </w:pPr>
      <w:r>
        <w:t>Then click download. → this will create a zip file of this name</w:t>
      </w:r>
      <w:r w:rsidR="00F94F8F">
        <w:t>; however,</w:t>
      </w:r>
      <w:r>
        <w:t xml:space="preserve"> it does not rename the file itself. Extract the zip file, rename it to </w:t>
      </w:r>
      <w:r w:rsidR="0005737B">
        <w:t>ResultsList_BCODE_202</w:t>
      </w:r>
      <w:r w:rsidR="00F35EFC">
        <w:t>3</w:t>
      </w:r>
      <w:r w:rsidR="0005737B">
        <w:t>07</w:t>
      </w:r>
      <w:r w:rsidR="00F94F8F">
        <w:t>,</w:t>
      </w:r>
      <w:r w:rsidR="0005737B">
        <w:t xml:space="preserve"> and save it in the respective basin folder you created on Box. </w:t>
      </w:r>
    </w:p>
    <w:p w14:paraId="753EA0CB" w14:textId="7E51B88F" w:rsidR="00F07CD3" w:rsidRPr="00F07CD3" w:rsidRDefault="0D8254FA" w:rsidP="003378A2">
      <w:pPr>
        <w:pStyle w:val="ListParagraph"/>
        <w:numPr>
          <w:ilvl w:val="2"/>
          <w:numId w:val="6"/>
        </w:numPr>
        <w:rPr>
          <w:u w:val="single"/>
        </w:rPr>
      </w:pPr>
      <w:r w:rsidRPr="0D8254FA">
        <w:rPr>
          <w:u w:val="single"/>
        </w:rPr>
        <w:t xml:space="preserve">If there are more than 1000 results, repeat the download process until all </w:t>
      </w:r>
      <w:r w:rsidR="00F35EFC">
        <w:rPr>
          <w:u w:val="single"/>
        </w:rPr>
        <w:t xml:space="preserve">the metadata for the </w:t>
      </w:r>
      <w:r w:rsidRPr="0D8254FA">
        <w:rPr>
          <w:u w:val="single"/>
        </w:rPr>
        <w:t xml:space="preserve">articles </w:t>
      </w:r>
      <w:r w:rsidR="00F35EFC">
        <w:rPr>
          <w:u w:val="single"/>
        </w:rPr>
        <w:t>has</w:t>
      </w:r>
      <w:r w:rsidRPr="0D8254FA">
        <w:rPr>
          <w:u w:val="single"/>
        </w:rPr>
        <w:t xml:space="preserve"> been downloaded. </w:t>
      </w:r>
    </w:p>
    <w:p w14:paraId="498221E2" w14:textId="0FFFAC38" w:rsidR="00F35EFC" w:rsidRPr="00652028" w:rsidRDefault="00F35EFC" w:rsidP="00F35EFC">
      <w:pPr>
        <w:pStyle w:val="ListParagraph"/>
        <w:numPr>
          <w:ilvl w:val="3"/>
          <w:numId w:val="6"/>
        </w:numPr>
      </w:pPr>
      <w:r>
        <w:rPr>
          <w:u w:val="single"/>
        </w:rPr>
        <w:t>For searches over 1000 results, reduce the time range</w:t>
      </w:r>
      <w:r>
        <w:rPr>
          <w:u w:val="single"/>
        </w:rPr>
        <w:t xml:space="preserve"> using the “narrow by timeline”</w:t>
      </w:r>
      <w:r>
        <w:rPr>
          <w:u w:val="single"/>
        </w:rPr>
        <w:t xml:space="preserve"> before downloading and note the date range. Then follow the steps to download. Change the time range to the next range, download the next amount, and repeat. </w:t>
      </w:r>
    </w:p>
    <w:p w14:paraId="205AC1D5" w14:textId="77777777" w:rsidR="00F35EFC" w:rsidRDefault="00F35EFC" w:rsidP="00F35EFC">
      <w:pPr>
        <w:pStyle w:val="ListParagraph"/>
        <w:numPr>
          <w:ilvl w:val="3"/>
          <w:numId w:val="6"/>
        </w:numPr>
      </w:pPr>
      <w:r>
        <w:t xml:space="preserve">Nexis Uni will not recognize results values 1000-1999 and above in the ‘results list for news’ box. So, you must use the time feature to reduce it to below 1000. </w:t>
      </w:r>
    </w:p>
    <w:p w14:paraId="21FCA780" w14:textId="7A4A91E4" w:rsidR="0005737B" w:rsidRDefault="0005737B" w:rsidP="0005737B">
      <w:pPr>
        <w:pStyle w:val="ListParagraph"/>
        <w:numPr>
          <w:ilvl w:val="1"/>
          <w:numId w:val="6"/>
        </w:numPr>
      </w:pPr>
      <w:r>
        <w:t>Updated the Results List</w:t>
      </w:r>
    </w:p>
    <w:p w14:paraId="19CBD6E9" w14:textId="231EF4C4" w:rsidR="0005737B" w:rsidRDefault="0005737B" w:rsidP="0005737B">
      <w:pPr>
        <w:pStyle w:val="ListParagraph"/>
        <w:numPr>
          <w:ilvl w:val="2"/>
          <w:numId w:val="6"/>
        </w:numPr>
      </w:pPr>
      <w:r>
        <w:t>Open the ResultsList_BCODE_202</w:t>
      </w:r>
      <w:r w:rsidR="00520D99">
        <w:t>3</w:t>
      </w:r>
      <w:r>
        <w:t xml:space="preserve">07, you just created. </w:t>
      </w:r>
    </w:p>
    <w:p w14:paraId="132A25C1" w14:textId="256BBFCC" w:rsidR="00F07CD3" w:rsidRPr="00F07CD3" w:rsidRDefault="00F07CD3" w:rsidP="0005737B">
      <w:pPr>
        <w:pStyle w:val="ListParagraph"/>
        <w:numPr>
          <w:ilvl w:val="2"/>
          <w:numId w:val="6"/>
        </w:numPr>
        <w:rPr>
          <w:u w:val="single"/>
        </w:rPr>
      </w:pPr>
      <w:r w:rsidRPr="00F07CD3">
        <w:rPr>
          <w:u w:val="single"/>
        </w:rPr>
        <w:t xml:space="preserve">If there were more than 1000 results, combine the data into one </w:t>
      </w:r>
      <w:r w:rsidR="00F94F8F">
        <w:rPr>
          <w:u w:val="single"/>
        </w:rPr>
        <w:t>Excel</w:t>
      </w:r>
      <w:r w:rsidRPr="00F07CD3">
        <w:rPr>
          <w:u w:val="single"/>
        </w:rPr>
        <w:t xml:space="preserve"> sheet. </w:t>
      </w:r>
    </w:p>
    <w:p w14:paraId="64A654D5" w14:textId="6D7787C1" w:rsidR="0005737B" w:rsidRDefault="0005737B" w:rsidP="0005737B">
      <w:pPr>
        <w:pStyle w:val="ListParagraph"/>
        <w:numPr>
          <w:ilvl w:val="2"/>
          <w:numId w:val="6"/>
        </w:numPr>
      </w:pPr>
      <w:r>
        <w:t xml:space="preserve">After the Date Column, add three new headings. </w:t>
      </w:r>
    </w:p>
    <w:p w14:paraId="1D9FDC45" w14:textId="344C767C" w:rsidR="0005737B" w:rsidRDefault="0005737B" w:rsidP="0005737B">
      <w:pPr>
        <w:pStyle w:val="ListParagraph"/>
        <w:numPr>
          <w:ilvl w:val="3"/>
          <w:numId w:val="6"/>
        </w:numPr>
      </w:pPr>
      <w:r>
        <w:t>File Name</w:t>
      </w:r>
    </w:p>
    <w:p w14:paraId="688CEEB9" w14:textId="77777777" w:rsidR="0005737B" w:rsidRDefault="0005737B" w:rsidP="00156441">
      <w:pPr>
        <w:pStyle w:val="ListParagraph"/>
        <w:numPr>
          <w:ilvl w:val="3"/>
          <w:numId w:val="6"/>
        </w:numPr>
      </w:pPr>
      <w:r>
        <w:t>Page Numbers</w:t>
      </w:r>
    </w:p>
    <w:p w14:paraId="184C7F3F" w14:textId="7E452340" w:rsidR="0005737B" w:rsidRDefault="0005737B" w:rsidP="0005737B">
      <w:pPr>
        <w:pStyle w:val="ListParagraph"/>
        <w:numPr>
          <w:ilvl w:val="3"/>
          <w:numId w:val="6"/>
        </w:numPr>
      </w:pPr>
      <w:r w:rsidRPr="0005737B">
        <w:t>Preliminary Review: Does the article meet the inclusion criteria?</w:t>
      </w:r>
      <w:r>
        <w:t xml:space="preserve"> (</w:t>
      </w:r>
      <w:r w:rsidRPr="0005737B">
        <w:t>Y/N/</w:t>
      </w:r>
      <w:r w:rsidR="00273708">
        <w:t>Needs Review</w:t>
      </w:r>
      <w:r w:rsidRPr="0005737B">
        <w:t>)</w:t>
      </w:r>
    </w:p>
    <w:p w14:paraId="7A25500A" w14:textId="2B2A6EA7" w:rsidR="00273708" w:rsidRDefault="0005737B" w:rsidP="00273708">
      <w:pPr>
        <w:pStyle w:val="ListParagraph"/>
        <w:numPr>
          <w:ilvl w:val="2"/>
          <w:numId w:val="6"/>
        </w:numPr>
      </w:pPr>
      <w:r>
        <w:t xml:space="preserve">Highlight the headers of the table, then </w:t>
      </w:r>
      <w:r w:rsidR="00273708">
        <w:t xml:space="preserve">from </w:t>
      </w:r>
      <w:r w:rsidR="00273708" w:rsidRPr="00D3247B">
        <w:rPr>
          <w:b/>
          <w:bCs/>
        </w:rPr>
        <w:t xml:space="preserve">the </w:t>
      </w:r>
      <w:proofErr w:type="gramStart"/>
      <w:r w:rsidR="00273708" w:rsidRPr="00D3247B">
        <w:rPr>
          <w:b/>
          <w:bCs/>
        </w:rPr>
        <w:t>Home</w:t>
      </w:r>
      <w:proofErr w:type="gramEnd"/>
      <w:r w:rsidR="00273708" w:rsidRPr="00D3247B">
        <w:rPr>
          <w:b/>
          <w:bCs/>
        </w:rPr>
        <w:t xml:space="preserve"> tab → Editing → Sort and Filter → Filter.</w:t>
      </w:r>
      <w:r w:rsidR="00273708">
        <w:t xml:space="preserve"> To turn on </w:t>
      </w:r>
      <w:r w:rsidR="00F94F8F">
        <w:t xml:space="preserve">the </w:t>
      </w:r>
      <w:r w:rsidR="00273708">
        <w:t>filter</w:t>
      </w:r>
      <w:r w:rsidR="00F94F8F">
        <w:t>s</w:t>
      </w:r>
      <w:r w:rsidR="00273708">
        <w:t xml:space="preserve"> for the table. </w:t>
      </w:r>
    </w:p>
    <w:p w14:paraId="4C6221D2" w14:textId="392DBFF8" w:rsidR="00273708" w:rsidRDefault="00273708" w:rsidP="00273708">
      <w:pPr>
        <w:pStyle w:val="ListParagraph"/>
        <w:numPr>
          <w:ilvl w:val="2"/>
          <w:numId w:val="6"/>
        </w:numPr>
      </w:pPr>
      <w:r>
        <w:t xml:space="preserve">Save </w:t>
      </w:r>
      <w:r w:rsidR="00F94F8F">
        <w:t xml:space="preserve">the </w:t>
      </w:r>
      <w:proofErr w:type="gramStart"/>
      <w:r>
        <w:t>file</w:t>
      </w:r>
      <w:proofErr w:type="gramEnd"/>
    </w:p>
    <w:p w14:paraId="109828CE" w14:textId="3381F46D" w:rsidR="00273708" w:rsidRPr="00DA7733" w:rsidRDefault="00273708" w:rsidP="00BD5224">
      <w:pPr>
        <w:pStyle w:val="Heading2"/>
      </w:pPr>
      <w:r w:rsidRPr="00DA7733">
        <w:t xml:space="preserve">Create the PDF of </w:t>
      </w:r>
      <w:r w:rsidR="00DA7733">
        <w:t>Full-Text</w:t>
      </w:r>
      <w:r w:rsidRPr="00DA7733">
        <w:t xml:space="preserve"> Documents. </w:t>
      </w:r>
    </w:p>
    <w:p w14:paraId="663E48F1" w14:textId="77777777" w:rsidR="00F07CD3" w:rsidRPr="00273708" w:rsidRDefault="00F07CD3" w:rsidP="00273708">
      <w:pPr>
        <w:pStyle w:val="ListParagraph"/>
        <w:rPr>
          <w:b/>
          <w:bCs/>
        </w:rPr>
      </w:pPr>
    </w:p>
    <w:p w14:paraId="61DF1E32" w14:textId="6FB0DA14" w:rsidR="00F07CD3" w:rsidRDefault="00F07CD3" w:rsidP="00F07CD3">
      <w:pPr>
        <w:pStyle w:val="ListParagraph"/>
        <w:numPr>
          <w:ilvl w:val="0"/>
          <w:numId w:val="8"/>
        </w:numPr>
      </w:pPr>
      <w:r>
        <w:t xml:space="preserve">Make sure that data is still: </w:t>
      </w:r>
      <w:r w:rsidRPr="00BB11D7">
        <w:rPr>
          <w:b/>
          <w:bCs/>
        </w:rPr>
        <w:t>Sort by → Date (</w:t>
      </w:r>
      <w:r w:rsidR="00DA7733">
        <w:rPr>
          <w:b/>
          <w:bCs/>
        </w:rPr>
        <w:t>Oldest</w:t>
      </w:r>
      <w:r w:rsidRPr="00BB11D7">
        <w:rPr>
          <w:b/>
          <w:bCs/>
        </w:rPr>
        <w:t xml:space="preserve"> to Newest).</w:t>
      </w:r>
      <w:r>
        <w:t xml:space="preserve"> </w:t>
      </w:r>
    </w:p>
    <w:p w14:paraId="140A74E4" w14:textId="64E04E5A" w:rsidR="00DA7733" w:rsidRDefault="00F07CD3" w:rsidP="00DA7733">
      <w:pPr>
        <w:pStyle w:val="ListParagraph"/>
        <w:ind w:left="1440"/>
      </w:pPr>
      <w:r w:rsidRPr="00BB11D7">
        <w:rPr>
          <w:noProof/>
        </w:rPr>
        <w:lastRenderedPageBreak/>
        <w:drawing>
          <wp:inline distT="0" distB="0" distL="0" distR="0" wp14:anchorId="0B23ADAA" wp14:editId="4DBE7306">
            <wp:extent cx="2054134" cy="485775"/>
            <wp:effectExtent l="0" t="0" r="381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064617" cy="488254"/>
                    </a:xfrm>
                    <a:prstGeom prst="rect">
                      <a:avLst/>
                    </a:prstGeom>
                  </pic:spPr>
                </pic:pic>
              </a:graphicData>
            </a:graphic>
          </wp:inline>
        </w:drawing>
      </w:r>
    </w:p>
    <w:p w14:paraId="6BD24724" w14:textId="5A83F993" w:rsidR="00F07CD3" w:rsidRDefault="00F07CD3" w:rsidP="00F07CD3">
      <w:pPr>
        <w:pStyle w:val="ListParagraph"/>
        <w:numPr>
          <w:ilvl w:val="1"/>
          <w:numId w:val="8"/>
        </w:numPr>
      </w:pPr>
      <w:r>
        <w:rPr>
          <w:noProof/>
        </w:rPr>
        <mc:AlternateContent>
          <mc:Choice Requires="wps">
            <w:drawing>
              <wp:anchor distT="0" distB="0" distL="114300" distR="114300" simplePos="0" relativeHeight="251665408" behindDoc="0" locked="0" layoutInCell="1" allowOverlap="1" wp14:anchorId="49EE0E06" wp14:editId="1E4F9F00">
                <wp:simplePos x="0" y="0"/>
                <wp:positionH relativeFrom="column">
                  <wp:posOffset>971550</wp:posOffset>
                </wp:positionH>
                <wp:positionV relativeFrom="paragraph">
                  <wp:posOffset>257175</wp:posOffset>
                </wp:positionV>
                <wp:extent cx="838200" cy="323850"/>
                <wp:effectExtent l="19050" t="19050" r="38100" b="38100"/>
                <wp:wrapNone/>
                <wp:docPr id="15" name="Rectangle 15"/>
                <wp:cNvGraphicFramePr/>
                <a:graphic xmlns:a="http://schemas.openxmlformats.org/drawingml/2006/main">
                  <a:graphicData uri="http://schemas.microsoft.com/office/word/2010/wordprocessingShape">
                    <wps:wsp>
                      <wps:cNvSpPr/>
                      <wps:spPr>
                        <a:xfrm>
                          <a:off x="0" y="0"/>
                          <a:ext cx="838200" cy="323850"/>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846405C">
              <v:rect id="Rectangle 15" style="position:absolute;margin-left:76.5pt;margin-top:20.25pt;width:66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d7d31 [3205]" strokeweight="4.5pt" w14:anchorId="2DA9A7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">
                <v:stroke joinstyle="round"/>
              </v:rect>
            </w:pict>
          </mc:Fallback>
        </mc:AlternateContent>
      </w:r>
      <w:r>
        <w:t xml:space="preserve">Note how many results are in the search. Then click </w:t>
      </w:r>
      <w:proofErr w:type="gramStart"/>
      <w:r>
        <w:t>Download</w:t>
      </w:r>
      <w:proofErr w:type="gramEnd"/>
    </w:p>
    <w:p w14:paraId="7D002F4E" w14:textId="5E28A0B3" w:rsidR="00F07CD3" w:rsidRDefault="00F07CD3" w:rsidP="00F07CD3">
      <w:pPr>
        <w:jc w:val="center"/>
      </w:pPr>
      <w:r>
        <w:rPr>
          <w:noProof/>
        </w:rPr>
        <mc:AlternateContent>
          <mc:Choice Requires="wps">
            <w:drawing>
              <wp:anchor distT="0" distB="0" distL="114300" distR="114300" simplePos="0" relativeHeight="251664384" behindDoc="0" locked="0" layoutInCell="1" allowOverlap="1" wp14:anchorId="364FE08F" wp14:editId="6F93731A">
                <wp:simplePos x="0" y="0"/>
                <wp:positionH relativeFrom="column">
                  <wp:posOffset>2486025</wp:posOffset>
                </wp:positionH>
                <wp:positionV relativeFrom="paragraph">
                  <wp:posOffset>266700</wp:posOffset>
                </wp:positionV>
                <wp:extent cx="466725" cy="504825"/>
                <wp:effectExtent l="19050" t="19050" r="47625" b="47625"/>
                <wp:wrapNone/>
                <wp:docPr id="16" name="Rectangle 16"/>
                <wp:cNvGraphicFramePr/>
                <a:graphic xmlns:a="http://schemas.openxmlformats.org/drawingml/2006/main">
                  <a:graphicData uri="http://schemas.microsoft.com/office/word/2010/wordprocessingShape">
                    <wps:wsp>
                      <wps:cNvSpPr/>
                      <wps:spPr>
                        <a:xfrm>
                          <a:off x="0" y="0"/>
                          <a:ext cx="466725" cy="504825"/>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2B109A9F">
              <v:rect id="Rectangle 16" style="position:absolute;margin-left:195.75pt;margin-top:21pt;width:36.75pt;height:39.75pt;z-index:2516643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d7d31 [3205]" strokeweight="4.5pt" w14:anchorId="0D1BBC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">
                <v:stroke joinstyle="round"/>
              </v:rect>
            </w:pict>
          </mc:Fallback>
        </mc:AlternateContent>
      </w:r>
      <w:r w:rsidRPr="003378A2">
        <w:rPr>
          <w:noProof/>
        </w:rPr>
        <w:drawing>
          <wp:inline distT="0" distB="0" distL="0" distR="0" wp14:anchorId="4B36F6EF" wp14:editId="06B39DD1">
            <wp:extent cx="4019550" cy="743110"/>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23"/>
                    <a:stretch>
                      <a:fillRect/>
                    </a:stretch>
                  </pic:blipFill>
                  <pic:spPr>
                    <a:xfrm>
                      <a:off x="0" y="0"/>
                      <a:ext cx="4040661" cy="747013"/>
                    </a:xfrm>
                    <a:prstGeom prst="rect">
                      <a:avLst/>
                    </a:prstGeom>
                  </pic:spPr>
                </pic:pic>
              </a:graphicData>
            </a:graphic>
          </wp:inline>
        </w:drawing>
      </w:r>
    </w:p>
    <w:p w14:paraId="70EE363D" w14:textId="20BEB97C" w:rsidR="00273708" w:rsidRDefault="00F07CD3" w:rsidP="00F07CD3">
      <w:pPr>
        <w:pStyle w:val="ListParagraph"/>
        <w:numPr>
          <w:ilvl w:val="0"/>
          <w:numId w:val="8"/>
        </w:numPr>
      </w:pPr>
      <w:r>
        <w:t>Download Full Documents</w:t>
      </w:r>
    </w:p>
    <w:p w14:paraId="423AF688" w14:textId="71E43493" w:rsidR="00F07CD3" w:rsidRDefault="009F3E8B" w:rsidP="00F07CD3">
      <w:pPr>
        <w:pStyle w:val="ListParagraph"/>
        <w:numPr>
          <w:ilvl w:val="1"/>
          <w:numId w:val="8"/>
        </w:numPr>
      </w:pPr>
      <w:r>
        <w:rPr>
          <w:noProof/>
        </w:rPr>
        <mc:AlternateContent>
          <mc:Choice Requires="wpg">
            <w:drawing>
              <wp:anchor distT="0" distB="0" distL="114300" distR="114300" simplePos="0" relativeHeight="251668480" behindDoc="0" locked="0" layoutInCell="1" allowOverlap="1" wp14:anchorId="74D2A763" wp14:editId="0AD9E196">
                <wp:simplePos x="0" y="0"/>
                <wp:positionH relativeFrom="column">
                  <wp:posOffset>3543300</wp:posOffset>
                </wp:positionH>
                <wp:positionV relativeFrom="paragraph">
                  <wp:posOffset>430530</wp:posOffset>
                </wp:positionV>
                <wp:extent cx="2809875" cy="4696460"/>
                <wp:effectExtent l="0" t="0" r="9525" b="8890"/>
                <wp:wrapSquare wrapText="bothSides"/>
                <wp:docPr id="22" name="Group 22"/>
                <wp:cNvGraphicFramePr/>
                <a:graphic xmlns:a="http://schemas.openxmlformats.org/drawingml/2006/main">
                  <a:graphicData uri="http://schemas.microsoft.com/office/word/2010/wordprocessingGroup">
                    <wpg:wgp>
                      <wpg:cNvGrpSpPr/>
                      <wpg:grpSpPr>
                        <a:xfrm>
                          <a:off x="0" y="0"/>
                          <a:ext cx="2809875" cy="4696460"/>
                          <a:chOff x="0" y="0"/>
                          <a:chExt cx="2809875" cy="4696460"/>
                        </a:xfrm>
                      </wpg:grpSpPr>
                      <pic:pic xmlns:pic="http://schemas.openxmlformats.org/drawingml/2006/picture">
                        <pic:nvPicPr>
                          <pic:cNvPr id="19" name="Picture 19" descr="Graphical user interface, text, application, email&#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617470" cy="3362325"/>
                          </a:xfrm>
                          <a:prstGeom prst="rect">
                            <a:avLst/>
                          </a:prstGeom>
                        </pic:spPr>
                      </pic:pic>
                      <pic:pic xmlns:pic="http://schemas.openxmlformats.org/drawingml/2006/picture">
                        <pic:nvPicPr>
                          <pic:cNvPr id="21" name="Picture 21" descr="Graphical user interface, text, application, email&#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104775" y="3409950"/>
                            <a:ext cx="2705100" cy="1286510"/>
                          </a:xfrm>
                          <a:prstGeom prst="rect">
                            <a:avLst/>
                          </a:prstGeom>
                        </pic:spPr>
                      </pic:pic>
                    </wpg:wgp>
                  </a:graphicData>
                </a:graphic>
              </wp:anchor>
            </w:drawing>
          </mc:Choice>
          <mc:Fallback xmlns:a="http://schemas.openxmlformats.org/drawingml/2006/main" xmlns:pic="http://schemas.openxmlformats.org/drawingml/2006/picture" xmlns:a14="http://schemas.microsoft.com/office/drawing/2010/main">
            <w:pict w14:anchorId="4F3E0581">
              <v:group id="Group 22" style="position:absolute;margin-left:279pt;margin-top:33.9pt;width:221.25pt;height:369.8pt;z-index:251668480" coordsize="28098,46964" o:spid="_x0000_s1026" w14:anchorId="361218C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&#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">
                <v:shape id="Picture 19" style="position:absolute;width:26174;height:33623;visibility:visible;mso-wrap-style:square" alt="Graphical user interface, text, application, email&#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">
                  <v:imagedata o:title="Graphical user interface, text, application, email&#10;&#10;Description automatically generated" r:id="rId30"/>
                </v:shape>
                <v:shape id="Picture 21" style="position:absolute;left:1047;top:34099;width:27051;height:12865;visibility:visible;mso-wrap-style:square" alt="Graphical user interface, text, application, email&#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">
                  <v:imagedata o:title="Graphical user interface, text, application, email&#10;&#10;Description automatically generated" r:id="rId31"/>
                </v:shape>
                <w10:wrap type="square"/>
              </v:group>
            </w:pict>
          </mc:Fallback>
        </mc:AlternateContent>
      </w:r>
      <w:r w:rsidR="00074A9E">
        <w:t xml:space="preserve">Select: Full Documents → </w:t>
      </w:r>
      <w:r w:rsidR="002C05A9" w:rsidRPr="002C05A9">
        <w:t>In the box, type 1-N. Where N is the number of results up to 100.</w:t>
      </w:r>
      <w:r w:rsidR="002C05A9">
        <w:t xml:space="preserve"> </w:t>
      </w:r>
      <w:r w:rsidR="00074A9E" w:rsidRPr="002C05A9">
        <w:rPr>
          <w:u w:val="single"/>
        </w:rPr>
        <w:t xml:space="preserve">The interface will only download 100 </w:t>
      </w:r>
      <w:r w:rsidR="00DA7733">
        <w:rPr>
          <w:u w:val="single"/>
        </w:rPr>
        <w:t>full-text</w:t>
      </w:r>
      <w:r w:rsidR="00074A9E" w:rsidRPr="002C05A9">
        <w:rPr>
          <w:u w:val="single"/>
        </w:rPr>
        <w:t xml:space="preserve"> documents at once</w:t>
      </w:r>
      <w:r w:rsidR="002C05A9">
        <w:rPr>
          <w:u w:val="single"/>
        </w:rPr>
        <w:t>.</w:t>
      </w:r>
      <w:r w:rsidR="00074A9E" w:rsidRPr="002C05A9">
        <w:rPr>
          <w:u w:val="single"/>
        </w:rPr>
        <w:t xml:space="preserve"> If there are more than 100 results, then the process will need to be </w:t>
      </w:r>
      <w:r w:rsidR="00DA7733">
        <w:rPr>
          <w:u w:val="single"/>
        </w:rPr>
        <w:t>completed</w:t>
      </w:r>
      <w:r w:rsidR="00074A9E" w:rsidRPr="002C05A9">
        <w:rPr>
          <w:u w:val="single"/>
        </w:rPr>
        <w:t xml:space="preserve"> several times to download the full text of all the articles.</w:t>
      </w:r>
      <w:r w:rsidR="00074A9E">
        <w:t xml:space="preserve"> </w:t>
      </w:r>
    </w:p>
    <w:p w14:paraId="05BAB579" w14:textId="699863F8" w:rsidR="00912163" w:rsidRPr="00652028" w:rsidRDefault="00912163" w:rsidP="00912163">
      <w:pPr>
        <w:pStyle w:val="ListParagraph"/>
        <w:numPr>
          <w:ilvl w:val="2"/>
          <w:numId w:val="8"/>
        </w:numPr>
      </w:pPr>
      <w:r>
        <w:rPr>
          <w:u w:val="single"/>
        </w:rPr>
        <w:t xml:space="preserve">For searches over 100 results, reduce the time range using the “narrow by timeline” before downloading and note the date range. Then follow the steps to download. Change the time range to the next range, download the next amount, and repeat. </w:t>
      </w:r>
    </w:p>
    <w:p w14:paraId="7DFD5BB5" w14:textId="2D41E6BA" w:rsidR="00912163" w:rsidRDefault="00912163" w:rsidP="00912163">
      <w:pPr>
        <w:pStyle w:val="ListParagraph"/>
        <w:numPr>
          <w:ilvl w:val="2"/>
          <w:numId w:val="8"/>
        </w:numPr>
      </w:pPr>
      <w:r>
        <w:t>Nexis Uni will not recognize results values 100</w:t>
      </w:r>
      <w:r>
        <w:t>+</w:t>
      </w:r>
      <w:r>
        <w:t xml:space="preserve"> and above in the ‘</w:t>
      </w:r>
      <w:r>
        <w:t xml:space="preserve">Full documents’ </w:t>
      </w:r>
      <w:r>
        <w:t xml:space="preserve">box. So, you must use the time feature to reduce it to below 100. </w:t>
      </w:r>
    </w:p>
    <w:p w14:paraId="5EACDE87" w14:textId="6065ABA6" w:rsidR="002C05A9" w:rsidRDefault="002C05A9" w:rsidP="00F07CD3">
      <w:pPr>
        <w:pStyle w:val="ListParagraph"/>
        <w:numPr>
          <w:ilvl w:val="1"/>
          <w:numId w:val="8"/>
        </w:numPr>
      </w:pPr>
      <w:r>
        <w:t>File Type: Select PDF</w:t>
      </w:r>
    </w:p>
    <w:p w14:paraId="3776F41E" w14:textId="2F46DAE4" w:rsidR="002C05A9" w:rsidRDefault="00912163" w:rsidP="00F07CD3">
      <w:pPr>
        <w:pStyle w:val="ListParagraph"/>
        <w:numPr>
          <w:ilvl w:val="1"/>
          <w:numId w:val="8"/>
        </w:numPr>
      </w:pPr>
      <w:r>
        <w:t>For the ‘</w:t>
      </w:r>
      <w:r w:rsidR="002C05A9">
        <w:t xml:space="preserve">When </w:t>
      </w:r>
      <w:r>
        <w:t>downloading</w:t>
      </w:r>
      <w:r w:rsidR="002C05A9">
        <w:t xml:space="preserve"> multiple documents</w:t>
      </w:r>
      <w:r>
        <w:t>’</w:t>
      </w:r>
      <w:r w:rsidR="002C05A9">
        <w:t xml:space="preserve">: </w:t>
      </w:r>
      <w:r>
        <w:t xml:space="preserve">check the box - </w:t>
      </w:r>
      <w:r w:rsidR="002C05A9" w:rsidRPr="00912163">
        <w:rPr>
          <w:i/>
          <w:iCs/>
        </w:rPr>
        <w:t xml:space="preserve">Group and save documents as a single </w:t>
      </w:r>
      <w:proofErr w:type="gramStart"/>
      <w:r w:rsidR="002C05A9" w:rsidRPr="00912163">
        <w:rPr>
          <w:i/>
          <w:iCs/>
        </w:rPr>
        <w:t>file</w:t>
      </w:r>
      <w:proofErr w:type="gramEnd"/>
    </w:p>
    <w:p w14:paraId="5EB6B9AE" w14:textId="15E3C32E" w:rsidR="002C05A9" w:rsidRDefault="002C05A9" w:rsidP="00F07CD3">
      <w:pPr>
        <w:pStyle w:val="ListParagraph"/>
        <w:numPr>
          <w:ilvl w:val="1"/>
          <w:numId w:val="8"/>
        </w:numPr>
      </w:pPr>
      <w:proofErr w:type="spellStart"/>
      <w:r>
        <w:t>FileName</w:t>
      </w:r>
      <w:proofErr w:type="spellEnd"/>
      <w:r>
        <w:t>: Type → 1_BCODE_FullText. Use 1 for the first download, 2 for the second</w:t>
      </w:r>
      <w:r w:rsidR="009F3E8B">
        <w:t xml:space="preserve"> (e.g.</w:t>
      </w:r>
      <w:r w:rsidR="00DA7733">
        <w:t>,</w:t>
      </w:r>
      <w:r w:rsidR="009F3E8B">
        <w:t xml:space="preserve"> 2_BCODE_FullText)</w:t>
      </w:r>
      <w:r w:rsidR="00F94F8F">
        <w:t>,</w:t>
      </w:r>
      <w:r>
        <w:t xml:space="preserve"> and so forth. BCODE should be the respective BCODE for the basin the search was run for. </w:t>
      </w:r>
    </w:p>
    <w:p w14:paraId="4B01DB8B" w14:textId="147F8314" w:rsidR="002C05A9" w:rsidRDefault="002C05A9" w:rsidP="00F07CD3">
      <w:pPr>
        <w:pStyle w:val="ListParagraph"/>
        <w:numPr>
          <w:ilvl w:val="1"/>
          <w:numId w:val="8"/>
        </w:numPr>
      </w:pPr>
      <w:r>
        <w:t xml:space="preserve">Click Download. </w:t>
      </w:r>
      <w:r w:rsidR="009F3E8B">
        <w:t xml:space="preserve">→ Note that this may take some time to create and download. </w:t>
      </w:r>
    </w:p>
    <w:p w14:paraId="7AD444F1" w14:textId="2383B63F" w:rsidR="005616EF" w:rsidRDefault="00255030" w:rsidP="005616EF">
      <w:pPr>
        <w:pStyle w:val="ListParagraph"/>
        <w:numPr>
          <w:ilvl w:val="2"/>
          <w:numId w:val="8"/>
        </w:numPr>
      </w:pPr>
      <w:r>
        <w:t xml:space="preserve">Note → </w:t>
      </w:r>
      <w:r w:rsidR="005616EF">
        <w:t xml:space="preserve">There is also a chance it will not create the right file name. Please </w:t>
      </w:r>
      <w:r w:rsidR="00DA7733">
        <w:t>double-check</w:t>
      </w:r>
      <w:r w:rsidR="005616EF">
        <w:t xml:space="preserve"> and change the file name as needed. </w:t>
      </w:r>
    </w:p>
    <w:p w14:paraId="45F2D6D6" w14:textId="438EB45C" w:rsidR="00DA7733" w:rsidRDefault="00DA7733" w:rsidP="00DA7733">
      <w:pPr>
        <w:pStyle w:val="ListParagraph"/>
        <w:numPr>
          <w:ilvl w:val="1"/>
          <w:numId w:val="8"/>
        </w:numPr>
        <w:rPr>
          <w:u w:val="single"/>
        </w:rPr>
      </w:pPr>
      <w:r w:rsidRPr="0D8254FA">
        <w:rPr>
          <w:u w:val="single"/>
        </w:rPr>
        <w:t xml:space="preserve">If there are more than 100 results, repeat the download process until all articles have been downloaded. </w:t>
      </w:r>
    </w:p>
    <w:p w14:paraId="30D898AA" w14:textId="77777777" w:rsidR="00912163" w:rsidRPr="00652028" w:rsidRDefault="00912163" w:rsidP="00912163">
      <w:pPr>
        <w:pStyle w:val="ListParagraph"/>
        <w:numPr>
          <w:ilvl w:val="2"/>
          <w:numId w:val="8"/>
        </w:numPr>
      </w:pPr>
      <w:r>
        <w:rPr>
          <w:u w:val="single"/>
        </w:rPr>
        <w:lastRenderedPageBreak/>
        <w:t xml:space="preserve">For searches over 100 results, reduce the time range using the “narrow by timeline” before downloading and note the date range. Then follow the steps to download. Change the time range to the next range, download the next amount, and repeat. </w:t>
      </w:r>
    </w:p>
    <w:p w14:paraId="09325220" w14:textId="46E4F138" w:rsidR="00912163" w:rsidRPr="00912163" w:rsidRDefault="00912163" w:rsidP="00912163">
      <w:pPr>
        <w:pStyle w:val="ListParagraph"/>
        <w:numPr>
          <w:ilvl w:val="2"/>
          <w:numId w:val="8"/>
        </w:numPr>
      </w:pPr>
      <w:r>
        <w:t xml:space="preserve">Nexis Uni will not recognize results values 100+ and above in the ‘Full documents’ box. So, you must use the time feature to reduce it to below 100. </w:t>
      </w:r>
    </w:p>
    <w:p w14:paraId="5341129D" w14:textId="361D896B" w:rsidR="009F3E8B" w:rsidRDefault="2D8E2D07" w:rsidP="00F07CD3">
      <w:pPr>
        <w:pStyle w:val="ListParagraph"/>
        <w:numPr>
          <w:ilvl w:val="1"/>
          <w:numId w:val="8"/>
        </w:numPr>
      </w:pPr>
      <w:r>
        <w:t xml:space="preserve">Save all the PDFs in the Basin folder you created on Box. </w:t>
      </w:r>
    </w:p>
    <w:p w14:paraId="6C9E5C7B" w14:textId="4D544C95" w:rsidR="2D8E2D07" w:rsidRPr="00912163" w:rsidRDefault="2D8E2D07" w:rsidP="2D8E2D07">
      <w:pPr>
        <w:pStyle w:val="ListParagraph"/>
        <w:numPr>
          <w:ilvl w:val="0"/>
          <w:numId w:val="8"/>
        </w:numPr>
        <w:rPr>
          <w:rFonts w:eastAsiaTheme="minorEastAsia"/>
        </w:rPr>
      </w:pPr>
      <w:r>
        <w:t xml:space="preserve">Once all PDFs have been downloaded and the </w:t>
      </w:r>
      <w:r w:rsidR="00BD5224">
        <w:t>Excel sheet</w:t>
      </w:r>
      <w:r>
        <w:t xml:space="preserve"> has been created, return to the </w:t>
      </w:r>
      <w:hyperlink r:id="rId32">
        <w:r w:rsidRPr="2D8E2D07">
          <w:rPr>
            <w:rStyle w:val="Hyperlink"/>
          </w:rPr>
          <w:t>Events_SearchTerms_Final_20220720</w:t>
        </w:r>
      </w:hyperlink>
      <w:r>
        <w:t xml:space="preserve"> and </w:t>
      </w:r>
      <w:r w:rsidR="00BD5224">
        <w:t>fill out</w:t>
      </w:r>
      <w:r>
        <w:t xml:space="preserve"> </w:t>
      </w:r>
      <w:r w:rsidRPr="2D8E2D07">
        <w:rPr>
          <w:b/>
          <w:bCs/>
          <w:u w:val="single"/>
        </w:rPr>
        <w:t>Y in the Has search been completed and all files downloaded? (Y/N/Issues).</w:t>
      </w:r>
      <w:r>
        <w:t xml:space="preserve"> Add any notes that may be relevant or any search issues that arose in the Search Notes Column.</w:t>
      </w:r>
    </w:p>
    <w:p w14:paraId="18DE4E0A" w14:textId="5C9B5D77" w:rsidR="00912163" w:rsidRDefault="00912163" w:rsidP="2D8E2D07">
      <w:pPr>
        <w:pStyle w:val="ListParagraph"/>
        <w:numPr>
          <w:ilvl w:val="0"/>
          <w:numId w:val="8"/>
        </w:numPr>
        <w:rPr>
          <w:rFonts w:eastAsiaTheme="minorEastAsia"/>
        </w:rPr>
      </w:pPr>
      <w:r>
        <w:t>Add a note if the basin is over 10,000+.</w:t>
      </w:r>
    </w:p>
    <w:p w14:paraId="44BA3FE5" w14:textId="65090E5C" w:rsidR="00AC447A" w:rsidRPr="00AC447A" w:rsidRDefault="00AC447A" w:rsidP="00AC447A">
      <w:pPr>
        <w:rPr>
          <w:b/>
          <w:bCs/>
        </w:rPr>
      </w:pPr>
      <w:r w:rsidRPr="00AC447A">
        <w:rPr>
          <w:b/>
          <w:bCs/>
        </w:rPr>
        <w:t>Final Steps</w:t>
      </w:r>
    </w:p>
    <w:p w14:paraId="22542B1B" w14:textId="4C7C852E" w:rsidR="00AC447A" w:rsidRDefault="00AC447A" w:rsidP="00AC447A">
      <w:pPr>
        <w:pStyle w:val="ListParagraph"/>
        <w:numPr>
          <w:ilvl w:val="0"/>
          <w:numId w:val="9"/>
        </w:numPr>
      </w:pPr>
      <w:r>
        <w:t xml:space="preserve">Put the filename of the PDF in which the article </w:t>
      </w:r>
      <w:proofErr w:type="gramStart"/>
      <w:r>
        <w:t>is located in</w:t>
      </w:r>
      <w:proofErr w:type="gramEnd"/>
      <w:r>
        <w:t xml:space="preserve"> the filename column. </w:t>
      </w:r>
    </w:p>
    <w:p w14:paraId="2778DCC7" w14:textId="3E1C7575" w:rsidR="00AC447A" w:rsidRDefault="00AC447A" w:rsidP="00AC447A">
      <w:pPr>
        <w:pStyle w:val="ListParagraph"/>
        <w:numPr>
          <w:ilvl w:val="0"/>
          <w:numId w:val="9"/>
        </w:numPr>
      </w:pPr>
      <w:r>
        <w:t xml:space="preserve">Conduct a preliminary review of the titles/skim the articles to see if the articles </w:t>
      </w:r>
      <w:r w:rsidR="00D00CC5">
        <w:t>meet</w:t>
      </w:r>
      <w:r>
        <w:t xml:space="preserve"> the inclusion criteria. </w:t>
      </w:r>
    </w:p>
    <w:p w14:paraId="034998FB" w14:textId="496D37DA" w:rsidR="00AC447A" w:rsidRDefault="00AC447A" w:rsidP="00AC447A">
      <w:pPr>
        <w:pStyle w:val="ListParagraph"/>
        <w:numPr>
          <w:ilvl w:val="1"/>
          <w:numId w:val="9"/>
        </w:numPr>
      </w:pPr>
      <w:r>
        <w:t xml:space="preserve">Inclusion criteria: deals with water as a consumable resource and is international. </w:t>
      </w:r>
    </w:p>
    <w:p w14:paraId="7E047AC9" w14:textId="41E7B5B0" w:rsidR="00AC447A" w:rsidRDefault="00AC447A" w:rsidP="00AC447A">
      <w:pPr>
        <w:pStyle w:val="ListParagraph"/>
        <w:numPr>
          <w:ilvl w:val="2"/>
          <w:numId w:val="9"/>
        </w:numPr>
      </w:pPr>
      <w:r>
        <w:t xml:space="preserve">If obviously, </w:t>
      </w:r>
      <w:proofErr w:type="gramStart"/>
      <w:r>
        <w:t>yes</w:t>
      </w:r>
      <w:proofErr w:type="gramEnd"/>
      <w:r>
        <w:t xml:space="preserve"> or no, put Y/N in the </w:t>
      </w:r>
      <w:r w:rsidRPr="00AC447A">
        <w:t>Preliminary Review: Does the article meet the inclusion criteria? (Y/N/Needs Review)</w:t>
      </w:r>
    </w:p>
    <w:p w14:paraId="7131E6EB" w14:textId="600E2640" w:rsidR="00AC447A" w:rsidRDefault="00AC447A" w:rsidP="00AC447A">
      <w:pPr>
        <w:pStyle w:val="ListParagraph"/>
        <w:numPr>
          <w:ilvl w:val="2"/>
          <w:numId w:val="9"/>
        </w:numPr>
      </w:pPr>
      <w:r>
        <w:t xml:space="preserve">If unsure, put Needs Review. </w:t>
      </w:r>
    </w:p>
    <w:p w14:paraId="19DE5EB6" w14:textId="2B0C8085" w:rsidR="00AC447A" w:rsidRDefault="2D8E2D07" w:rsidP="00AC447A">
      <w:pPr>
        <w:pStyle w:val="ListParagraph"/>
        <w:numPr>
          <w:ilvl w:val="0"/>
          <w:numId w:val="9"/>
        </w:numPr>
      </w:pPr>
      <w:r>
        <w:t>Once complete</w:t>
      </w:r>
      <w:r w:rsidR="00DA7733">
        <w:t>,</w:t>
      </w:r>
      <w:r>
        <w:t xml:space="preserve"> return to the </w:t>
      </w:r>
      <w:hyperlink r:id="rId33">
        <w:r w:rsidRPr="2D8E2D07">
          <w:rPr>
            <w:rStyle w:val="Hyperlink"/>
          </w:rPr>
          <w:t>Events_SearchTerms_Final_20220720</w:t>
        </w:r>
      </w:hyperlink>
      <w:r>
        <w:t xml:space="preserve"> and </w:t>
      </w:r>
      <w:r w:rsidR="00DA7733">
        <w:t>fill out</w:t>
      </w:r>
      <w:r>
        <w:t xml:space="preserve"> the </w:t>
      </w:r>
      <w:r w:rsidRPr="2D8E2D07">
        <w:rPr>
          <w:b/>
          <w:bCs/>
          <w:u w:val="single"/>
        </w:rPr>
        <w:t>Y in Has preliminary review been completed?  (Y/N/Issues)</w:t>
      </w:r>
      <w:r w:rsidRPr="2D8E2D07">
        <w:rPr>
          <w:b/>
          <w:bCs/>
        </w:rPr>
        <w:t xml:space="preserve"> </w:t>
      </w:r>
      <w:r>
        <w:t>for that basin. Add any notes that may be relevant or any search issues that arose in the Search Notes Column.</w:t>
      </w:r>
    </w:p>
    <w:p w14:paraId="1C7C72EE" w14:textId="10E0150A" w:rsidR="00660485" w:rsidRDefault="00660485" w:rsidP="003F2447">
      <w:pPr>
        <w:pStyle w:val="Heading2"/>
      </w:pPr>
      <w:r>
        <w:t>Troubleshooting Errors</w:t>
      </w:r>
    </w:p>
    <w:p w14:paraId="65906417" w14:textId="43F0DFC9" w:rsidR="00660485" w:rsidRDefault="00660485" w:rsidP="00660485">
      <w:r>
        <w:t xml:space="preserve">Nexis Uni can have a less than user-friendly interface. </w:t>
      </w:r>
      <w:r w:rsidR="00335D38">
        <w:t>Here are a</w:t>
      </w:r>
      <w:r>
        <w:t xml:space="preserve"> few things to keep in mind: </w:t>
      </w:r>
    </w:p>
    <w:p w14:paraId="762988D3" w14:textId="25183BC9" w:rsidR="00660485" w:rsidRDefault="00335D38" w:rsidP="00660485">
      <w:pPr>
        <w:pStyle w:val="ListParagraph"/>
        <w:numPr>
          <w:ilvl w:val="0"/>
          <w:numId w:val="11"/>
        </w:numPr>
      </w:pPr>
      <w:r>
        <w:t>If it is running slow</w:t>
      </w:r>
      <w:r w:rsidR="003F2447">
        <w:t xml:space="preserve">, try logging in to the university’s VPN. </w:t>
      </w:r>
    </w:p>
    <w:p w14:paraId="128A86DC" w14:textId="0E37C041" w:rsidR="003F2447" w:rsidRDefault="003F2447" w:rsidP="00660485">
      <w:pPr>
        <w:pStyle w:val="ListParagraph"/>
        <w:numPr>
          <w:ilvl w:val="0"/>
          <w:numId w:val="11"/>
        </w:numPr>
      </w:pPr>
      <w:r>
        <w:t xml:space="preserve">For </w:t>
      </w:r>
      <w:proofErr w:type="gramStart"/>
      <w:r>
        <w:t>the Excel</w:t>
      </w:r>
      <w:proofErr w:type="gramEnd"/>
      <w:r>
        <w:t xml:space="preserve"> downloads, the max per session is 1000, and the pdf is 100. The error may or not show up after downloading that number of files. </w:t>
      </w:r>
    </w:p>
    <w:p w14:paraId="5F71FFA8" w14:textId="2702E2F3" w:rsidR="003F2447" w:rsidRDefault="003F2447" w:rsidP="003F2447">
      <w:pPr>
        <w:pStyle w:val="ListParagraph"/>
        <w:numPr>
          <w:ilvl w:val="1"/>
          <w:numId w:val="11"/>
        </w:numPr>
      </w:pPr>
      <w:r>
        <w:t>If you get the error that you have reached the max downloads/delivery requests per session, then recommend the following things:</w:t>
      </w:r>
    </w:p>
    <w:p w14:paraId="0E0CBFF6" w14:textId="096BCF91" w:rsidR="003F2447" w:rsidRDefault="003F2447" w:rsidP="003F2447">
      <w:pPr>
        <w:pStyle w:val="ListParagraph"/>
        <w:numPr>
          <w:ilvl w:val="2"/>
          <w:numId w:val="11"/>
        </w:numPr>
      </w:pPr>
      <w:r>
        <w:t xml:space="preserve">Clear the cookies, cache, browsing history, etc., from the browser, then close and reload the browser and try again. </w:t>
      </w:r>
    </w:p>
    <w:p w14:paraId="702CAAA4" w14:textId="533196F0" w:rsidR="003F2447" w:rsidRDefault="003F2447" w:rsidP="003F2447">
      <w:pPr>
        <w:pStyle w:val="ListParagraph"/>
        <w:numPr>
          <w:ilvl w:val="2"/>
          <w:numId w:val="11"/>
        </w:numPr>
      </w:pPr>
      <w:r>
        <w:t xml:space="preserve">Use an incognito window and close and reopen when the error occurs. </w:t>
      </w:r>
    </w:p>
    <w:p w14:paraId="1E603391" w14:textId="134CEEA4" w:rsidR="003F2447" w:rsidRDefault="003F2447" w:rsidP="003F2447">
      <w:pPr>
        <w:pStyle w:val="ListParagraph"/>
        <w:numPr>
          <w:ilvl w:val="2"/>
          <w:numId w:val="11"/>
        </w:numPr>
      </w:pPr>
      <w:r>
        <w:t xml:space="preserve">Log into a different browser to continue. </w:t>
      </w:r>
    </w:p>
    <w:p w14:paraId="2FC0C722" w14:textId="354BEC00" w:rsidR="003F2447" w:rsidRDefault="003F2447" w:rsidP="003F2447">
      <w:pPr>
        <w:pStyle w:val="ListParagraph"/>
        <w:numPr>
          <w:ilvl w:val="2"/>
          <w:numId w:val="11"/>
        </w:numPr>
      </w:pPr>
      <w:r>
        <w:t xml:space="preserve">Use a second/different computer. </w:t>
      </w:r>
    </w:p>
    <w:p w14:paraId="50DAAB4B" w14:textId="50F9DFA6" w:rsidR="003F2447" w:rsidRDefault="003F2447" w:rsidP="003F2447">
      <w:pPr>
        <w:pStyle w:val="ListParagraph"/>
        <w:numPr>
          <w:ilvl w:val="2"/>
          <w:numId w:val="11"/>
        </w:numPr>
      </w:pPr>
      <w:r>
        <w:t xml:space="preserve">Wait 15 mins to 1 hour and try again. </w:t>
      </w:r>
    </w:p>
    <w:p w14:paraId="7E83F9A3" w14:textId="77777777" w:rsidR="003F2447" w:rsidRDefault="003F2447" w:rsidP="003F2447">
      <w:pPr>
        <w:pStyle w:val="ListParagraph"/>
        <w:numPr>
          <w:ilvl w:val="1"/>
          <w:numId w:val="11"/>
        </w:numPr>
      </w:pPr>
    </w:p>
    <w:p w14:paraId="1585C83F" w14:textId="77777777" w:rsidR="00AC447A" w:rsidRDefault="00AC447A" w:rsidP="00AC447A">
      <w:pPr>
        <w:pStyle w:val="ListParagraph"/>
        <w:ind w:left="2160"/>
      </w:pPr>
    </w:p>
    <w:p w14:paraId="17B88ADF" w14:textId="77777777" w:rsidR="00AC447A" w:rsidRDefault="00AC447A" w:rsidP="0005737B">
      <w:pPr>
        <w:pStyle w:val="ListParagraph"/>
        <w:ind w:left="2880"/>
      </w:pPr>
    </w:p>
    <w:p w14:paraId="06893CF3" w14:textId="68494FE4" w:rsidR="00312DFF" w:rsidRDefault="00312DFF" w:rsidP="00D00CC5">
      <w:pPr>
        <w:jc w:val="both"/>
      </w:pPr>
    </w:p>
    <w:sectPr w:rsidR="00312DFF">
      <w:head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EE85F" w14:textId="77777777" w:rsidR="005459A7" w:rsidRDefault="005459A7" w:rsidP="00F51CC9">
      <w:pPr>
        <w:spacing w:after="0" w:line="240" w:lineRule="auto"/>
      </w:pPr>
      <w:r>
        <w:separator/>
      </w:r>
    </w:p>
  </w:endnote>
  <w:endnote w:type="continuationSeparator" w:id="0">
    <w:p w14:paraId="12251716" w14:textId="77777777" w:rsidR="005459A7" w:rsidRDefault="005459A7" w:rsidP="00F51C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DE5EE" w14:textId="77777777" w:rsidR="005459A7" w:rsidRDefault="005459A7" w:rsidP="00F51CC9">
      <w:pPr>
        <w:spacing w:after="0" w:line="240" w:lineRule="auto"/>
      </w:pPr>
      <w:r>
        <w:separator/>
      </w:r>
    </w:p>
  </w:footnote>
  <w:footnote w:type="continuationSeparator" w:id="0">
    <w:p w14:paraId="77205EEA" w14:textId="77777777" w:rsidR="005459A7" w:rsidRDefault="005459A7" w:rsidP="00F51C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EAF08" w14:textId="5352895E" w:rsidR="00C870AB" w:rsidRDefault="00711152" w:rsidP="00711152">
    <w:pPr>
      <w:pStyle w:val="Header"/>
      <w:jc w:val="center"/>
    </w:pPr>
    <w:r>
      <w:t xml:space="preserve">INTERNAL SEARCH PROTOCOL - </w:t>
    </w:r>
    <w:r w:rsidR="00C870AB">
      <w:t>DO NOT DISTRIBU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32E3"/>
    <w:multiLevelType w:val="hybridMultilevel"/>
    <w:tmpl w:val="3E64FCC4"/>
    <w:lvl w:ilvl="0" w:tplc="D892F86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7179B"/>
    <w:multiLevelType w:val="hybridMultilevel"/>
    <w:tmpl w:val="6F7C6F40"/>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0E255E"/>
    <w:multiLevelType w:val="hybridMultilevel"/>
    <w:tmpl w:val="B4523DB8"/>
    <w:lvl w:ilvl="0" w:tplc="F13C150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3500F6"/>
    <w:multiLevelType w:val="hybridMultilevel"/>
    <w:tmpl w:val="E04EC23A"/>
    <w:lvl w:ilvl="0" w:tplc="9AF89E56">
      <w:start w:val="1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CFD42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4603944"/>
    <w:multiLevelType w:val="hybridMultilevel"/>
    <w:tmpl w:val="72360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C115F0"/>
    <w:multiLevelType w:val="hybridMultilevel"/>
    <w:tmpl w:val="ACF25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1522AD"/>
    <w:multiLevelType w:val="hybridMultilevel"/>
    <w:tmpl w:val="C64E4406"/>
    <w:lvl w:ilvl="0" w:tplc="E296353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7D3A1A"/>
    <w:multiLevelType w:val="hybridMultilevel"/>
    <w:tmpl w:val="A84636EE"/>
    <w:lvl w:ilvl="0" w:tplc="1ABE5CC6">
      <w:start w:val="1"/>
      <w:numFmt w:val="upperLetter"/>
      <w:lvlText w:val="%1)"/>
      <w:lvlJc w:val="left"/>
      <w:pPr>
        <w:ind w:left="720" w:hanging="360"/>
      </w:pPr>
      <w:rPr>
        <w:rFonts w:eastAsiaTheme="minorHAnsi" w:hint="default"/>
        <w:b/>
        <w:i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5973F5"/>
    <w:multiLevelType w:val="hybridMultilevel"/>
    <w:tmpl w:val="766A2AD8"/>
    <w:lvl w:ilvl="0" w:tplc="F13C150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2E4F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17241650">
    <w:abstractNumId w:val="5"/>
  </w:num>
  <w:num w:numId="2" w16cid:durableId="1163668827">
    <w:abstractNumId w:val="10"/>
  </w:num>
  <w:num w:numId="3" w16cid:durableId="514154397">
    <w:abstractNumId w:val="4"/>
  </w:num>
  <w:num w:numId="4" w16cid:durableId="1696075141">
    <w:abstractNumId w:val="0"/>
  </w:num>
  <w:num w:numId="5" w16cid:durableId="1667516276">
    <w:abstractNumId w:val="3"/>
  </w:num>
  <w:num w:numId="6" w16cid:durableId="1616907790">
    <w:abstractNumId w:val="7"/>
  </w:num>
  <w:num w:numId="7" w16cid:durableId="755438703">
    <w:abstractNumId w:val="9"/>
  </w:num>
  <w:num w:numId="8" w16cid:durableId="1017268905">
    <w:abstractNumId w:val="1"/>
  </w:num>
  <w:num w:numId="9" w16cid:durableId="683088873">
    <w:abstractNumId w:val="2"/>
  </w:num>
  <w:num w:numId="10" w16cid:durableId="843515557">
    <w:abstractNumId w:val="8"/>
  </w:num>
  <w:num w:numId="11" w16cid:durableId="582886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S0MDU0sTQxMAcBJR2l4NTi4sz8PJACQ8NaAFTgTRktAAAA"/>
  </w:docVars>
  <w:rsids>
    <w:rsidRoot w:val="00FB2930"/>
    <w:rsid w:val="00007CB2"/>
    <w:rsid w:val="00042CD1"/>
    <w:rsid w:val="000539FE"/>
    <w:rsid w:val="0005737B"/>
    <w:rsid w:val="000668BD"/>
    <w:rsid w:val="00074A9E"/>
    <w:rsid w:val="00086781"/>
    <w:rsid w:val="000867F7"/>
    <w:rsid w:val="0008739C"/>
    <w:rsid w:val="00095603"/>
    <w:rsid w:val="000A54F8"/>
    <w:rsid w:val="000A7782"/>
    <w:rsid w:val="000B4A45"/>
    <w:rsid w:val="000E5C8B"/>
    <w:rsid w:val="000F64DF"/>
    <w:rsid w:val="000F7C98"/>
    <w:rsid w:val="00104F98"/>
    <w:rsid w:val="001279BD"/>
    <w:rsid w:val="00132FE6"/>
    <w:rsid w:val="0014073F"/>
    <w:rsid w:val="001521D7"/>
    <w:rsid w:val="00172B39"/>
    <w:rsid w:val="00174CAC"/>
    <w:rsid w:val="001833CF"/>
    <w:rsid w:val="001B7611"/>
    <w:rsid w:val="001C1A97"/>
    <w:rsid w:val="001C6972"/>
    <w:rsid w:val="001D3262"/>
    <w:rsid w:val="001E216B"/>
    <w:rsid w:val="001E7BF3"/>
    <w:rsid w:val="001F2B06"/>
    <w:rsid w:val="0023644C"/>
    <w:rsid w:val="00237928"/>
    <w:rsid w:val="00237F8B"/>
    <w:rsid w:val="002414AF"/>
    <w:rsid w:val="002524EF"/>
    <w:rsid w:val="00255030"/>
    <w:rsid w:val="00266AA8"/>
    <w:rsid w:val="00273044"/>
    <w:rsid w:val="00273708"/>
    <w:rsid w:val="002759A4"/>
    <w:rsid w:val="002833BF"/>
    <w:rsid w:val="002C05A9"/>
    <w:rsid w:val="002C6B48"/>
    <w:rsid w:val="002F0E91"/>
    <w:rsid w:val="002F294D"/>
    <w:rsid w:val="00306050"/>
    <w:rsid w:val="00307566"/>
    <w:rsid w:val="00312DFF"/>
    <w:rsid w:val="0032150D"/>
    <w:rsid w:val="00335D38"/>
    <w:rsid w:val="003378A2"/>
    <w:rsid w:val="00337AE6"/>
    <w:rsid w:val="00346015"/>
    <w:rsid w:val="00357C0F"/>
    <w:rsid w:val="00364BB5"/>
    <w:rsid w:val="00371E8D"/>
    <w:rsid w:val="003878B3"/>
    <w:rsid w:val="003B4026"/>
    <w:rsid w:val="003C3F83"/>
    <w:rsid w:val="003C44CB"/>
    <w:rsid w:val="003E1ABD"/>
    <w:rsid w:val="003F2447"/>
    <w:rsid w:val="004040A1"/>
    <w:rsid w:val="00411DA3"/>
    <w:rsid w:val="00425004"/>
    <w:rsid w:val="0043055B"/>
    <w:rsid w:val="00445226"/>
    <w:rsid w:val="0045153B"/>
    <w:rsid w:val="00451F37"/>
    <w:rsid w:val="00471C53"/>
    <w:rsid w:val="004766A2"/>
    <w:rsid w:val="004959A5"/>
    <w:rsid w:val="004B1D00"/>
    <w:rsid w:val="004F153E"/>
    <w:rsid w:val="00500667"/>
    <w:rsid w:val="005110EB"/>
    <w:rsid w:val="00520D99"/>
    <w:rsid w:val="00522DE8"/>
    <w:rsid w:val="00524256"/>
    <w:rsid w:val="00530F1B"/>
    <w:rsid w:val="0054332C"/>
    <w:rsid w:val="005459A7"/>
    <w:rsid w:val="00554812"/>
    <w:rsid w:val="0056087E"/>
    <w:rsid w:val="005616EF"/>
    <w:rsid w:val="00573E1C"/>
    <w:rsid w:val="00594A85"/>
    <w:rsid w:val="00596C7F"/>
    <w:rsid w:val="00597105"/>
    <w:rsid w:val="005A4A87"/>
    <w:rsid w:val="005A594A"/>
    <w:rsid w:val="005C1753"/>
    <w:rsid w:val="005C40B7"/>
    <w:rsid w:val="00601E2C"/>
    <w:rsid w:val="00615035"/>
    <w:rsid w:val="00651F8A"/>
    <w:rsid w:val="00652028"/>
    <w:rsid w:val="00652D4C"/>
    <w:rsid w:val="00654C7E"/>
    <w:rsid w:val="0065563D"/>
    <w:rsid w:val="00660485"/>
    <w:rsid w:val="00664DC1"/>
    <w:rsid w:val="00670930"/>
    <w:rsid w:val="006805C2"/>
    <w:rsid w:val="00684366"/>
    <w:rsid w:val="006860C6"/>
    <w:rsid w:val="006A4422"/>
    <w:rsid w:val="006D023C"/>
    <w:rsid w:val="006E6B16"/>
    <w:rsid w:val="006F4A6D"/>
    <w:rsid w:val="006F4BAA"/>
    <w:rsid w:val="00711152"/>
    <w:rsid w:val="007147AC"/>
    <w:rsid w:val="00722A7D"/>
    <w:rsid w:val="00723C73"/>
    <w:rsid w:val="00757DEC"/>
    <w:rsid w:val="00771193"/>
    <w:rsid w:val="00771BD1"/>
    <w:rsid w:val="0078108C"/>
    <w:rsid w:val="00795E2B"/>
    <w:rsid w:val="007B2592"/>
    <w:rsid w:val="007C0CFA"/>
    <w:rsid w:val="007C7EFC"/>
    <w:rsid w:val="007D7930"/>
    <w:rsid w:val="007F513F"/>
    <w:rsid w:val="008179C4"/>
    <w:rsid w:val="008311B9"/>
    <w:rsid w:val="00831D08"/>
    <w:rsid w:val="008347DB"/>
    <w:rsid w:val="008353F5"/>
    <w:rsid w:val="008367C6"/>
    <w:rsid w:val="008435AC"/>
    <w:rsid w:val="00846471"/>
    <w:rsid w:val="008565E7"/>
    <w:rsid w:val="00862404"/>
    <w:rsid w:val="00872B29"/>
    <w:rsid w:val="008843A1"/>
    <w:rsid w:val="008930C1"/>
    <w:rsid w:val="008A0467"/>
    <w:rsid w:val="008A595A"/>
    <w:rsid w:val="008D1D96"/>
    <w:rsid w:val="008D227C"/>
    <w:rsid w:val="008E1BEE"/>
    <w:rsid w:val="00904737"/>
    <w:rsid w:val="00906BB9"/>
    <w:rsid w:val="00912163"/>
    <w:rsid w:val="00916302"/>
    <w:rsid w:val="0093212B"/>
    <w:rsid w:val="00965696"/>
    <w:rsid w:val="00967929"/>
    <w:rsid w:val="00983F21"/>
    <w:rsid w:val="00996FB2"/>
    <w:rsid w:val="009A0988"/>
    <w:rsid w:val="009B56F3"/>
    <w:rsid w:val="009B7C33"/>
    <w:rsid w:val="009C7E56"/>
    <w:rsid w:val="009D4582"/>
    <w:rsid w:val="009E56BE"/>
    <w:rsid w:val="009F3E8B"/>
    <w:rsid w:val="009F3F0C"/>
    <w:rsid w:val="009F4F42"/>
    <w:rsid w:val="009F5150"/>
    <w:rsid w:val="00A10F97"/>
    <w:rsid w:val="00A12D52"/>
    <w:rsid w:val="00A15B73"/>
    <w:rsid w:val="00A214BC"/>
    <w:rsid w:val="00A237A9"/>
    <w:rsid w:val="00A33C05"/>
    <w:rsid w:val="00A56E3F"/>
    <w:rsid w:val="00A64E16"/>
    <w:rsid w:val="00A6627B"/>
    <w:rsid w:val="00A70419"/>
    <w:rsid w:val="00A71658"/>
    <w:rsid w:val="00A80E91"/>
    <w:rsid w:val="00AA090A"/>
    <w:rsid w:val="00AB2159"/>
    <w:rsid w:val="00AB59E3"/>
    <w:rsid w:val="00AC1C5A"/>
    <w:rsid w:val="00AC3AE1"/>
    <w:rsid w:val="00AC447A"/>
    <w:rsid w:val="00AD43B8"/>
    <w:rsid w:val="00AD4EA7"/>
    <w:rsid w:val="00AE609F"/>
    <w:rsid w:val="00AF0229"/>
    <w:rsid w:val="00B02F54"/>
    <w:rsid w:val="00B11696"/>
    <w:rsid w:val="00B401CD"/>
    <w:rsid w:val="00B471C2"/>
    <w:rsid w:val="00B55580"/>
    <w:rsid w:val="00B65830"/>
    <w:rsid w:val="00B75600"/>
    <w:rsid w:val="00B809B3"/>
    <w:rsid w:val="00B84C22"/>
    <w:rsid w:val="00BA605D"/>
    <w:rsid w:val="00BB11D7"/>
    <w:rsid w:val="00BB25AA"/>
    <w:rsid w:val="00BC154B"/>
    <w:rsid w:val="00BC1D77"/>
    <w:rsid w:val="00BD5224"/>
    <w:rsid w:val="00BF048F"/>
    <w:rsid w:val="00C03F47"/>
    <w:rsid w:val="00C05C93"/>
    <w:rsid w:val="00C07122"/>
    <w:rsid w:val="00C20FF6"/>
    <w:rsid w:val="00C34F88"/>
    <w:rsid w:val="00C47B89"/>
    <w:rsid w:val="00C50F58"/>
    <w:rsid w:val="00C547A0"/>
    <w:rsid w:val="00C75CCA"/>
    <w:rsid w:val="00C76A2F"/>
    <w:rsid w:val="00C870AB"/>
    <w:rsid w:val="00C94CA7"/>
    <w:rsid w:val="00C97E70"/>
    <w:rsid w:val="00CB59C6"/>
    <w:rsid w:val="00CB6F21"/>
    <w:rsid w:val="00CC0223"/>
    <w:rsid w:val="00CC2110"/>
    <w:rsid w:val="00CC632A"/>
    <w:rsid w:val="00CD1AE7"/>
    <w:rsid w:val="00CD6828"/>
    <w:rsid w:val="00CE10C6"/>
    <w:rsid w:val="00CE6CC1"/>
    <w:rsid w:val="00CF4311"/>
    <w:rsid w:val="00CF63DA"/>
    <w:rsid w:val="00D00CC5"/>
    <w:rsid w:val="00D13873"/>
    <w:rsid w:val="00D14A79"/>
    <w:rsid w:val="00D20F47"/>
    <w:rsid w:val="00D2594B"/>
    <w:rsid w:val="00D30CF2"/>
    <w:rsid w:val="00D31D24"/>
    <w:rsid w:val="00D3247B"/>
    <w:rsid w:val="00D358E2"/>
    <w:rsid w:val="00D422E6"/>
    <w:rsid w:val="00D818D3"/>
    <w:rsid w:val="00DA7733"/>
    <w:rsid w:val="00DB1A05"/>
    <w:rsid w:val="00DB249B"/>
    <w:rsid w:val="00DB2FE2"/>
    <w:rsid w:val="00DE1ADC"/>
    <w:rsid w:val="00DE2A88"/>
    <w:rsid w:val="00DF277C"/>
    <w:rsid w:val="00DF2D1B"/>
    <w:rsid w:val="00E0382C"/>
    <w:rsid w:val="00E123CA"/>
    <w:rsid w:val="00E25EFD"/>
    <w:rsid w:val="00E40DA9"/>
    <w:rsid w:val="00E417F0"/>
    <w:rsid w:val="00E44294"/>
    <w:rsid w:val="00E61E28"/>
    <w:rsid w:val="00E7321B"/>
    <w:rsid w:val="00E73839"/>
    <w:rsid w:val="00E7433B"/>
    <w:rsid w:val="00E75643"/>
    <w:rsid w:val="00EA72F3"/>
    <w:rsid w:val="00EB0CD9"/>
    <w:rsid w:val="00EC2A1C"/>
    <w:rsid w:val="00EC79B6"/>
    <w:rsid w:val="00ED105A"/>
    <w:rsid w:val="00EE082F"/>
    <w:rsid w:val="00EE1112"/>
    <w:rsid w:val="00EF20F4"/>
    <w:rsid w:val="00EF52ED"/>
    <w:rsid w:val="00F07CD3"/>
    <w:rsid w:val="00F35EFC"/>
    <w:rsid w:val="00F51CC9"/>
    <w:rsid w:val="00F64F75"/>
    <w:rsid w:val="00F77961"/>
    <w:rsid w:val="00F80CF6"/>
    <w:rsid w:val="00F853AC"/>
    <w:rsid w:val="00F94F8F"/>
    <w:rsid w:val="00FB12B4"/>
    <w:rsid w:val="00FB2930"/>
    <w:rsid w:val="00FB29C3"/>
    <w:rsid w:val="00FC615B"/>
    <w:rsid w:val="00FD2DA2"/>
    <w:rsid w:val="00FF652F"/>
    <w:rsid w:val="08828780"/>
    <w:rsid w:val="0D8254FA"/>
    <w:rsid w:val="2D8E2D07"/>
    <w:rsid w:val="75DA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047EC"/>
  <w15:chartTrackingRefBased/>
  <w15:docId w15:val="{6CAF7CF6-1674-4420-BBE0-16508A00D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CD3"/>
  </w:style>
  <w:style w:type="paragraph" w:styleId="Heading1">
    <w:name w:val="heading 1"/>
    <w:basedOn w:val="Normal"/>
    <w:next w:val="Normal"/>
    <w:link w:val="Heading1Char"/>
    <w:uiPriority w:val="9"/>
    <w:qFormat/>
    <w:rsid w:val="00D30C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52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qFormat/>
    <w:rsid w:val="00F51CC9"/>
    <w:pPr>
      <w:keepNext/>
      <w:spacing w:after="0" w:line="240" w:lineRule="auto"/>
      <w:outlineLvl w:val="3"/>
    </w:pPr>
    <w:rPr>
      <w:rFonts w:ascii="Times New Roman" w:eastAsia="Times New Roman" w:hAnsi="Times New Roman" w:cs="Times New Roman"/>
      <w:i/>
      <w:iCs/>
      <w:color w:val="00000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24EF"/>
    <w:pPr>
      <w:ind w:left="720"/>
      <w:contextualSpacing/>
    </w:pPr>
  </w:style>
  <w:style w:type="paragraph" w:styleId="BalloonText">
    <w:name w:val="Balloon Text"/>
    <w:basedOn w:val="Normal"/>
    <w:link w:val="BalloonTextChar"/>
    <w:uiPriority w:val="99"/>
    <w:semiHidden/>
    <w:unhideWhenUsed/>
    <w:rsid w:val="009321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12B"/>
    <w:rPr>
      <w:rFonts w:ascii="Segoe UI" w:hAnsi="Segoe UI" w:cs="Segoe UI"/>
      <w:sz w:val="18"/>
      <w:szCs w:val="18"/>
    </w:rPr>
  </w:style>
  <w:style w:type="character" w:styleId="Hyperlink">
    <w:name w:val="Hyperlink"/>
    <w:basedOn w:val="DefaultParagraphFont"/>
    <w:uiPriority w:val="99"/>
    <w:unhideWhenUsed/>
    <w:rsid w:val="00E61E28"/>
    <w:rPr>
      <w:color w:val="0563C1" w:themeColor="hyperlink"/>
      <w:u w:val="single"/>
    </w:rPr>
  </w:style>
  <w:style w:type="character" w:styleId="UnresolvedMention">
    <w:name w:val="Unresolved Mention"/>
    <w:basedOn w:val="DefaultParagraphFont"/>
    <w:uiPriority w:val="99"/>
    <w:semiHidden/>
    <w:unhideWhenUsed/>
    <w:rsid w:val="00E61E28"/>
    <w:rPr>
      <w:color w:val="605E5C"/>
      <w:shd w:val="clear" w:color="auto" w:fill="E1DFDD"/>
    </w:rPr>
  </w:style>
  <w:style w:type="character" w:styleId="CommentReference">
    <w:name w:val="annotation reference"/>
    <w:basedOn w:val="DefaultParagraphFont"/>
    <w:uiPriority w:val="99"/>
    <w:semiHidden/>
    <w:unhideWhenUsed/>
    <w:rsid w:val="00983F21"/>
    <w:rPr>
      <w:sz w:val="16"/>
      <w:szCs w:val="16"/>
    </w:rPr>
  </w:style>
  <w:style w:type="paragraph" w:styleId="CommentText">
    <w:name w:val="annotation text"/>
    <w:basedOn w:val="Normal"/>
    <w:link w:val="CommentTextChar"/>
    <w:uiPriority w:val="99"/>
    <w:semiHidden/>
    <w:unhideWhenUsed/>
    <w:rsid w:val="00983F21"/>
    <w:pPr>
      <w:spacing w:line="240" w:lineRule="auto"/>
    </w:pPr>
    <w:rPr>
      <w:sz w:val="20"/>
      <w:szCs w:val="20"/>
    </w:rPr>
  </w:style>
  <w:style w:type="character" w:customStyle="1" w:styleId="CommentTextChar">
    <w:name w:val="Comment Text Char"/>
    <w:basedOn w:val="DefaultParagraphFont"/>
    <w:link w:val="CommentText"/>
    <w:uiPriority w:val="99"/>
    <w:semiHidden/>
    <w:rsid w:val="00983F21"/>
    <w:rPr>
      <w:sz w:val="20"/>
      <w:szCs w:val="20"/>
    </w:rPr>
  </w:style>
  <w:style w:type="paragraph" w:styleId="CommentSubject">
    <w:name w:val="annotation subject"/>
    <w:basedOn w:val="CommentText"/>
    <w:next w:val="CommentText"/>
    <w:link w:val="CommentSubjectChar"/>
    <w:uiPriority w:val="99"/>
    <w:semiHidden/>
    <w:unhideWhenUsed/>
    <w:rsid w:val="00983F21"/>
    <w:rPr>
      <w:b/>
      <w:bCs/>
    </w:rPr>
  </w:style>
  <w:style w:type="character" w:customStyle="1" w:styleId="CommentSubjectChar">
    <w:name w:val="Comment Subject Char"/>
    <w:basedOn w:val="CommentTextChar"/>
    <w:link w:val="CommentSubject"/>
    <w:uiPriority w:val="99"/>
    <w:semiHidden/>
    <w:rsid w:val="00983F21"/>
    <w:rPr>
      <w:b/>
      <w:bCs/>
      <w:sz w:val="20"/>
      <w:szCs w:val="20"/>
    </w:rPr>
  </w:style>
  <w:style w:type="character" w:customStyle="1" w:styleId="Heading4Char">
    <w:name w:val="Heading 4 Char"/>
    <w:basedOn w:val="DefaultParagraphFont"/>
    <w:link w:val="Heading4"/>
    <w:rsid w:val="00F51CC9"/>
    <w:rPr>
      <w:rFonts w:ascii="Times New Roman" w:eastAsia="Times New Roman" w:hAnsi="Times New Roman" w:cs="Times New Roman"/>
      <w:i/>
      <w:iCs/>
      <w:color w:val="000000"/>
      <w:sz w:val="24"/>
      <w:szCs w:val="20"/>
    </w:rPr>
  </w:style>
  <w:style w:type="paragraph" w:styleId="FootnoteText">
    <w:name w:val="footnote text"/>
    <w:basedOn w:val="Normal"/>
    <w:link w:val="FootnoteTextChar"/>
    <w:semiHidden/>
    <w:rsid w:val="00F51CC9"/>
    <w:pPr>
      <w:spacing w:after="0" w:line="240" w:lineRule="auto"/>
    </w:pPr>
    <w:rPr>
      <w:rFonts w:ascii="Times New Roman" w:eastAsia="Times New Roman" w:hAnsi="Times New Roman" w:cs="Times New Roman"/>
      <w:color w:val="000000"/>
      <w:sz w:val="20"/>
      <w:szCs w:val="20"/>
    </w:rPr>
  </w:style>
  <w:style w:type="character" w:customStyle="1" w:styleId="FootnoteTextChar">
    <w:name w:val="Footnote Text Char"/>
    <w:basedOn w:val="DefaultParagraphFont"/>
    <w:link w:val="FootnoteText"/>
    <w:semiHidden/>
    <w:rsid w:val="00F51CC9"/>
    <w:rPr>
      <w:rFonts w:ascii="Times New Roman" w:eastAsia="Times New Roman" w:hAnsi="Times New Roman" w:cs="Times New Roman"/>
      <w:color w:val="000000"/>
      <w:sz w:val="20"/>
      <w:szCs w:val="20"/>
    </w:rPr>
  </w:style>
  <w:style w:type="character" w:styleId="FootnoteReference">
    <w:name w:val="footnote reference"/>
    <w:basedOn w:val="DefaultParagraphFont"/>
    <w:semiHidden/>
    <w:rsid w:val="00F51CC9"/>
    <w:rPr>
      <w:vertAlign w:val="superscript"/>
    </w:rPr>
  </w:style>
  <w:style w:type="paragraph" w:styleId="HTMLPreformatted">
    <w:name w:val="HTML Preformatted"/>
    <w:basedOn w:val="Normal"/>
    <w:link w:val="HTMLPreformattedChar"/>
    <w:uiPriority w:val="99"/>
    <w:semiHidden/>
    <w:unhideWhenUsed/>
    <w:rsid w:val="00A214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214BC"/>
    <w:rPr>
      <w:rFonts w:ascii="Courier New" w:eastAsia="Times New Roman" w:hAnsi="Courier New" w:cs="Courier New"/>
      <w:sz w:val="20"/>
      <w:szCs w:val="20"/>
      <w:lang w:eastAsia="en-GB"/>
    </w:rPr>
  </w:style>
  <w:style w:type="character" w:customStyle="1" w:styleId="pun">
    <w:name w:val="pun"/>
    <w:basedOn w:val="DefaultParagraphFont"/>
    <w:rsid w:val="00A214BC"/>
  </w:style>
  <w:style w:type="character" w:customStyle="1" w:styleId="pln">
    <w:name w:val="pln"/>
    <w:basedOn w:val="DefaultParagraphFont"/>
    <w:rsid w:val="00A214BC"/>
  </w:style>
  <w:style w:type="character" w:customStyle="1" w:styleId="kwd">
    <w:name w:val="kwd"/>
    <w:basedOn w:val="DefaultParagraphFont"/>
    <w:rsid w:val="00A214BC"/>
  </w:style>
  <w:style w:type="character" w:styleId="FollowedHyperlink">
    <w:name w:val="FollowedHyperlink"/>
    <w:basedOn w:val="DefaultParagraphFont"/>
    <w:uiPriority w:val="99"/>
    <w:semiHidden/>
    <w:unhideWhenUsed/>
    <w:rsid w:val="00C05C93"/>
    <w:rPr>
      <w:color w:val="954F72" w:themeColor="followedHyperlink"/>
      <w:u w:val="single"/>
    </w:rPr>
  </w:style>
  <w:style w:type="paragraph" w:styleId="Header">
    <w:name w:val="header"/>
    <w:basedOn w:val="Normal"/>
    <w:link w:val="HeaderChar"/>
    <w:uiPriority w:val="99"/>
    <w:unhideWhenUsed/>
    <w:rsid w:val="00C870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70AB"/>
  </w:style>
  <w:style w:type="paragraph" w:styleId="Footer">
    <w:name w:val="footer"/>
    <w:basedOn w:val="Normal"/>
    <w:link w:val="FooterChar"/>
    <w:uiPriority w:val="99"/>
    <w:unhideWhenUsed/>
    <w:rsid w:val="00C870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70AB"/>
  </w:style>
  <w:style w:type="paragraph" w:styleId="Caption">
    <w:name w:val="caption"/>
    <w:basedOn w:val="Normal"/>
    <w:next w:val="Normal"/>
    <w:uiPriority w:val="35"/>
    <w:unhideWhenUsed/>
    <w:qFormat/>
    <w:rsid w:val="000867F7"/>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D30CF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D522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22719">
      <w:bodyDiv w:val="1"/>
      <w:marLeft w:val="0"/>
      <w:marRight w:val="0"/>
      <w:marTop w:val="0"/>
      <w:marBottom w:val="0"/>
      <w:divBdr>
        <w:top w:val="none" w:sz="0" w:space="0" w:color="auto"/>
        <w:left w:val="none" w:sz="0" w:space="0" w:color="auto"/>
        <w:bottom w:val="none" w:sz="0" w:space="0" w:color="auto"/>
        <w:right w:val="none" w:sz="0" w:space="0" w:color="auto"/>
      </w:divBdr>
    </w:div>
    <w:div w:id="880939568">
      <w:bodyDiv w:val="1"/>
      <w:marLeft w:val="0"/>
      <w:marRight w:val="0"/>
      <w:marTop w:val="0"/>
      <w:marBottom w:val="0"/>
      <w:divBdr>
        <w:top w:val="none" w:sz="0" w:space="0" w:color="auto"/>
        <w:left w:val="none" w:sz="0" w:space="0" w:color="auto"/>
        <w:bottom w:val="none" w:sz="0" w:space="0" w:color="auto"/>
        <w:right w:val="none" w:sz="0" w:space="0" w:color="auto"/>
      </w:divBdr>
    </w:div>
    <w:div w:id="1224365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dvance-lexis-com.ezproxy.library.tufts.edu/api/permalink/e023cb68-357e-4f30-aed5-1a3a4570f7c3/?context=1516831" TargetMode="External"/><Relationship Id="rId18" Type="http://schemas.openxmlformats.org/officeDocument/2006/relationships/hyperlink" Target="https://tufts.app.box.com/file/986591840191" TargetMode="Externa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s://tufts.app.box.com/folder/167957842099" TargetMode="External"/><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tufts.app.box.com/file/986591840191" TargetMode="External"/><Relationship Id="rId17" Type="http://schemas.openxmlformats.org/officeDocument/2006/relationships/image" Target="media/image2.png"/><Relationship Id="rId25" Type="http://schemas.openxmlformats.org/officeDocument/2006/relationships/image" Target="media/image8.png"/><Relationship Id="rId33" Type="http://schemas.openxmlformats.org/officeDocument/2006/relationships/hyperlink" Target="https://tufts.app.box.com/file/986591840191"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ufts.app.box.com/folder/167957842099" TargetMode="External"/><Relationship Id="rId24" Type="http://schemas.openxmlformats.org/officeDocument/2006/relationships/image" Target="media/image7.png"/><Relationship Id="rId32" Type="http://schemas.openxmlformats.org/officeDocument/2006/relationships/hyperlink" Target="https://tufts.app.box.com/file/986591840191" TargetMode="External"/><Relationship Id="rId5" Type="http://schemas.openxmlformats.org/officeDocument/2006/relationships/styles" Target="styles.xml"/><Relationship Id="rId15" Type="http://schemas.openxmlformats.org/officeDocument/2006/relationships/hyperlink" Target="https://tufts.app.box.com/file/986591840191" TargetMode="External"/><Relationship Id="rId23" Type="http://schemas.openxmlformats.org/officeDocument/2006/relationships/image" Target="media/image6.png"/><Relationship Id="rId28" Type="http://schemas.openxmlformats.org/officeDocument/2006/relationships/image" Target="media/image9.png"/><Relationship Id="rId36" Type="http://schemas.openxmlformats.org/officeDocument/2006/relationships/theme" Target="theme/theme1.xml"/><Relationship Id="rId10" Type="http://schemas.openxmlformats.org/officeDocument/2006/relationships/hyperlink" Target="https://advance-lexis-com.ezproxy.library.tufts.edu/sourceselection/?pdmfid=1516831&amp;crid=18a20d2f-5ba0-418d-8ac1-87e1d663a883" TargetMode="Externa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ufts.app.box.com/file/986591840191" TargetMode="External"/><Relationship Id="rId22" Type="http://schemas.openxmlformats.org/officeDocument/2006/relationships/image" Target="media/image5.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7FFA46323074DAC21D744BC6B267B" ma:contentTypeVersion="15" ma:contentTypeDescription="Create a new document." ma:contentTypeScope="" ma:versionID="2069d841880c8c54525493e21fa06bbe">
  <xsd:schema xmlns:xsd="http://www.w3.org/2001/XMLSchema" xmlns:xs="http://www.w3.org/2001/XMLSchema" xmlns:p="http://schemas.microsoft.com/office/2006/metadata/properties" xmlns:ns3="95fd1596-fa91-4c89-9cb2-3346b6421964" xmlns:ns4="5a3774be-d57b-4aad-b3f0-ad06e9f50645" targetNamespace="http://schemas.microsoft.com/office/2006/metadata/properties" ma:root="true" ma:fieldsID="b6329cb0886623c3ebd165b48beb278f" ns3:_="" ns4:_="">
    <xsd:import namespace="95fd1596-fa91-4c89-9cb2-3346b6421964"/>
    <xsd:import namespace="5a3774be-d57b-4aad-b3f0-ad06e9f50645"/>
    <xsd:element name="properties">
      <xsd:complexType>
        <xsd:sequence>
          <xsd:element name="documentManagement">
            <xsd:complexType>
              <xsd:all>
                <xsd:element ref="ns3:SharedWithUsers" minOccurs="0"/>
                <xsd:element ref="ns3:SharedWithDetails" minOccurs="0"/>
                <xsd:element ref="ns3:SharingHintHash" minOccurs="0"/>
                <xsd:element ref="ns3:LastSharedByTime" minOccurs="0"/>
                <xsd:element ref="ns3:LastSharedByUser"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fd1596-fa91-4c89-9cb2-3346b642196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Time" ma:index="11" nillable="true" ma:displayName="Last Shared By Time" ma:description=""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3774be-d57b-4aad-b3f0-ad06e9f5064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3EA317-5B94-4AD9-8980-348ED24C0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fd1596-fa91-4c89-9cb2-3346b6421964"/>
    <ds:schemaRef ds:uri="5a3774be-d57b-4aad-b3f0-ad06e9f506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01AFFD-938E-4FA8-BCC2-52F1BE24F6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C134BC-A254-43FF-AC42-C3EF3D777C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4</TotalTime>
  <Pages>11</Pages>
  <Words>2859</Words>
  <Characters>16814</Characters>
  <Application>Microsoft Office Word</Application>
  <DocSecurity>0</DocSecurity>
  <Lines>271</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McCracken</dc:creator>
  <cp:keywords/>
  <dc:description/>
  <cp:lastModifiedBy>Mccracken, Melissa</cp:lastModifiedBy>
  <cp:revision>13</cp:revision>
  <dcterms:created xsi:type="dcterms:W3CDTF">2023-04-10T16:17:00Z</dcterms:created>
  <dcterms:modified xsi:type="dcterms:W3CDTF">2023-06-28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7FFA46323074DAC21D744BC6B267B</vt:lpwstr>
  </property>
  <property fmtid="{D5CDD505-2E9C-101B-9397-08002B2CF9AE}" pid="3" name="GrammarlyDocumentId">
    <vt:lpwstr>82b633597c9297c017b4189007fb8b0cb489d0ad47e8174cc6e3be30664e4d9d</vt:lpwstr>
  </property>
</Properties>
</file>